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156F4003" w:rsidR="00A55F8D" w:rsidRDefault="00DA1DC3" w:rsidP="00EA7909">
      <w:pPr>
        <w:pStyle w:val="H1-Chapter"/>
      </w:pPr>
      <w:r>
        <w:t xml:space="preserve">Chapter 11 - </w:t>
      </w:r>
      <w:r w:rsidRPr="00DA1DC3">
        <w:t>Asynchronous Actor-Critic with Gym-Retro</w:t>
      </w:r>
    </w:p>
    <w:p w14:paraId="17AA3141" w14:textId="77777777" w:rsidR="00DA1DC3" w:rsidRDefault="00DA1DC3" w:rsidP="00DA1DC3"/>
    <w:p w14:paraId="488456EE" w14:textId="033EB4C9" w:rsidR="00DA1DC3" w:rsidRDefault="00DA1DC3" w:rsidP="00DA1DC3">
      <w:r w:rsidRPr="00DA1DC3">
        <w:t xml:space="preserve">Chapter 11 explores the </w:t>
      </w:r>
      <w:r w:rsidRPr="00DA1DC3">
        <w:rPr>
          <w:b/>
          <w:bCs/>
        </w:rPr>
        <w:t>Asynchronous Actor-Critic (A3C)</w:t>
      </w:r>
      <w:r w:rsidRPr="00DA1DC3">
        <w:t xml:space="preserve"> algorithm, a key innovation in reinforcement learning that combines efficiency with scalability. This chapter highlights the mechanics of A3C, its applications in retro gaming environments via </w:t>
      </w:r>
      <w:r w:rsidRPr="00DA1DC3">
        <w:rPr>
          <w:b/>
          <w:bCs/>
        </w:rPr>
        <w:t>gym-retro</w:t>
      </w:r>
      <w:r w:rsidRPr="00DA1DC3">
        <w:t>, and its ability to accelerate training through parallelism. By examining real-world implementations, best practices, and stabilization techniques, this chapter equips readers with the tools to develop robust reinforcement learning agents.</w:t>
      </w:r>
    </w:p>
    <w:p w14:paraId="089A35B9" w14:textId="55493EB8" w:rsidR="00B97FA9" w:rsidRDefault="00B97FA9" w:rsidP="00DA1DC3">
      <w:r w:rsidRPr="00B97FA9">
        <w:t>In this chapter we’re going to cover the following main topics</w:t>
      </w:r>
      <w:r>
        <w:t>:</w:t>
      </w:r>
    </w:p>
    <w:p w14:paraId="5676AEE1" w14:textId="77777777" w:rsidR="00DF5C7F" w:rsidRPr="00DF5C7F" w:rsidRDefault="00DF5C7F" w:rsidP="00DF5C7F">
      <w:pPr>
        <w:pStyle w:val="L-Bullets"/>
      </w:pPr>
      <w:r w:rsidRPr="00DF5C7F">
        <w:t xml:space="preserve">Asynchronous Actor-Critic Agents </w:t>
      </w:r>
    </w:p>
    <w:p w14:paraId="221FC302" w14:textId="77777777" w:rsidR="00DF5C7F" w:rsidRPr="00DF5C7F" w:rsidRDefault="00DF5C7F" w:rsidP="00DF5C7F">
      <w:pPr>
        <w:pStyle w:val="L-Bullets"/>
      </w:pPr>
      <w:r w:rsidRPr="00DF5C7F">
        <w:t xml:space="preserve">Atari with A3C </w:t>
      </w:r>
    </w:p>
    <w:p w14:paraId="3788F254" w14:textId="77777777" w:rsidR="00DF5C7F" w:rsidRPr="00DF5C7F" w:rsidRDefault="00DF5C7F" w:rsidP="00DF5C7F">
      <w:pPr>
        <w:pStyle w:val="L-Bullets"/>
      </w:pPr>
      <w:r w:rsidRPr="00DF5C7F">
        <w:t xml:space="preserve">Libretro and Gym-Retro </w:t>
      </w:r>
    </w:p>
    <w:p w14:paraId="1BC548C0" w14:textId="77777777" w:rsidR="00DF5C7F" w:rsidRPr="00DF5C7F" w:rsidRDefault="00DF5C7F" w:rsidP="00DF5C7F">
      <w:pPr>
        <w:pStyle w:val="L-Bullets"/>
      </w:pPr>
      <w:r w:rsidRPr="00DF5C7F">
        <w:t xml:space="preserve">A3C for Gym-Retro </w:t>
      </w:r>
    </w:p>
    <w:p w14:paraId="33F48577" w14:textId="65E5BA47" w:rsidR="004E160B" w:rsidRPr="004E160B" w:rsidRDefault="004E160B" w:rsidP="004E160B">
      <w:pPr>
        <w:pStyle w:val="H2-Heading"/>
      </w:pPr>
      <w:r w:rsidRPr="004E160B">
        <w:t xml:space="preserve">Learning Objectives </w:t>
      </w:r>
    </w:p>
    <w:p w14:paraId="46B0E65E" w14:textId="77777777" w:rsidR="004E160B" w:rsidRPr="004E160B" w:rsidRDefault="004E160B" w:rsidP="004E160B">
      <w:r w:rsidRPr="004E160B">
        <w:t>By the end of this chapter, readers will be able to:</w:t>
      </w:r>
    </w:p>
    <w:p w14:paraId="0B829093" w14:textId="77777777" w:rsidR="004E160B" w:rsidRPr="004E160B" w:rsidRDefault="004E160B" w:rsidP="004E160B">
      <w:pPr>
        <w:numPr>
          <w:ilvl w:val="0"/>
          <w:numId w:val="62"/>
        </w:numPr>
      </w:pPr>
      <w:r w:rsidRPr="004E160B">
        <w:rPr>
          <w:b/>
          <w:bCs/>
        </w:rPr>
        <w:t>Understand the Fundamentals of Asynchronous Actor-Critic (A3C) Algorithms</w:t>
      </w:r>
      <w:r w:rsidRPr="004E160B">
        <w:br/>
        <w:t>Gain a comprehensive understanding of the A3C framework, including its architecture, mechanics, and advantages over traditional reinforcement learning methods.</w:t>
      </w:r>
    </w:p>
    <w:p w14:paraId="2AF10483" w14:textId="77777777" w:rsidR="004E160B" w:rsidRPr="004E160B" w:rsidRDefault="004E160B" w:rsidP="004E160B">
      <w:pPr>
        <w:numPr>
          <w:ilvl w:val="0"/>
          <w:numId w:val="62"/>
        </w:numPr>
      </w:pPr>
      <w:r w:rsidRPr="004E160B">
        <w:rPr>
          <w:b/>
          <w:bCs/>
        </w:rPr>
        <w:t>Implement A3C in Retro Gaming Environments</w:t>
      </w:r>
      <w:r w:rsidRPr="004E160B">
        <w:br/>
        <w:t>Apply A3C algorithms to retro games using platforms such as Gym-Retro, learning how to set up environments and train agents for complex tasks.</w:t>
      </w:r>
    </w:p>
    <w:p w14:paraId="7B46D666" w14:textId="77777777" w:rsidR="004E160B" w:rsidRPr="004E160B" w:rsidRDefault="004E160B" w:rsidP="004E160B">
      <w:pPr>
        <w:numPr>
          <w:ilvl w:val="0"/>
          <w:numId w:val="62"/>
        </w:numPr>
      </w:pPr>
      <w:r w:rsidRPr="004E160B">
        <w:rPr>
          <w:b/>
          <w:bCs/>
        </w:rPr>
        <w:t>Leverage Libretro and Gym-Retro for Reinforcement Learning</w:t>
      </w:r>
      <w:r w:rsidRPr="004E160B">
        <w:br/>
        <w:t>Utilize Libretro and Gym-Retro as tools for creating and exploring advanced simulation environments tailored for reinforcement learning research and development.</w:t>
      </w:r>
    </w:p>
    <w:p w14:paraId="679C0BD3" w14:textId="77777777" w:rsidR="004E160B" w:rsidRPr="004E160B" w:rsidRDefault="004E160B" w:rsidP="004E160B">
      <w:pPr>
        <w:numPr>
          <w:ilvl w:val="0"/>
          <w:numId w:val="62"/>
        </w:numPr>
      </w:pPr>
      <w:r w:rsidRPr="004E160B">
        <w:rPr>
          <w:b/>
          <w:bCs/>
        </w:rPr>
        <w:lastRenderedPageBreak/>
        <w:t>Optimize A3C Models for Real-World Applications</w:t>
      </w:r>
      <w:r w:rsidRPr="004E160B">
        <w:br/>
        <w:t>Explore techniques for stabilizing and improving the performance of A3C models, including strategies for gradient clipping, entropy regularization, and efficient resource utilization.</w:t>
      </w:r>
    </w:p>
    <w:p w14:paraId="687E98C2" w14:textId="77777777" w:rsidR="004E160B" w:rsidRPr="004E160B" w:rsidRDefault="004E160B" w:rsidP="004E160B">
      <w:pPr>
        <w:numPr>
          <w:ilvl w:val="0"/>
          <w:numId w:val="62"/>
        </w:numPr>
      </w:pPr>
      <w:r w:rsidRPr="004E160B">
        <w:rPr>
          <w:b/>
          <w:bCs/>
        </w:rPr>
        <w:t>Analyze Case Studies and Practical Applications of A3C</w:t>
      </w:r>
      <w:r w:rsidRPr="004E160B">
        <w:br/>
        <w:t>Examine real-world use cases and experiments demonstrating the versatility of A3C, such as autonomous navigation, financial trading, and video game testing.</w:t>
      </w:r>
    </w:p>
    <w:p w14:paraId="5BB73506" w14:textId="77777777" w:rsidR="004E160B" w:rsidRPr="004E160B" w:rsidRDefault="004E160B" w:rsidP="00083403">
      <w:pPr>
        <w:pStyle w:val="P-Callout"/>
      </w:pPr>
      <w:r w:rsidRPr="004E160B">
        <w:t>These objectives ensure readers are equipped with both theoretical knowledge and practical skills to apply A3C algorithms effectively in diverse scenarios.</w:t>
      </w:r>
    </w:p>
    <w:p w14:paraId="7DAD0A85" w14:textId="7E25E27D" w:rsidR="00DA1DC3" w:rsidRPr="00DA1DC3" w:rsidRDefault="00DA1DC3" w:rsidP="00DA1DC3">
      <w:pPr>
        <w:pStyle w:val="H1-Section"/>
      </w:pPr>
      <w:r w:rsidRPr="00DA1DC3">
        <w:t>Understanding Asynchronous Actor-Critic (A3C) Agents</w:t>
      </w:r>
    </w:p>
    <w:p w14:paraId="3B3A209E" w14:textId="1641471F" w:rsidR="00DA1DC3" w:rsidRPr="00DA1DC3" w:rsidRDefault="00DA1DC3" w:rsidP="00DA1DC3">
      <w:pPr>
        <w:pStyle w:val="P-Regular"/>
        <w:rPr>
          <w:lang w:val="en-US"/>
        </w:rPr>
      </w:pPr>
      <w:r w:rsidRPr="00DA1DC3">
        <w:rPr>
          <w:lang w:val="en-US"/>
        </w:rPr>
        <w:t xml:space="preserve">A3C agents employ parallelism to improve learning efficiency by asynchronously interacting with multiple instances of the environment. This approach diversifies the experiences gathered during training, reducing overfitting and improving </w:t>
      </w:r>
      <w:sdt>
        <w:sdtPr>
          <w:rPr>
            <w:lang w:val="en-US"/>
          </w:rPr>
          <w:id w:val="-2051757580"/>
          <w:citation/>
        </w:sdtPr>
        <w:sdtContent>
          <w:r w:rsidR="003A376F">
            <w:rPr>
              <w:lang w:val="en-US"/>
            </w:rPr>
            <w:fldChar w:fldCharType="begin"/>
          </w:r>
          <w:r w:rsidR="007F78F2">
            <w:rPr>
              <w:lang w:val="en-US"/>
            </w:rPr>
            <w:instrText xml:space="preserve">CITATION Mnih2016 \l 1033 </w:instrText>
          </w:r>
          <w:r w:rsidR="003A376F">
            <w:rPr>
              <w:lang w:val="en-US"/>
            </w:rPr>
            <w:fldChar w:fldCharType="separate"/>
          </w:r>
          <w:r w:rsidR="007F78F2" w:rsidRPr="007F78F2">
            <w:rPr>
              <w:noProof/>
              <w:lang w:val="en-US"/>
            </w:rPr>
            <w:t>[1]</w:t>
          </w:r>
          <w:r w:rsidR="003A376F">
            <w:rPr>
              <w:lang w:val="en-US"/>
            </w:rPr>
            <w:fldChar w:fldCharType="end"/>
          </w:r>
        </w:sdtContent>
      </w:sdt>
      <w:r w:rsidR="00352061" w:rsidRPr="00352061">
        <w:rPr>
          <w:lang w:val="en-US"/>
        </w:rPr>
        <w:t>.</w:t>
      </w:r>
    </w:p>
    <w:p w14:paraId="4002243E" w14:textId="77777777" w:rsidR="00DA1DC3" w:rsidRDefault="00DA1DC3" w:rsidP="008C47C9">
      <w:pPr>
        <w:pStyle w:val="H2-Heading"/>
      </w:pPr>
      <w:r w:rsidRPr="008C47C9">
        <w:t>Key Features</w:t>
      </w:r>
    </w:p>
    <w:p w14:paraId="6CB050F2" w14:textId="4EC05091" w:rsidR="00F909C7" w:rsidRPr="00F909C7" w:rsidRDefault="00C76E72" w:rsidP="00F909C7">
      <w:r w:rsidRPr="00C76E72">
        <w:t>A3C introduces several unique characteristics that set it apart from traditional reinforcement learning algorithms. These features not only enhance the learning process but also make A3C an adaptable and efficient approach for tackling complex environments. Let's explore how parallelism, stability, and resource efficiency contribute to the algorithm's robustness and versatility.</w:t>
      </w:r>
    </w:p>
    <w:p w14:paraId="2D352602" w14:textId="77777777" w:rsidR="00DA1DC3" w:rsidRDefault="00DA1DC3" w:rsidP="008C47C9">
      <w:pPr>
        <w:pStyle w:val="H4-Subheading"/>
      </w:pPr>
      <w:r w:rsidRPr="00DA1DC3">
        <w:t>Parallel Training:</w:t>
      </w:r>
    </w:p>
    <w:p w14:paraId="63840EE9" w14:textId="371BAE25" w:rsidR="00EF43BD" w:rsidRPr="00EF43BD" w:rsidRDefault="00EF43BD" w:rsidP="00EF43BD">
      <w:r w:rsidRPr="00EF43BD">
        <w:t>The A3C framework capitalizes on the simultaneous operation of multiple agents. Each agent collects gradients independently while exploring different parts of the state-action space, asynchronously contributing updates to a shared global model. This parallel approach accelerates the learning process by eliminating the need for synchronous updates.</w:t>
      </w:r>
    </w:p>
    <w:p w14:paraId="6AFFD924" w14:textId="77777777" w:rsidR="00DA1DC3" w:rsidRPr="00DA1DC3" w:rsidRDefault="00DA1DC3" w:rsidP="003F02D3">
      <w:pPr>
        <w:pStyle w:val="L-Bullets"/>
      </w:pPr>
      <w:r w:rsidRPr="00DA1DC3">
        <w:t>Multiple agents work independently, collecting gradients and updating a shared global model.</w:t>
      </w:r>
    </w:p>
    <w:p w14:paraId="743A1FAE" w14:textId="77777777" w:rsidR="00DA1DC3" w:rsidRDefault="00DA1DC3" w:rsidP="008C47C9">
      <w:pPr>
        <w:pStyle w:val="H4-Subheading"/>
      </w:pPr>
      <w:r w:rsidRPr="00DA1DC3">
        <w:lastRenderedPageBreak/>
        <w:t>Improved Stability:</w:t>
      </w:r>
    </w:p>
    <w:p w14:paraId="255AB455" w14:textId="6125CD66" w:rsidR="00D50FAA" w:rsidRPr="00DA1DC3" w:rsidRDefault="00D50FAA" w:rsidP="00D50FAA">
      <w:r w:rsidRPr="00D50FAA">
        <w:t>Diverse interactions across independent agents reduce the problem of correlated data, which can destabilize training in reinforcement learning. This increased variability leads to smoother convergence and more robust policy learning.</w:t>
      </w:r>
    </w:p>
    <w:p w14:paraId="74DE3BBC" w14:textId="77777777" w:rsidR="00DA1DC3" w:rsidRPr="00DA1DC3" w:rsidRDefault="00DA1DC3" w:rsidP="008C47C9">
      <w:pPr>
        <w:pStyle w:val="L-Bullets"/>
      </w:pPr>
      <w:r w:rsidRPr="00DA1DC3">
        <w:t>Diverse interactions reduce correlated data, leading to smoother convergence.</w:t>
      </w:r>
    </w:p>
    <w:p w14:paraId="0CA6A04C" w14:textId="77777777" w:rsidR="00DA1DC3" w:rsidRDefault="00DA1DC3" w:rsidP="008C47C9">
      <w:pPr>
        <w:pStyle w:val="H4-Subheading"/>
      </w:pPr>
      <w:r w:rsidRPr="00DA1DC3">
        <w:t>Efficient Resource Utilization:</w:t>
      </w:r>
    </w:p>
    <w:p w14:paraId="1F7040A4" w14:textId="72C24726" w:rsidR="00D50FAA" w:rsidRPr="00DA1DC3" w:rsidRDefault="00D50FAA" w:rsidP="00D50FAA">
      <w:r w:rsidRPr="00D50FAA">
        <w:t>A3C is designed to exploit multi-threaded architectures, enabling effective use of computational resources without requiring additional hardware. By leveraging these resources, it achieves faster training while maintaining efficiency.</w:t>
      </w:r>
    </w:p>
    <w:p w14:paraId="6F6046F8" w14:textId="77777777" w:rsidR="00DA1DC3" w:rsidRPr="00DA1DC3" w:rsidRDefault="00DA1DC3" w:rsidP="008C47C9">
      <w:pPr>
        <w:pStyle w:val="L-Bullets"/>
      </w:pPr>
      <w:r w:rsidRPr="00DA1DC3">
        <w:t>Exploits multi-threaded architectures to accelerate training without significant resource overhead.</w:t>
      </w:r>
    </w:p>
    <w:p w14:paraId="5B8F7D3F" w14:textId="77777777" w:rsidR="00DA1DC3" w:rsidRDefault="00DA1DC3" w:rsidP="008C47C9">
      <w:pPr>
        <w:pStyle w:val="H2-Heading"/>
      </w:pPr>
      <w:r w:rsidRPr="008C47C9">
        <w:t>Applications</w:t>
      </w:r>
    </w:p>
    <w:p w14:paraId="1E35BDB2" w14:textId="49A85D58" w:rsidR="003B0D8D" w:rsidRPr="003B0D8D" w:rsidRDefault="003B0D8D" w:rsidP="003B0D8D">
      <w:pPr>
        <w:tabs>
          <w:tab w:val="num" w:pos="720"/>
        </w:tabs>
      </w:pPr>
      <w:r w:rsidRPr="003B0D8D">
        <w:t>A3C's versatility makes it suitable for a wide range of applications, including:</w:t>
      </w:r>
    </w:p>
    <w:p w14:paraId="2AC4BC1F" w14:textId="5D7B3413" w:rsidR="00DA1DC3" w:rsidRPr="00DA1DC3" w:rsidRDefault="00DA1DC3" w:rsidP="00DA1DC3">
      <w:pPr>
        <w:pStyle w:val="P-Regular"/>
        <w:numPr>
          <w:ilvl w:val="0"/>
          <w:numId w:val="48"/>
        </w:numPr>
        <w:rPr>
          <w:lang w:val="en-US"/>
        </w:rPr>
      </w:pPr>
      <w:r w:rsidRPr="00DA1DC3">
        <w:rPr>
          <w:b/>
          <w:bCs/>
          <w:lang w:val="en-US"/>
        </w:rPr>
        <w:t>Video Game Testing</w:t>
      </w:r>
      <w:r w:rsidRPr="00DA1DC3">
        <w:rPr>
          <w:lang w:val="en-US"/>
        </w:rPr>
        <w:t>: Automating gameplay to detect bugs or balance issues</w:t>
      </w:r>
      <w:r w:rsidR="00966DCE">
        <w:rPr>
          <w:lang w:val="en-US"/>
        </w:rPr>
        <w:t xml:space="preserve"> </w:t>
      </w:r>
      <w:sdt>
        <w:sdtPr>
          <w:rPr>
            <w:lang w:val="en-US"/>
          </w:rPr>
          <w:id w:val="1041095657"/>
          <w:citation/>
        </w:sdtPr>
        <w:sdtContent>
          <w:r w:rsidR="003A376F">
            <w:rPr>
              <w:lang w:val="en-US"/>
            </w:rPr>
            <w:fldChar w:fldCharType="begin"/>
          </w:r>
          <w:r w:rsidR="003A376F">
            <w:rPr>
              <w:lang w:val="en-US"/>
            </w:rPr>
            <w:instrText xml:space="preserve"> CITATION Bellemare2013 \l 1033 </w:instrText>
          </w:r>
          <w:r w:rsidR="003A376F">
            <w:rPr>
              <w:lang w:val="en-US"/>
            </w:rPr>
            <w:fldChar w:fldCharType="separate"/>
          </w:r>
          <w:r w:rsidR="003A376F" w:rsidRPr="003A376F">
            <w:rPr>
              <w:noProof/>
              <w:lang w:val="en-US"/>
            </w:rPr>
            <w:t>[2]</w:t>
          </w:r>
          <w:r w:rsidR="003A376F">
            <w:rPr>
              <w:lang w:val="en-US"/>
            </w:rPr>
            <w:fldChar w:fldCharType="end"/>
          </w:r>
        </w:sdtContent>
      </w:sdt>
      <w:r w:rsidR="00966DCE" w:rsidRPr="00966DCE">
        <w:rPr>
          <w:lang w:val="en-US"/>
        </w:rPr>
        <w:t>.</w:t>
      </w:r>
    </w:p>
    <w:p w14:paraId="5871A9C2" w14:textId="2CDFCAD9" w:rsidR="00DA1DC3" w:rsidRPr="00DA1DC3" w:rsidRDefault="00DA1DC3" w:rsidP="00DA1DC3">
      <w:pPr>
        <w:pStyle w:val="P-Regular"/>
        <w:numPr>
          <w:ilvl w:val="0"/>
          <w:numId w:val="48"/>
        </w:numPr>
        <w:rPr>
          <w:lang w:val="en-US"/>
        </w:rPr>
      </w:pPr>
      <w:r w:rsidRPr="00DA1DC3">
        <w:rPr>
          <w:b/>
          <w:bCs/>
          <w:lang w:val="en-US"/>
        </w:rPr>
        <w:t>Navigation</w:t>
      </w:r>
      <w:r w:rsidRPr="00DA1DC3">
        <w:rPr>
          <w:lang w:val="en-US"/>
        </w:rPr>
        <w:t>: Training autonomous vehicles or robots in dynamic environments</w:t>
      </w:r>
      <w:r w:rsidR="004B0AE7">
        <w:rPr>
          <w:lang w:val="en-US"/>
        </w:rPr>
        <w:t xml:space="preserve"> </w:t>
      </w:r>
      <w:sdt>
        <w:sdtPr>
          <w:rPr>
            <w:lang w:val="en-US"/>
          </w:rPr>
          <w:id w:val="440733256"/>
          <w:citation/>
        </w:sdtPr>
        <w:sdtContent>
          <w:r w:rsidR="003A376F">
            <w:rPr>
              <w:lang w:val="en-US"/>
            </w:rPr>
            <w:fldChar w:fldCharType="begin"/>
          </w:r>
          <w:r w:rsidR="003A376F">
            <w:rPr>
              <w:lang w:val="en-US"/>
            </w:rPr>
            <w:instrText xml:space="preserve"> CITATION Kober2013 \l 1033 </w:instrText>
          </w:r>
          <w:r w:rsidR="003A376F">
            <w:rPr>
              <w:lang w:val="en-US"/>
            </w:rPr>
            <w:fldChar w:fldCharType="separate"/>
          </w:r>
          <w:r w:rsidR="003A376F" w:rsidRPr="003A376F">
            <w:rPr>
              <w:noProof/>
              <w:lang w:val="en-US"/>
            </w:rPr>
            <w:t>[3]</w:t>
          </w:r>
          <w:r w:rsidR="003A376F">
            <w:rPr>
              <w:lang w:val="en-US"/>
            </w:rPr>
            <w:fldChar w:fldCharType="end"/>
          </w:r>
        </w:sdtContent>
      </w:sdt>
      <w:r w:rsidRPr="00DA1DC3">
        <w:rPr>
          <w:lang w:val="en-US"/>
        </w:rPr>
        <w:t>.</w:t>
      </w:r>
    </w:p>
    <w:p w14:paraId="1B8A4FAB" w14:textId="77777777" w:rsidR="00DA1DC3" w:rsidRPr="00DA1DC3" w:rsidRDefault="00DA1DC3" w:rsidP="00DA1DC3">
      <w:pPr>
        <w:pStyle w:val="H2-Heading"/>
      </w:pPr>
      <w:r w:rsidRPr="00DA1DC3">
        <w:t>Code Example: A Simple A3C Framework</w:t>
      </w:r>
    </w:p>
    <w:p w14:paraId="4F1EA384" w14:textId="624C74BB" w:rsidR="00CD6C41" w:rsidRDefault="00D8189D" w:rsidP="00DA1DC3">
      <w:pPr>
        <w:pStyle w:val="P-Regular"/>
        <w:rPr>
          <w:lang w:val="en-US"/>
        </w:rPr>
      </w:pPr>
      <w:r w:rsidRPr="00D8189D">
        <w:rPr>
          <w:lang w:val="en-US"/>
        </w:rPr>
        <w:t>The following example demonstrates a basic implementation of an A3C framework in Python. This code builds a minimal environment and an A3C model to showcase how agents interact with their surroundings and update their policies.</w:t>
      </w:r>
    </w:p>
    <w:p w14:paraId="241F24F2" w14:textId="6573E0BC" w:rsidR="00DA1DC3" w:rsidRDefault="00CD6C41" w:rsidP="004D27A6">
      <w:pPr>
        <w:pStyle w:val="SC-Source"/>
      </w:pPr>
      <w:r>
        <w:t>`</w:t>
      </w:r>
      <w:r w:rsidR="00DA1DC3" w:rsidRPr="00DA1DC3">
        <w:t>python</w:t>
      </w:r>
    </w:p>
    <w:p w14:paraId="64747BAB" w14:textId="77777777" w:rsidR="00CD6C41" w:rsidRPr="00DA1DC3" w:rsidRDefault="00CD6C41" w:rsidP="004D27A6">
      <w:pPr>
        <w:pStyle w:val="SC-Source"/>
      </w:pPr>
    </w:p>
    <w:p w14:paraId="789C35B8" w14:textId="77777777" w:rsidR="00DA1DC3" w:rsidRPr="00DA1DC3" w:rsidRDefault="00DA1DC3" w:rsidP="004D27A6">
      <w:pPr>
        <w:pStyle w:val="SC-Source"/>
      </w:pPr>
      <w:r w:rsidRPr="00DA1DC3">
        <w:t xml:space="preserve">import </w:t>
      </w:r>
      <w:proofErr w:type="spellStart"/>
      <w:r w:rsidRPr="00DA1DC3">
        <w:t>tensorflow</w:t>
      </w:r>
      <w:proofErr w:type="spellEnd"/>
      <w:r w:rsidRPr="00DA1DC3">
        <w:t xml:space="preserve"> as </w:t>
      </w:r>
      <w:proofErr w:type="spellStart"/>
      <w:r w:rsidRPr="00DA1DC3">
        <w:t>tf</w:t>
      </w:r>
      <w:proofErr w:type="spellEnd"/>
    </w:p>
    <w:p w14:paraId="1BC5C6B6" w14:textId="77777777" w:rsidR="00DA1DC3" w:rsidRPr="00DA1DC3" w:rsidRDefault="00DA1DC3" w:rsidP="004D27A6">
      <w:pPr>
        <w:pStyle w:val="SC-Source"/>
      </w:pPr>
      <w:r w:rsidRPr="00DA1DC3">
        <w:t xml:space="preserve">from </w:t>
      </w:r>
      <w:proofErr w:type="spellStart"/>
      <w:r w:rsidRPr="00DA1DC3">
        <w:t>tensorflow.keras.models</w:t>
      </w:r>
      <w:proofErr w:type="spellEnd"/>
      <w:r w:rsidRPr="00DA1DC3">
        <w:t xml:space="preserve"> import Model</w:t>
      </w:r>
    </w:p>
    <w:p w14:paraId="0D64F921" w14:textId="77777777" w:rsidR="00DA1DC3" w:rsidRPr="00DA1DC3" w:rsidRDefault="00DA1DC3" w:rsidP="004D27A6">
      <w:pPr>
        <w:pStyle w:val="SC-Source"/>
      </w:pPr>
      <w:r w:rsidRPr="00DA1DC3">
        <w:t xml:space="preserve">from </w:t>
      </w:r>
      <w:proofErr w:type="spellStart"/>
      <w:r w:rsidRPr="00DA1DC3">
        <w:t>tensorflow.keras.layers</w:t>
      </w:r>
      <w:proofErr w:type="spellEnd"/>
      <w:r w:rsidRPr="00DA1DC3">
        <w:t xml:space="preserve"> import Input, Dense</w:t>
      </w:r>
    </w:p>
    <w:p w14:paraId="75B625A0" w14:textId="77777777" w:rsidR="00DA1DC3" w:rsidRPr="00DA1DC3" w:rsidRDefault="00DA1DC3" w:rsidP="004D27A6">
      <w:pPr>
        <w:pStyle w:val="SC-Source"/>
      </w:pPr>
    </w:p>
    <w:p w14:paraId="67CE65A1" w14:textId="77777777" w:rsidR="00DA1DC3" w:rsidRPr="00DA1DC3" w:rsidRDefault="00DA1DC3" w:rsidP="004D27A6">
      <w:pPr>
        <w:pStyle w:val="SC-Source"/>
      </w:pPr>
      <w:r w:rsidRPr="00DA1DC3">
        <w:t># Define a simple environment</w:t>
      </w:r>
    </w:p>
    <w:p w14:paraId="741DD117" w14:textId="77777777" w:rsidR="00DA1DC3" w:rsidRPr="00DA1DC3" w:rsidRDefault="00DA1DC3" w:rsidP="004D27A6">
      <w:pPr>
        <w:pStyle w:val="SC-Source"/>
      </w:pPr>
      <w:r w:rsidRPr="00DA1DC3">
        <w:t xml:space="preserve">class </w:t>
      </w:r>
      <w:proofErr w:type="spellStart"/>
      <w:r w:rsidRPr="00DA1DC3">
        <w:t>SimpleEnv</w:t>
      </w:r>
      <w:proofErr w:type="spellEnd"/>
      <w:r w:rsidRPr="00DA1DC3">
        <w:t>:</w:t>
      </w:r>
    </w:p>
    <w:p w14:paraId="36EB4602" w14:textId="77777777" w:rsidR="00DA1DC3" w:rsidRPr="00DA1DC3" w:rsidRDefault="00DA1DC3" w:rsidP="004D27A6">
      <w:pPr>
        <w:pStyle w:val="SC-Source"/>
      </w:pPr>
      <w:r w:rsidRPr="00DA1DC3">
        <w:t xml:space="preserve">    def __</w:t>
      </w:r>
      <w:proofErr w:type="spellStart"/>
      <w:r w:rsidRPr="00DA1DC3">
        <w:t>init</w:t>
      </w:r>
      <w:proofErr w:type="spellEnd"/>
      <w:r w:rsidRPr="00DA1DC3">
        <w:t>__(self):</w:t>
      </w:r>
    </w:p>
    <w:p w14:paraId="7AE98EDE" w14:textId="77777777" w:rsidR="00DA1DC3" w:rsidRPr="00DA1DC3" w:rsidRDefault="00DA1DC3" w:rsidP="004D27A6">
      <w:pPr>
        <w:pStyle w:val="SC-Source"/>
      </w:pPr>
      <w:r w:rsidRPr="00DA1DC3">
        <w:t xml:space="preserve">        </w:t>
      </w:r>
      <w:proofErr w:type="spellStart"/>
      <w:r w:rsidRPr="00DA1DC3">
        <w:t>self.state</w:t>
      </w:r>
      <w:proofErr w:type="spellEnd"/>
      <w:r w:rsidRPr="00DA1DC3">
        <w:t xml:space="preserve"> = 0</w:t>
      </w:r>
    </w:p>
    <w:p w14:paraId="6D1ADA2D" w14:textId="77777777" w:rsidR="00DA1DC3" w:rsidRPr="00DA1DC3" w:rsidRDefault="00DA1DC3" w:rsidP="004D27A6">
      <w:pPr>
        <w:pStyle w:val="SC-Source"/>
      </w:pPr>
    </w:p>
    <w:p w14:paraId="3A30D02E" w14:textId="77777777" w:rsidR="00DA1DC3" w:rsidRPr="00DA1DC3" w:rsidRDefault="00DA1DC3" w:rsidP="004D27A6">
      <w:pPr>
        <w:pStyle w:val="SC-Source"/>
      </w:pPr>
      <w:r w:rsidRPr="00DA1DC3">
        <w:t xml:space="preserve">    def step(self, action):</w:t>
      </w:r>
    </w:p>
    <w:p w14:paraId="7DAF5AD6" w14:textId="77777777" w:rsidR="00DA1DC3" w:rsidRPr="00DA1DC3" w:rsidRDefault="00DA1DC3" w:rsidP="004D27A6">
      <w:pPr>
        <w:pStyle w:val="SC-Source"/>
      </w:pPr>
      <w:r w:rsidRPr="00DA1DC3">
        <w:t xml:space="preserve">        reward = action * 0.1</w:t>
      </w:r>
    </w:p>
    <w:p w14:paraId="4B3CB3AF" w14:textId="77777777" w:rsidR="00DA1DC3" w:rsidRPr="00DA1DC3" w:rsidRDefault="00DA1DC3" w:rsidP="004D27A6">
      <w:pPr>
        <w:pStyle w:val="SC-Source"/>
      </w:pPr>
      <w:r w:rsidRPr="00DA1DC3">
        <w:t xml:space="preserve">        </w:t>
      </w:r>
      <w:proofErr w:type="spellStart"/>
      <w:r w:rsidRPr="00DA1DC3">
        <w:t>self.state</w:t>
      </w:r>
      <w:proofErr w:type="spellEnd"/>
      <w:r w:rsidRPr="00DA1DC3">
        <w:t xml:space="preserve"> += action</w:t>
      </w:r>
    </w:p>
    <w:p w14:paraId="72C628CC" w14:textId="77777777" w:rsidR="00DA1DC3" w:rsidRPr="00DA1DC3" w:rsidRDefault="00DA1DC3" w:rsidP="004D27A6">
      <w:pPr>
        <w:pStyle w:val="SC-Source"/>
      </w:pPr>
      <w:r w:rsidRPr="00DA1DC3">
        <w:t xml:space="preserve">        done = </w:t>
      </w:r>
      <w:proofErr w:type="spellStart"/>
      <w:r w:rsidRPr="00DA1DC3">
        <w:t>self.state</w:t>
      </w:r>
      <w:proofErr w:type="spellEnd"/>
      <w:r w:rsidRPr="00DA1DC3">
        <w:t xml:space="preserve"> &gt;= 10</w:t>
      </w:r>
    </w:p>
    <w:p w14:paraId="37180D5A" w14:textId="77777777" w:rsidR="00DA1DC3" w:rsidRPr="00DA1DC3" w:rsidRDefault="00DA1DC3" w:rsidP="004D27A6">
      <w:pPr>
        <w:pStyle w:val="SC-Source"/>
      </w:pPr>
      <w:r w:rsidRPr="00DA1DC3">
        <w:t xml:space="preserve">        return </w:t>
      </w:r>
      <w:proofErr w:type="spellStart"/>
      <w:r w:rsidRPr="00DA1DC3">
        <w:t>self.state</w:t>
      </w:r>
      <w:proofErr w:type="spellEnd"/>
      <w:r w:rsidRPr="00DA1DC3">
        <w:t>, reward, done</w:t>
      </w:r>
    </w:p>
    <w:p w14:paraId="30C4F742" w14:textId="77777777" w:rsidR="00DA1DC3" w:rsidRPr="00DA1DC3" w:rsidRDefault="00DA1DC3" w:rsidP="004D27A6">
      <w:pPr>
        <w:pStyle w:val="SC-Source"/>
      </w:pPr>
    </w:p>
    <w:p w14:paraId="0F4E7659" w14:textId="77777777" w:rsidR="00DA1DC3" w:rsidRPr="00DA1DC3" w:rsidRDefault="00DA1DC3" w:rsidP="004D27A6">
      <w:pPr>
        <w:pStyle w:val="SC-Source"/>
      </w:pPr>
      <w:r w:rsidRPr="00DA1DC3">
        <w:t xml:space="preserve">    def reset(self):</w:t>
      </w:r>
    </w:p>
    <w:p w14:paraId="501EDFDD" w14:textId="77777777" w:rsidR="00DA1DC3" w:rsidRPr="00DA1DC3" w:rsidRDefault="00DA1DC3" w:rsidP="004D27A6">
      <w:pPr>
        <w:pStyle w:val="SC-Source"/>
      </w:pPr>
      <w:r w:rsidRPr="00DA1DC3">
        <w:t xml:space="preserve">        </w:t>
      </w:r>
      <w:proofErr w:type="spellStart"/>
      <w:r w:rsidRPr="00DA1DC3">
        <w:t>self.state</w:t>
      </w:r>
      <w:proofErr w:type="spellEnd"/>
      <w:r w:rsidRPr="00DA1DC3">
        <w:t xml:space="preserve"> = 0</w:t>
      </w:r>
    </w:p>
    <w:p w14:paraId="4B7F0F94" w14:textId="77777777" w:rsidR="00DA1DC3" w:rsidRPr="00DA1DC3" w:rsidRDefault="00DA1DC3" w:rsidP="004D27A6">
      <w:pPr>
        <w:pStyle w:val="SC-Source"/>
      </w:pPr>
      <w:r w:rsidRPr="00DA1DC3">
        <w:t xml:space="preserve">        return </w:t>
      </w:r>
      <w:proofErr w:type="spellStart"/>
      <w:r w:rsidRPr="00DA1DC3">
        <w:t>self.state</w:t>
      </w:r>
      <w:proofErr w:type="spellEnd"/>
    </w:p>
    <w:p w14:paraId="648588FD" w14:textId="77777777" w:rsidR="00DA1DC3" w:rsidRPr="00DA1DC3" w:rsidRDefault="00DA1DC3" w:rsidP="004D27A6">
      <w:pPr>
        <w:pStyle w:val="SC-Source"/>
      </w:pPr>
    </w:p>
    <w:p w14:paraId="71E54526" w14:textId="77777777" w:rsidR="00DA1DC3" w:rsidRPr="00DA1DC3" w:rsidRDefault="00DA1DC3" w:rsidP="004D27A6">
      <w:pPr>
        <w:pStyle w:val="SC-Source"/>
      </w:pPr>
      <w:r w:rsidRPr="00DA1DC3">
        <w:t># A3C Model</w:t>
      </w:r>
    </w:p>
    <w:p w14:paraId="039AAA96" w14:textId="77777777" w:rsidR="00DA1DC3" w:rsidRPr="00DA1DC3" w:rsidRDefault="00DA1DC3" w:rsidP="004D27A6">
      <w:pPr>
        <w:pStyle w:val="SC-Source"/>
      </w:pPr>
      <w:r w:rsidRPr="00DA1DC3">
        <w:t>def build_a3c_model():</w:t>
      </w:r>
    </w:p>
    <w:p w14:paraId="5F8EDFA2" w14:textId="77777777" w:rsidR="00DA1DC3" w:rsidRPr="00DA1DC3" w:rsidRDefault="00DA1DC3" w:rsidP="004D27A6">
      <w:pPr>
        <w:pStyle w:val="SC-Source"/>
      </w:pPr>
      <w:r w:rsidRPr="00DA1DC3">
        <w:t xml:space="preserve">    </w:t>
      </w:r>
      <w:proofErr w:type="spellStart"/>
      <w:r w:rsidRPr="00DA1DC3">
        <w:t>input_layer</w:t>
      </w:r>
      <w:proofErr w:type="spellEnd"/>
      <w:r w:rsidRPr="00DA1DC3">
        <w:t xml:space="preserve"> = Input(shape=(1,))</w:t>
      </w:r>
    </w:p>
    <w:p w14:paraId="07262AF6" w14:textId="77777777" w:rsidR="00DA1DC3" w:rsidRPr="00DA1DC3" w:rsidRDefault="00DA1DC3" w:rsidP="004D27A6">
      <w:pPr>
        <w:pStyle w:val="SC-Source"/>
      </w:pPr>
      <w:r w:rsidRPr="00DA1DC3">
        <w:t xml:space="preserve">    dense = Dense(32, activation='</w:t>
      </w:r>
      <w:proofErr w:type="spellStart"/>
      <w:r w:rsidRPr="00DA1DC3">
        <w:t>relu</w:t>
      </w:r>
      <w:proofErr w:type="spellEnd"/>
      <w:r w:rsidRPr="00DA1DC3">
        <w:t>')(</w:t>
      </w:r>
      <w:proofErr w:type="spellStart"/>
      <w:r w:rsidRPr="00DA1DC3">
        <w:t>input_layer</w:t>
      </w:r>
      <w:proofErr w:type="spellEnd"/>
      <w:r w:rsidRPr="00DA1DC3">
        <w:t>)</w:t>
      </w:r>
    </w:p>
    <w:p w14:paraId="5E4AE26D" w14:textId="77777777" w:rsidR="00DA1DC3" w:rsidRPr="00DA1DC3" w:rsidRDefault="00DA1DC3" w:rsidP="004D27A6">
      <w:pPr>
        <w:pStyle w:val="SC-Source"/>
      </w:pPr>
      <w:r w:rsidRPr="00DA1DC3">
        <w:t xml:space="preserve">    policy = Dense(2, activation='</w:t>
      </w:r>
      <w:proofErr w:type="spellStart"/>
      <w:r w:rsidRPr="00DA1DC3">
        <w:t>softmax</w:t>
      </w:r>
      <w:proofErr w:type="spellEnd"/>
      <w:r w:rsidRPr="00DA1DC3">
        <w:t>')(dense)</w:t>
      </w:r>
    </w:p>
    <w:p w14:paraId="79DD5F3D" w14:textId="77777777" w:rsidR="00DA1DC3" w:rsidRPr="00DA1DC3" w:rsidRDefault="00DA1DC3" w:rsidP="004D27A6">
      <w:pPr>
        <w:pStyle w:val="SC-Source"/>
      </w:pPr>
      <w:r w:rsidRPr="00DA1DC3">
        <w:t xml:space="preserve">    value = Dense(1)(dense)</w:t>
      </w:r>
    </w:p>
    <w:p w14:paraId="3C9B99BA" w14:textId="77777777" w:rsidR="00DA1DC3" w:rsidRPr="00DA1DC3" w:rsidRDefault="00DA1DC3" w:rsidP="004D27A6">
      <w:pPr>
        <w:pStyle w:val="SC-Source"/>
      </w:pPr>
      <w:r w:rsidRPr="00DA1DC3">
        <w:t xml:space="preserve">    return Model(inputs=</w:t>
      </w:r>
      <w:proofErr w:type="spellStart"/>
      <w:r w:rsidRPr="00DA1DC3">
        <w:t>input_layer</w:t>
      </w:r>
      <w:proofErr w:type="spellEnd"/>
      <w:r w:rsidRPr="00DA1DC3">
        <w:t>, outputs=[policy, value])</w:t>
      </w:r>
    </w:p>
    <w:p w14:paraId="38654412" w14:textId="77777777" w:rsidR="00DA1DC3" w:rsidRPr="00DA1DC3" w:rsidRDefault="00DA1DC3" w:rsidP="004D27A6">
      <w:pPr>
        <w:pStyle w:val="SC-Source"/>
      </w:pPr>
    </w:p>
    <w:p w14:paraId="1FF135AA" w14:textId="77777777" w:rsidR="00DA1DC3" w:rsidRPr="00DA1DC3" w:rsidRDefault="00DA1DC3" w:rsidP="004D27A6">
      <w:pPr>
        <w:pStyle w:val="SC-Source"/>
      </w:pPr>
      <w:r w:rsidRPr="00DA1DC3">
        <w:lastRenderedPageBreak/>
        <w:t># Example usage</w:t>
      </w:r>
    </w:p>
    <w:p w14:paraId="03A48D68" w14:textId="77777777" w:rsidR="00DA1DC3" w:rsidRPr="00DA1DC3" w:rsidRDefault="00DA1DC3" w:rsidP="004D27A6">
      <w:pPr>
        <w:pStyle w:val="SC-Source"/>
      </w:pPr>
      <w:r w:rsidRPr="00DA1DC3">
        <w:t xml:space="preserve">env = </w:t>
      </w:r>
      <w:proofErr w:type="spellStart"/>
      <w:r w:rsidRPr="00DA1DC3">
        <w:t>SimpleEnv</w:t>
      </w:r>
      <w:proofErr w:type="spellEnd"/>
      <w:r w:rsidRPr="00DA1DC3">
        <w:t>()</w:t>
      </w:r>
    </w:p>
    <w:p w14:paraId="5AD18FAB" w14:textId="77777777" w:rsidR="00DA1DC3" w:rsidRPr="00DA1DC3" w:rsidRDefault="00DA1DC3" w:rsidP="004D27A6">
      <w:pPr>
        <w:pStyle w:val="SC-Source"/>
      </w:pPr>
      <w:r w:rsidRPr="00DA1DC3">
        <w:t>model = build_a3c_model()</w:t>
      </w:r>
    </w:p>
    <w:p w14:paraId="34817880" w14:textId="77777777" w:rsidR="00DA1DC3" w:rsidRPr="00DA1DC3" w:rsidRDefault="00DA1DC3" w:rsidP="004D27A6">
      <w:pPr>
        <w:pStyle w:val="SC-Source"/>
      </w:pPr>
      <w:r w:rsidRPr="00DA1DC3">
        <w:t xml:space="preserve">state = </w:t>
      </w:r>
      <w:proofErr w:type="spellStart"/>
      <w:r w:rsidRPr="00DA1DC3">
        <w:t>env.reset</w:t>
      </w:r>
      <w:proofErr w:type="spellEnd"/>
      <w:r w:rsidRPr="00DA1DC3">
        <w:t>()</w:t>
      </w:r>
    </w:p>
    <w:p w14:paraId="65F8971F" w14:textId="77777777" w:rsidR="00DA1DC3" w:rsidRPr="00DA1DC3" w:rsidRDefault="00DA1DC3" w:rsidP="004D27A6">
      <w:pPr>
        <w:pStyle w:val="SC-Source"/>
      </w:pPr>
      <w:r w:rsidRPr="00DA1DC3">
        <w:t>policy, value = model(</w:t>
      </w:r>
      <w:proofErr w:type="spellStart"/>
      <w:r w:rsidRPr="00DA1DC3">
        <w:t>tf.convert_to_tensor</w:t>
      </w:r>
      <w:proofErr w:type="spellEnd"/>
      <w:r w:rsidRPr="00DA1DC3">
        <w:t xml:space="preserve">([[state]], </w:t>
      </w:r>
      <w:proofErr w:type="spellStart"/>
      <w:r w:rsidRPr="00DA1DC3">
        <w:t>dtype</w:t>
      </w:r>
      <w:proofErr w:type="spellEnd"/>
      <w:r w:rsidRPr="00DA1DC3">
        <w:t>=tf.float32))</w:t>
      </w:r>
    </w:p>
    <w:p w14:paraId="0CCA6B30" w14:textId="77777777" w:rsidR="00DA1DC3" w:rsidRDefault="00DA1DC3" w:rsidP="004D27A6">
      <w:pPr>
        <w:pStyle w:val="SC-Source"/>
      </w:pPr>
      <w:r w:rsidRPr="00DA1DC3">
        <w:t>print(</w:t>
      </w:r>
      <w:proofErr w:type="spellStart"/>
      <w:r w:rsidRPr="00DA1DC3">
        <w:t>f"Policy</w:t>
      </w:r>
      <w:proofErr w:type="spellEnd"/>
      <w:r w:rsidRPr="00DA1DC3">
        <w:t>: {</w:t>
      </w:r>
      <w:proofErr w:type="spellStart"/>
      <w:r w:rsidRPr="00DA1DC3">
        <w:t>policy.numpy</w:t>
      </w:r>
      <w:proofErr w:type="spellEnd"/>
      <w:r w:rsidRPr="00DA1DC3">
        <w:t>()}, Value: {</w:t>
      </w:r>
      <w:proofErr w:type="spellStart"/>
      <w:r w:rsidRPr="00DA1DC3">
        <w:t>value.numpy</w:t>
      </w:r>
      <w:proofErr w:type="spellEnd"/>
      <w:r w:rsidRPr="00DA1DC3">
        <w:t>()}")</w:t>
      </w:r>
    </w:p>
    <w:p w14:paraId="67F2A93D" w14:textId="63537F9F" w:rsidR="004D27A6" w:rsidRPr="00DA1DC3" w:rsidRDefault="004D27A6" w:rsidP="004D27A6">
      <w:pPr>
        <w:pStyle w:val="SC-Source"/>
      </w:pPr>
      <w:r>
        <w:t>`</w:t>
      </w:r>
    </w:p>
    <w:p w14:paraId="5D5C117F" w14:textId="77777777" w:rsidR="007D2788" w:rsidRPr="007D2788" w:rsidRDefault="007D2788" w:rsidP="007D2788">
      <w:pPr>
        <w:pStyle w:val="P-Regular"/>
      </w:pPr>
      <w:r w:rsidRPr="007D2788">
        <w:t>This code illustrates the implementation of an A3C framework by integrating a simple custom environment (</w:t>
      </w:r>
      <w:proofErr w:type="spellStart"/>
      <w:r w:rsidRPr="007D2788">
        <w:t>SimpleEnv</w:t>
      </w:r>
      <w:proofErr w:type="spellEnd"/>
      <w:r w:rsidRPr="007D2788">
        <w:t>) with a neural network model. The environment simulates a basic state-action-reward system, allowing agents to interact with it to accumulate rewards and improve their policies.</w:t>
      </w:r>
    </w:p>
    <w:p w14:paraId="30181472" w14:textId="77777777" w:rsidR="007D2788" w:rsidRPr="007D2788" w:rsidRDefault="007D2788" w:rsidP="00AD0DE1">
      <w:pPr>
        <w:pStyle w:val="P-Regular"/>
      </w:pPr>
      <w:r w:rsidRPr="007D2788">
        <w:rPr>
          <w:b/>
          <w:bCs/>
        </w:rPr>
        <w:t>Defining the Environment</w:t>
      </w:r>
      <w:r w:rsidRPr="007D2788">
        <w:br/>
        <w:t xml:space="preserve">The </w:t>
      </w:r>
      <w:proofErr w:type="spellStart"/>
      <w:r w:rsidRPr="007D2788">
        <w:t>SimpleEnv</w:t>
      </w:r>
      <w:proofErr w:type="spellEnd"/>
      <w:r w:rsidRPr="007D2788">
        <w:t xml:space="preserve"> class models a straightforward environment where the state is updated based on the agent’s actions. The agent receives a reward proportional to the action taken, and the episode ends once the state reaches a predefined threshold.</w:t>
      </w:r>
    </w:p>
    <w:p w14:paraId="26D5350E" w14:textId="77777777" w:rsidR="007D2788" w:rsidRPr="007D2788" w:rsidRDefault="007D2788" w:rsidP="00AD0DE1">
      <w:pPr>
        <w:pStyle w:val="P-Regular"/>
      </w:pPr>
      <w:r w:rsidRPr="007D2788">
        <w:rPr>
          <w:b/>
          <w:bCs/>
        </w:rPr>
        <w:t>Building the A3C Model</w:t>
      </w:r>
      <w:r w:rsidRPr="007D2788">
        <w:br/>
        <w:t>The build_a3c_model function creates the neural network architecture for the A3C agent. It includes:</w:t>
      </w:r>
    </w:p>
    <w:p w14:paraId="5C61132E" w14:textId="77777777" w:rsidR="007D2788" w:rsidRPr="007D2788" w:rsidRDefault="007D2788" w:rsidP="00AD0DE1">
      <w:pPr>
        <w:pStyle w:val="L-Bullets"/>
      </w:pPr>
      <w:r w:rsidRPr="007D2788">
        <w:rPr>
          <w:b/>
          <w:bCs/>
        </w:rPr>
        <w:t>Policy Network</w:t>
      </w:r>
      <w:r w:rsidRPr="007D2788">
        <w:t>: Outputs probabilities for selecting actions, guiding the agent’s exploration.</w:t>
      </w:r>
    </w:p>
    <w:p w14:paraId="1329B54A" w14:textId="77777777" w:rsidR="007D2788" w:rsidRPr="007D2788" w:rsidRDefault="007D2788" w:rsidP="00AD0DE1">
      <w:pPr>
        <w:pStyle w:val="L-Bullets"/>
      </w:pPr>
      <w:r w:rsidRPr="007D2788">
        <w:rPr>
          <w:b/>
          <w:bCs/>
        </w:rPr>
        <w:t>Value Network</w:t>
      </w:r>
      <w:r w:rsidRPr="007D2788">
        <w:t>: Estimates the expected cumulative reward for a given state, helping refine policy updates.</w:t>
      </w:r>
    </w:p>
    <w:p w14:paraId="421C88BC" w14:textId="77777777" w:rsidR="007D2788" w:rsidRPr="007D2788" w:rsidRDefault="007D2788" w:rsidP="00AD0DE1">
      <w:pPr>
        <w:pStyle w:val="P-Regular"/>
      </w:pPr>
      <w:r w:rsidRPr="007D2788">
        <w:rPr>
          <w:b/>
          <w:bCs/>
        </w:rPr>
        <w:t>Training the Agent</w:t>
      </w:r>
      <w:r w:rsidRPr="007D2788">
        <w:br/>
        <w:t>The example demonstrates initializing the environment and model, followed by generating predictions for the agent's policy and value based on the initial state. These outputs guide the agent’s decision-making and learning process.</w:t>
      </w:r>
    </w:p>
    <w:p w14:paraId="5BB67E9E" w14:textId="77777777" w:rsidR="007D2788" w:rsidRPr="007D2788" w:rsidRDefault="007D2788" w:rsidP="00083403">
      <w:pPr>
        <w:pStyle w:val="P-Callout"/>
      </w:pPr>
      <w:r w:rsidRPr="007D2788">
        <w:t xml:space="preserve">By combining an intuitive environment with a scalable A3C model, this code showcases the foundational principles of reinforcement learning. It can be expanded to more </w:t>
      </w:r>
      <w:r w:rsidRPr="007D2788">
        <w:lastRenderedPageBreak/>
        <w:t>complex tasks, serving as a starting point for implementing robust A3C frameworks in practical applications.</w:t>
      </w:r>
    </w:p>
    <w:p w14:paraId="3756CC5C" w14:textId="2A0944EB" w:rsidR="00DA1DC3" w:rsidRDefault="00DA1DC3" w:rsidP="00DA1DC3">
      <w:pPr>
        <w:pStyle w:val="H1-Section"/>
      </w:pPr>
      <w:r w:rsidRPr="00DA1DC3">
        <w:t>Applying A3C to Atari Games</w:t>
      </w:r>
    </w:p>
    <w:p w14:paraId="387E77F7" w14:textId="364D5FD8" w:rsidR="00542925" w:rsidRPr="00542925" w:rsidRDefault="00542925" w:rsidP="00542925">
      <w:r w:rsidRPr="00542925">
        <w:t>Asynchronous Actor-Critic (A3C) has proven particularly effective in complex environments like Atari games, where agents must navigate visually rich, high-dimensional state spaces. This section explores how A3C leverages advanced architectures and training workflows to tackle these challenges, enabling robust policy learning and high performance</w:t>
      </w:r>
      <w:r w:rsidR="003B1371">
        <w:t xml:space="preserve"> </w:t>
      </w:r>
      <w:sdt>
        <w:sdtPr>
          <w:id w:val="99310329"/>
          <w:citation/>
        </w:sdtPr>
        <w:sdtContent>
          <w:r w:rsidR="007F78F2">
            <w:fldChar w:fldCharType="begin"/>
          </w:r>
          <w:r w:rsidR="007F78F2">
            <w:instrText xml:space="preserve">CITATION Mnih2016 \l 1033 </w:instrText>
          </w:r>
          <w:r w:rsidR="007F78F2">
            <w:fldChar w:fldCharType="separate"/>
          </w:r>
          <w:r w:rsidR="007F78F2" w:rsidRPr="007F78F2">
            <w:rPr>
              <w:noProof/>
            </w:rPr>
            <w:t>[1]</w:t>
          </w:r>
          <w:r w:rsidR="007F78F2">
            <w:fldChar w:fldCharType="end"/>
          </w:r>
        </w:sdtContent>
      </w:sdt>
      <w:r w:rsidRPr="00542925">
        <w:t>.</w:t>
      </w:r>
    </w:p>
    <w:p w14:paraId="17EABC57" w14:textId="77777777" w:rsidR="00DA1DC3" w:rsidRDefault="00DA1DC3" w:rsidP="00DA1DC3">
      <w:pPr>
        <w:pStyle w:val="H2-Heading"/>
      </w:pPr>
      <w:r w:rsidRPr="00DA1DC3">
        <w:t>Implementation Details</w:t>
      </w:r>
    </w:p>
    <w:p w14:paraId="671D40D5" w14:textId="57B427AD" w:rsidR="004B0AE7" w:rsidRPr="004B0AE7" w:rsidRDefault="004A2142" w:rsidP="004B0AE7">
      <w:r w:rsidRPr="004A2142">
        <w:t xml:space="preserve">Atari games have been a benchmark for reinforcement learning due to their high-dimensional pixel-based state spaces and diverse challenges </w:t>
      </w:r>
      <w:sdt>
        <w:sdtPr>
          <w:id w:val="1650871222"/>
          <w:citation/>
        </w:sdtPr>
        <w:sdtContent>
          <w:r w:rsidR="00203BBE">
            <w:fldChar w:fldCharType="begin"/>
          </w:r>
          <w:r w:rsidR="00203BBE">
            <w:instrText xml:space="preserve"> CITATION Mnih2013 \l 1033 </w:instrText>
          </w:r>
          <w:r w:rsidR="00203BBE">
            <w:fldChar w:fldCharType="separate"/>
          </w:r>
          <w:r w:rsidR="00203BBE" w:rsidRPr="00203BBE">
            <w:rPr>
              <w:noProof/>
            </w:rPr>
            <w:t>[4]</w:t>
          </w:r>
          <w:r w:rsidR="00203BBE">
            <w:fldChar w:fldCharType="end"/>
          </w:r>
        </w:sdtContent>
      </w:sdt>
      <w:r w:rsidR="00B46B77">
        <w:t xml:space="preserve">. </w:t>
      </w:r>
      <w:r w:rsidRPr="004A2142">
        <w:t>A3C's architecture processes raw pixel inputs through convolutional layers, enabling it to extract meaningful features for decision-making.</w:t>
      </w:r>
    </w:p>
    <w:p w14:paraId="2348240F" w14:textId="77777777" w:rsidR="00DA1DC3" w:rsidRDefault="00DA1DC3" w:rsidP="004A2142">
      <w:pPr>
        <w:pStyle w:val="P-Regular"/>
        <w:rPr>
          <w:lang w:val="en-US"/>
        </w:rPr>
      </w:pPr>
      <w:r w:rsidRPr="00DA1DC3">
        <w:rPr>
          <w:b/>
          <w:bCs/>
          <w:lang w:val="en-US"/>
        </w:rPr>
        <w:t>Input Processing</w:t>
      </w:r>
      <w:r w:rsidRPr="00DA1DC3">
        <w:rPr>
          <w:lang w:val="en-US"/>
        </w:rPr>
        <w:t>:</w:t>
      </w:r>
    </w:p>
    <w:p w14:paraId="69530F3B" w14:textId="01AE3136" w:rsidR="00D80112" w:rsidRPr="00DA1DC3" w:rsidRDefault="00D80112" w:rsidP="004A2142">
      <w:pPr>
        <w:pStyle w:val="P-Regular"/>
        <w:rPr>
          <w:lang w:val="en-US"/>
        </w:rPr>
      </w:pPr>
      <w:r w:rsidRPr="00D80112">
        <w:rPr>
          <w:lang w:val="en-US"/>
        </w:rPr>
        <w:t>The convolutional architecture in A3C processes visual data directly from the Atari game's screen. This pixel-based input undergoes multiple convolutional layers to capture spatial features like object shapes and movements. The extracted features are then flattened and passed through dense layers to predict actions and evaluate potential rewards.</w:t>
      </w:r>
    </w:p>
    <w:p w14:paraId="219C0DBF" w14:textId="77777777" w:rsidR="00DA1DC3" w:rsidRPr="00DA1DC3" w:rsidRDefault="00DA1DC3" w:rsidP="004A2142">
      <w:pPr>
        <w:pStyle w:val="L-Bullets"/>
      </w:pPr>
      <w:r w:rsidRPr="00DA1DC3">
        <w:t>Use convolutional layers to process raw pixel inputs.</w:t>
      </w:r>
    </w:p>
    <w:p w14:paraId="7AC817FF" w14:textId="77777777" w:rsidR="00DA1DC3" w:rsidRDefault="00DA1DC3" w:rsidP="004A2142">
      <w:pPr>
        <w:pStyle w:val="P-Regular"/>
        <w:rPr>
          <w:lang w:val="en-US"/>
        </w:rPr>
      </w:pPr>
      <w:r w:rsidRPr="00DA1DC3">
        <w:rPr>
          <w:b/>
          <w:bCs/>
          <w:lang w:val="en-US"/>
        </w:rPr>
        <w:t>Parallel Agents</w:t>
      </w:r>
      <w:r w:rsidRPr="00DA1DC3">
        <w:rPr>
          <w:lang w:val="en-US"/>
        </w:rPr>
        <w:t>:</w:t>
      </w:r>
    </w:p>
    <w:p w14:paraId="78C81023" w14:textId="0CFAF905" w:rsidR="00D80112" w:rsidRPr="00DA1DC3" w:rsidRDefault="00D80112" w:rsidP="004A2142">
      <w:pPr>
        <w:pStyle w:val="P-Regular"/>
        <w:rPr>
          <w:lang w:val="en-US"/>
        </w:rPr>
      </w:pPr>
      <w:r w:rsidRPr="00D80112">
        <w:rPr>
          <w:lang w:val="en-US"/>
        </w:rPr>
        <w:t>A3C takes advantage of parallelism by enabling multiple agents to independently interact with different instances of the game. This approach diversifies the experiences collected during training, ensuring that the model learns from a broader range of situations. These agents gather data asynchronously, avoiding the bottlenecks associated with synchronous methods.</w:t>
      </w:r>
    </w:p>
    <w:p w14:paraId="694D9A01" w14:textId="77777777" w:rsidR="00DA1DC3" w:rsidRPr="00DA1DC3" w:rsidRDefault="00DA1DC3" w:rsidP="004A2142">
      <w:pPr>
        <w:pStyle w:val="L-Bullets"/>
      </w:pPr>
      <w:r w:rsidRPr="00DA1DC3">
        <w:t>Train agents independently on separate game instances to gather diverse experiences.</w:t>
      </w:r>
    </w:p>
    <w:p w14:paraId="611A08AE" w14:textId="77777777" w:rsidR="00DA1DC3" w:rsidRDefault="00DA1DC3" w:rsidP="004A2142">
      <w:pPr>
        <w:pStyle w:val="P-Regular"/>
        <w:rPr>
          <w:lang w:val="en-US"/>
        </w:rPr>
      </w:pPr>
      <w:r w:rsidRPr="00DA1DC3">
        <w:rPr>
          <w:b/>
          <w:bCs/>
          <w:lang w:val="en-US"/>
        </w:rPr>
        <w:t>Global Model Updates</w:t>
      </w:r>
      <w:r w:rsidRPr="00DA1DC3">
        <w:rPr>
          <w:lang w:val="en-US"/>
        </w:rPr>
        <w:t>:</w:t>
      </w:r>
    </w:p>
    <w:p w14:paraId="7F9107CC" w14:textId="37CA76CE" w:rsidR="00E860FA" w:rsidRPr="00DA1DC3" w:rsidRDefault="00E860FA" w:rsidP="004A2142">
      <w:pPr>
        <w:pStyle w:val="P-Regular"/>
        <w:rPr>
          <w:lang w:val="en-US"/>
        </w:rPr>
      </w:pPr>
      <w:r w:rsidRPr="00E860FA">
        <w:rPr>
          <w:lang w:val="en-US"/>
        </w:rPr>
        <w:lastRenderedPageBreak/>
        <w:t>Once an agent completes its interactions within the game, it calculates gradients for both the policy and value functions based on the observed rewards and state transitions. These gradients are then asynchronously pushed to a global model, where they are aggregated and used to update the shared weights. This decentralized update mechanism ensures that the global model benefits from the varied experiences of all agents, leading to faster and more stable learning.</w:t>
      </w:r>
    </w:p>
    <w:p w14:paraId="3ECBDFC4" w14:textId="77777777" w:rsidR="00DA1DC3" w:rsidRPr="00DA1DC3" w:rsidRDefault="00DA1DC3" w:rsidP="004A2142">
      <w:pPr>
        <w:pStyle w:val="L-Bullets"/>
      </w:pPr>
      <w:r w:rsidRPr="00DA1DC3">
        <w:t>Each agent contributes gradients asynchronously to a central model.</w:t>
      </w:r>
    </w:p>
    <w:p w14:paraId="2E5432E7" w14:textId="77777777" w:rsidR="00DA1DC3" w:rsidRDefault="00DA1DC3" w:rsidP="00F76C6D">
      <w:pPr>
        <w:pStyle w:val="H2-Heading"/>
      </w:pPr>
      <w:r w:rsidRPr="00DA1DC3">
        <w:t>Training Workflow</w:t>
      </w:r>
    </w:p>
    <w:p w14:paraId="007E0A69" w14:textId="0ADE0FFC" w:rsidR="00E860FA" w:rsidRPr="00E860FA" w:rsidRDefault="00E860FA" w:rsidP="00E860FA">
      <w:r w:rsidRPr="00E860FA">
        <w:t>The training process begins by initializing multiple agents and their respective environments. Each agent plays through game episodes, collecting observations, actions, and rewards. Based on these interactions, the policy and value gradients are computed and sent to the global model for weight updates. This iterative cycle continues, allowing the agents to improve their decision-making policies over time.</w:t>
      </w:r>
    </w:p>
    <w:p w14:paraId="6F319371" w14:textId="77777777" w:rsidR="00DA1DC3" w:rsidRPr="00DA1DC3" w:rsidRDefault="00DA1DC3" w:rsidP="004A2142">
      <w:pPr>
        <w:pStyle w:val="L-Bullets"/>
      </w:pPr>
      <w:r w:rsidRPr="00DA1DC3">
        <w:t>Initialize agents and environments.</w:t>
      </w:r>
    </w:p>
    <w:p w14:paraId="5BF259D9" w14:textId="77777777" w:rsidR="00DA1DC3" w:rsidRPr="00DA1DC3" w:rsidRDefault="00DA1DC3" w:rsidP="004A2142">
      <w:pPr>
        <w:pStyle w:val="L-Bullets"/>
      </w:pPr>
      <w:r w:rsidRPr="00DA1DC3">
        <w:t>Each agent plays a game episode, collecting experiences.</w:t>
      </w:r>
    </w:p>
    <w:p w14:paraId="7B6DC726" w14:textId="77777777" w:rsidR="00DA1DC3" w:rsidRPr="00DA1DC3" w:rsidRDefault="00DA1DC3" w:rsidP="004A2142">
      <w:pPr>
        <w:pStyle w:val="L-Bullets"/>
      </w:pPr>
      <w:r w:rsidRPr="00DA1DC3">
        <w:t>Calculate gradients for policy and value functions.</w:t>
      </w:r>
    </w:p>
    <w:p w14:paraId="3D7DFD88" w14:textId="77777777" w:rsidR="00DA1DC3" w:rsidRPr="00DA1DC3" w:rsidRDefault="00DA1DC3" w:rsidP="004A2142">
      <w:pPr>
        <w:pStyle w:val="L-Bullets"/>
      </w:pPr>
      <w:r w:rsidRPr="00DA1DC3">
        <w:t>Push gradients to the global model and update weights.</w:t>
      </w:r>
    </w:p>
    <w:p w14:paraId="257426A5" w14:textId="77777777" w:rsidR="00DA1DC3" w:rsidRPr="00DA1DC3" w:rsidRDefault="00DA1DC3" w:rsidP="00F76C6D">
      <w:pPr>
        <w:pStyle w:val="H2-Heading"/>
      </w:pPr>
      <w:r w:rsidRPr="00DA1DC3">
        <w:t>Code Example: A3C for Atari</w:t>
      </w:r>
    </w:p>
    <w:p w14:paraId="5D277865" w14:textId="51FDD44D" w:rsidR="00CE4417" w:rsidRDefault="00CE4417" w:rsidP="00DA1DC3">
      <w:pPr>
        <w:pStyle w:val="P-Regular"/>
        <w:rPr>
          <w:lang w:val="en-US"/>
        </w:rPr>
      </w:pPr>
      <w:r w:rsidRPr="00CE4417">
        <w:rPr>
          <w:lang w:val="en-US"/>
        </w:rPr>
        <w:t>To demonstrate how A3C is applied to Atari games, the following example constructs a reinforcement learning model capable of processing visual inputs and learning optimal policies. Using TensorFlow and OpenAI Gym, the implementation integrates convolutional layers to handle the game's pixel-based state space.</w:t>
      </w:r>
    </w:p>
    <w:p w14:paraId="73FB526B" w14:textId="4E429C9F" w:rsidR="00DA1DC3" w:rsidRPr="00DA1DC3" w:rsidRDefault="00CE4417" w:rsidP="00CE4417">
      <w:pPr>
        <w:pStyle w:val="SC-Source"/>
      </w:pPr>
      <w:r>
        <w:t>`</w:t>
      </w:r>
      <w:r w:rsidR="00DA1DC3" w:rsidRPr="00DA1DC3">
        <w:t>python</w:t>
      </w:r>
    </w:p>
    <w:p w14:paraId="5AB72CD3" w14:textId="77777777" w:rsidR="004A2142" w:rsidRDefault="004A2142" w:rsidP="00CE4417">
      <w:pPr>
        <w:pStyle w:val="SC-Source"/>
      </w:pPr>
    </w:p>
    <w:p w14:paraId="0B3A2F66" w14:textId="2EBE6F0E" w:rsidR="00DA1DC3" w:rsidRPr="00DA1DC3" w:rsidRDefault="00DA1DC3" w:rsidP="00CE4417">
      <w:pPr>
        <w:pStyle w:val="SC-Source"/>
      </w:pPr>
      <w:r w:rsidRPr="00DA1DC3">
        <w:t>import gym</w:t>
      </w:r>
    </w:p>
    <w:p w14:paraId="52390ACF" w14:textId="77777777" w:rsidR="00DA1DC3" w:rsidRPr="00DA1DC3" w:rsidRDefault="00DA1DC3" w:rsidP="00CE4417">
      <w:pPr>
        <w:pStyle w:val="SC-Source"/>
      </w:pPr>
      <w:r w:rsidRPr="00DA1DC3">
        <w:t xml:space="preserve">from </w:t>
      </w:r>
      <w:proofErr w:type="spellStart"/>
      <w:r w:rsidRPr="00DA1DC3">
        <w:t>tensorflow.keras.layers</w:t>
      </w:r>
      <w:proofErr w:type="spellEnd"/>
      <w:r w:rsidRPr="00DA1DC3">
        <w:t xml:space="preserve"> import Conv2D, Flatten, Dense</w:t>
      </w:r>
    </w:p>
    <w:p w14:paraId="71608E39" w14:textId="77777777" w:rsidR="00DA1DC3" w:rsidRPr="00DA1DC3" w:rsidRDefault="00DA1DC3" w:rsidP="00CE4417">
      <w:pPr>
        <w:pStyle w:val="SC-Source"/>
      </w:pPr>
      <w:r w:rsidRPr="00DA1DC3">
        <w:t xml:space="preserve">from </w:t>
      </w:r>
      <w:proofErr w:type="spellStart"/>
      <w:r w:rsidRPr="00DA1DC3">
        <w:t>tensorflow.keras.models</w:t>
      </w:r>
      <w:proofErr w:type="spellEnd"/>
      <w:r w:rsidRPr="00DA1DC3">
        <w:t xml:space="preserve"> import Model, Input</w:t>
      </w:r>
    </w:p>
    <w:p w14:paraId="203D178C" w14:textId="77777777" w:rsidR="00DA1DC3" w:rsidRPr="00DA1DC3" w:rsidRDefault="00DA1DC3" w:rsidP="00CE4417">
      <w:pPr>
        <w:pStyle w:val="SC-Source"/>
      </w:pPr>
    </w:p>
    <w:p w14:paraId="62BD0CA1" w14:textId="77777777" w:rsidR="00DA1DC3" w:rsidRPr="00DA1DC3" w:rsidRDefault="00DA1DC3" w:rsidP="00CE4417">
      <w:pPr>
        <w:pStyle w:val="SC-Source"/>
      </w:pPr>
      <w:r w:rsidRPr="00DA1DC3">
        <w:t># Define A3C model for Atari games</w:t>
      </w:r>
    </w:p>
    <w:p w14:paraId="099A743A" w14:textId="77777777" w:rsidR="00DA1DC3" w:rsidRPr="00DA1DC3" w:rsidRDefault="00DA1DC3" w:rsidP="00CE4417">
      <w:pPr>
        <w:pStyle w:val="SC-Source"/>
      </w:pPr>
      <w:r w:rsidRPr="00DA1DC3">
        <w:t>def build_a3c_atari_model(</w:t>
      </w:r>
      <w:proofErr w:type="spellStart"/>
      <w:r w:rsidRPr="00DA1DC3">
        <w:t>input_shape</w:t>
      </w:r>
      <w:proofErr w:type="spellEnd"/>
      <w:r w:rsidRPr="00DA1DC3">
        <w:t xml:space="preserve">, </w:t>
      </w:r>
      <w:proofErr w:type="spellStart"/>
      <w:r w:rsidRPr="00DA1DC3">
        <w:t>num_actions</w:t>
      </w:r>
      <w:proofErr w:type="spellEnd"/>
      <w:r w:rsidRPr="00DA1DC3">
        <w:t>):</w:t>
      </w:r>
    </w:p>
    <w:p w14:paraId="05699297" w14:textId="77777777" w:rsidR="00DA1DC3" w:rsidRPr="00DA1DC3" w:rsidRDefault="00DA1DC3" w:rsidP="00CE4417">
      <w:pPr>
        <w:pStyle w:val="SC-Source"/>
      </w:pPr>
      <w:r w:rsidRPr="00DA1DC3">
        <w:t xml:space="preserve">    inputs = Input(shape=</w:t>
      </w:r>
      <w:proofErr w:type="spellStart"/>
      <w:r w:rsidRPr="00DA1DC3">
        <w:t>input_shape</w:t>
      </w:r>
      <w:proofErr w:type="spellEnd"/>
      <w:r w:rsidRPr="00DA1DC3">
        <w:t>)</w:t>
      </w:r>
    </w:p>
    <w:p w14:paraId="3E296334" w14:textId="77777777" w:rsidR="00DA1DC3" w:rsidRPr="00DA1DC3" w:rsidRDefault="00DA1DC3" w:rsidP="00CE4417">
      <w:pPr>
        <w:pStyle w:val="SC-Source"/>
      </w:pPr>
      <w:r w:rsidRPr="00DA1DC3">
        <w:t xml:space="preserve">    conv1 = Conv2D(32, (8, 8), strides=(4, 4), activation='</w:t>
      </w:r>
      <w:proofErr w:type="spellStart"/>
      <w:r w:rsidRPr="00DA1DC3">
        <w:t>relu</w:t>
      </w:r>
      <w:proofErr w:type="spellEnd"/>
      <w:r w:rsidRPr="00DA1DC3">
        <w:t>')(inputs)</w:t>
      </w:r>
    </w:p>
    <w:p w14:paraId="54CF8C25" w14:textId="77777777" w:rsidR="00DA1DC3" w:rsidRPr="00DA1DC3" w:rsidRDefault="00DA1DC3" w:rsidP="00CE4417">
      <w:pPr>
        <w:pStyle w:val="SC-Source"/>
      </w:pPr>
      <w:r w:rsidRPr="00DA1DC3">
        <w:t xml:space="preserve">    conv2 = Conv2D(64, (4, 4), strides=(2, 2), activation='</w:t>
      </w:r>
      <w:proofErr w:type="spellStart"/>
      <w:r w:rsidRPr="00DA1DC3">
        <w:t>relu</w:t>
      </w:r>
      <w:proofErr w:type="spellEnd"/>
      <w:r w:rsidRPr="00DA1DC3">
        <w:t>')(conv1)</w:t>
      </w:r>
    </w:p>
    <w:p w14:paraId="39404182" w14:textId="77777777" w:rsidR="00DA1DC3" w:rsidRPr="00DA1DC3" w:rsidRDefault="00DA1DC3" w:rsidP="00CE4417">
      <w:pPr>
        <w:pStyle w:val="SC-Source"/>
      </w:pPr>
      <w:r w:rsidRPr="00DA1DC3">
        <w:t xml:space="preserve">    flat = Flatten()(conv2)</w:t>
      </w:r>
    </w:p>
    <w:p w14:paraId="711DD870" w14:textId="77777777" w:rsidR="00DA1DC3" w:rsidRPr="00DA1DC3" w:rsidRDefault="00DA1DC3" w:rsidP="00CE4417">
      <w:pPr>
        <w:pStyle w:val="SC-Source"/>
      </w:pPr>
      <w:r w:rsidRPr="00DA1DC3">
        <w:t xml:space="preserve">    dense = Dense(256, activation='</w:t>
      </w:r>
      <w:proofErr w:type="spellStart"/>
      <w:r w:rsidRPr="00DA1DC3">
        <w:t>relu</w:t>
      </w:r>
      <w:proofErr w:type="spellEnd"/>
      <w:r w:rsidRPr="00DA1DC3">
        <w:t>')(flat)</w:t>
      </w:r>
    </w:p>
    <w:p w14:paraId="21053414" w14:textId="77777777" w:rsidR="00DA1DC3" w:rsidRPr="00DA1DC3" w:rsidRDefault="00DA1DC3" w:rsidP="00CE4417">
      <w:pPr>
        <w:pStyle w:val="SC-Source"/>
      </w:pPr>
      <w:r w:rsidRPr="00DA1DC3">
        <w:t xml:space="preserve">    policy = Dense(</w:t>
      </w:r>
      <w:proofErr w:type="spellStart"/>
      <w:r w:rsidRPr="00DA1DC3">
        <w:t>num_actions</w:t>
      </w:r>
      <w:proofErr w:type="spellEnd"/>
      <w:r w:rsidRPr="00DA1DC3">
        <w:t>, activation='</w:t>
      </w:r>
      <w:proofErr w:type="spellStart"/>
      <w:r w:rsidRPr="00DA1DC3">
        <w:t>softmax</w:t>
      </w:r>
      <w:proofErr w:type="spellEnd"/>
      <w:r w:rsidRPr="00DA1DC3">
        <w:t>')(dense)</w:t>
      </w:r>
    </w:p>
    <w:p w14:paraId="5FABB29D" w14:textId="77777777" w:rsidR="00DA1DC3" w:rsidRPr="00DA1DC3" w:rsidRDefault="00DA1DC3" w:rsidP="00CE4417">
      <w:pPr>
        <w:pStyle w:val="SC-Source"/>
      </w:pPr>
      <w:r w:rsidRPr="00DA1DC3">
        <w:t xml:space="preserve">    value = Dense(1)(dense)</w:t>
      </w:r>
    </w:p>
    <w:p w14:paraId="58F01896" w14:textId="77777777" w:rsidR="00DA1DC3" w:rsidRPr="00DA1DC3" w:rsidRDefault="00DA1DC3" w:rsidP="00CE4417">
      <w:pPr>
        <w:pStyle w:val="SC-Source"/>
      </w:pPr>
      <w:r w:rsidRPr="00DA1DC3">
        <w:t xml:space="preserve">    return Model(inputs=inputs, outputs=[policy, value])</w:t>
      </w:r>
    </w:p>
    <w:p w14:paraId="0DEC0D62" w14:textId="77777777" w:rsidR="00DA1DC3" w:rsidRPr="00DA1DC3" w:rsidRDefault="00DA1DC3" w:rsidP="00CE4417">
      <w:pPr>
        <w:pStyle w:val="SC-Source"/>
      </w:pPr>
    </w:p>
    <w:p w14:paraId="33CA28BE" w14:textId="77777777" w:rsidR="00DA1DC3" w:rsidRPr="00DA1DC3" w:rsidRDefault="00DA1DC3" w:rsidP="00CE4417">
      <w:pPr>
        <w:pStyle w:val="SC-Source"/>
      </w:pPr>
      <w:r w:rsidRPr="00DA1DC3">
        <w:t># Set up environment and model</w:t>
      </w:r>
    </w:p>
    <w:p w14:paraId="6D89C714" w14:textId="77777777" w:rsidR="00DA1DC3" w:rsidRPr="00DA1DC3" w:rsidRDefault="00DA1DC3" w:rsidP="00CE4417">
      <w:pPr>
        <w:pStyle w:val="SC-Source"/>
      </w:pPr>
      <w:r w:rsidRPr="00DA1DC3">
        <w:t xml:space="preserve">env = </w:t>
      </w:r>
      <w:proofErr w:type="spellStart"/>
      <w:r w:rsidRPr="00DA1DC3">
        <w:t>gym.make</w:t>
      </w:r>
      <w:proofErr w:type="spellEnd"/>
      <w:r w:rsidRPr="00DA1DC3">
        <w:t>('Breakout-v0')</w:t>
      </w:r>
    </w:p>
    <w:p w14:paraId="59A74419" w14:textId="77777777" w:rsidR="00DA1DC3" w:rsidRPr="00DA1DC3" w:rsidRDefault="00DA1DC3" w:rsidP="00CE4417">
      <w:pPr>
        <w:pStyle w:val="SC-Source"/>
      </w:pPr>
      <w:r w:rsidRPr="00DA1DC3">
        <w:t>model = build_a3c_atari_model(</w:t>
      </w:r>
      <w:proofErr w:type="spellStart"/>
      <w:r w:rsidRPr="00DA1DC3">
        <w:t>env.observation_space.shape</w:t>
      </w:r>
      <w:proofErr w:type="spellEnd"/>
      <w:r w:rsidRPr="00DA1DC3">
        <w:t xml:space="preserve">, </w:t>
      </w:r>
      <w:proofErr w:type="spellStart"/>
      <w:r w:rsidRPr="00DA1DC3">
        <w:t>env.action_space.n</w:t>
      </w:r>
      <w:proofErr w:type="spellEnd"/>
      <w:r w:rsidRPr="00DA1DC3">
        <w:t>)</w:t>
      </w:r>
    </w:p>
    <w:p w14:paraId="00EC5A6A" w14:textId="77777777" w:rsidR="00DA1DC3" w:rsidRPr="00DA1DC3" w:rsidRDefault="00DA1DC3" w:rsidP="00CE4417">
      <w:pPr>
        <w:pStyle w:val="SC-Source"/>
      </w:pPr>
      <w:r w:rsidRPr="00DA1DC3">
        <w:t>print("Model created for Atari games.")</w:t>
      </w:r>
    </w:p>
    <w:p w14:paraId="06553422" w14:textId="21E0FC0C" w:rsidR="00DA1DC3" w:rsidRDefault="001D0060" w:rsidP="00CE4417">
      <w:pPr>
        <w:pStyle w:val="SC-Source"/>
      </w:pPr>
      <w:r>
        <w:t>`</w:t>
      </w:r>
    </w:p>
    <w:p w14:paraId="3B8EBC14" w14:textId="77777777" w:rsidR="001D0060" w:rsidRPr="001D0060" w:rsidRDefault="001D0060" w:rsidP="001D0060">
      <w:pPr>
        <w:pStyle w:val="P-Regular"/>
      </w:pPr>
      <w:r w:rsidRPr="001D0060">
        <w:t>This implementation begins by defining an A3C model architecture tailored for Atari games. The convolutional layers process the high-dimensional pixel input, capturing essential spatial and temporal features necessary for effective gameplay. The dense layers further refine this information to predict actions (policy) and estimate future rewards (value).</w:t>
      </w:r>
    </w:p>
    <w:p w14:paraId="6DD223E7" w14:textId="77777777" w:rsidR="001D0060" w:rsidRPr="001D0060" w:rsidRDefault="001D0060" w:rsidP="001D0060">
      <w:pPr>
        <w:pStyle w:val="P-Regular"/>
      </w:pPr>
      <w:r w:rsidRPr="001D0060">
        <w:t xml:space="preserve">The OpenAI Gym environment "Breakout-v0" is used to simulate the Atari game. The environment provides a dynamic space where the agent can learn through trial and error, guided by feedback from the model. By using the TensorFlow-based model, the </w:t>
      </w:r>
      <w:r w:rsidRPr="001D0060">
        <w:lastRenderedPageBreak/>
        <w:t>agent can predict actions based on its current observations and continuously improve its strategy.</w:t>
      </w:r>
    </w:p>
    <w:p w14:paraId="31B8508D" w14:textId="77777777" w:rsidR="001D0060" w:rsidRPr="001D0060" w:rsidRDefault="001D0060" w:rsidP="001D0060">
      <w:pPr>
        <w:pStyle w:val="P-Regular"/>
      </w:pPr>
      <w:r w:rsidRPr="001D0060">
        <w:t>This example highlights the power of A3C in handling complex visual tasks, demonstrating its ability to scale across diverse environments and achieve high performance in challenging scenarios. Through efficient processing, parallelism, and robust update mechanisms, A3C represents a significant advancement in reinforcement learning methodologies.</w:t>
      </w:r>
    </w:p>
    <w:p w14:paraId="0DBDA27F" w14:textId="77777777" w:rsidR="00DA1DC3" w:rsidRPr="00DA1DC3" w:rsidRDefault="00DA1DC3" w:rsidP="00F76C6D">
      <w:pPr>
        <w:pStyle w:val="H2-Heading"/>
      </w:pPr>
      <w:r w:rsidRPr="00DA1DC3">
        <w:t>11.3 Utilizing Libretro and Gym-Retro for Advanced Reinforcement Learning</w:t>
      </w:r>
    </w:p>
    <w:p w14:paraId="3F0F8C34" w14:textId="77777777" w:rsidR="00DA1DC3" w:rsidRPr="00DA1DC3" w:rsidRDefault="00DA1DC3" w:rsidP="005C4562">
      <w:pPr>
        <w:pStyle w:val="H2-Heading"/>
      </w:pPr>
      <w:r w:rsidRPr="00DA1DC3">
        <w:t>Overview</w:t>
      </w:r>
    </w:p>
    <w:p w14:paraId="52828BF3" w14:textId="77777777" w:rsidR="00DA1DC3" w:rsidRPr="00DA1DC3" w:rsidRDefault="00DA1DC3" w:rsidP="004A2142">
      <w:pPr>
        <w:pStyle w:val="L-Bullets"/>
      </w:pPr>
      <w:r w:rsidRPr="00DA1DC3">
        <w:rPr>
          <w:b/>
          <w:bCs/>
        </w:rPr>
        <w:t>Libretro</w:t>
      </w:r>
      <w:r w:rsidRPr="00DA1DC3">
        <w:t>: A cross-platform API for retro game emulation.</w:t>
      </w:r>
    </w:p>
    <w:p w14:paraId="753FCC41" w14:textId="77777777" w:rsidR="00DA1DC3" w:rsidRPr="00DA1DC3" w:rsidRDefault="00DA1DC3" w:rsidP="004A2142">
      <w:pPr>
        <w:pStyle w:val="L-Bullets"/>
      </w:pPr>
      <w:r w:rsidRPr="00DA1DC3">
        <w:rPr>
          <w:b/>
          <w:bCs/>
        </w:rPr>
        <w:t>Gym-Retro</w:t>
      </w:r>
      <w:r w:rsidRPr="00DA1DC3">
        <w:t>: Extends OpenAI Gym for retro games, providing pre-configured environments and challenges.</w:t>
      </w:r>
    </w:p>
    <w:p w14:paraId="2B8BD7CB" w14:textId="77777777" w:rsidR="00DA1DC3" w:rsidRPr="00DA1DC3" w:rsidRDefault="00DA1DC3" w:rsidP="005C4562">
      <w:pPr>
        <w:pStyle w:val="H2-Heading"/>
      </w:pPr>
      <w:r w:rsidRPr="00DA1DC3">
        <w:t>Applications</w:t>
      </w:r>
    </w:p>
    <w:p w14:paraId="2EE25C17" w14:textId="77777777" w:rsidR="00DA1DC3" w:rsidRPr="00DA1DC3" w:rsidRDefault="00DA1DC3" w:rsidP="004A2142">
      <w:pPr>
        <w:pStyle w:val="L-Bullets"/>
      </w:pPr>
      <w:r w:rsidRPr="00DA1DC3">
        <w:rPr>
          <w:b/>
          <w:bCs/>
        </w:rPr>
        <w:t>AI Agent Training</w:t>
      </w:r>
      <w:r w:rsidRPr="00DA1DC3">
        <w:t>: Leverage retro games as benchmarks for testing RL algorithms.</w:t>
      </w:r>
    </w:p>
    <w:p w14:paraId="3CF3B3ED" w14:textId="77777777" w:rsidR="00DA1DC3" w:rsidRPr="00DA1DC3" w:rsidRDefault="00DA1DC3" w:rsidP="004A2142">
      <w:pPr>
        <w:pStyle w:val="L-Bullets"/>
      </w:pPr>
      <w:r w:rsidRPr="00DA1DC3">
        <w:rPr>
          <w:b/>
          <w:bCs/>
        </w:rPr>
        <w:t>Dynamic Simulation</w:t>
      </w:r>
      <w:r w:rsidRPr="00DA1DC3">
        <w:t>: Create complex scenarios for reinforcement learning.</w:t>
      </w:r>
    </w:p>
    <w:p w14:paraId="6C4A4F35" w14:textId="77777777" w:rsidR="00DA1DC3" w:rsidRPr="00DA1DC3" w:rsidRDefault="00DA1DC3" w:rsidP="005C4562">
      <w:pPr>
        <w:pStyle w:val="H2-Heading"/>
      </w:pPr>
      <w:r w:rsidRPr="00DA1DC3">
        <w:t>Code Example: Setting Up Gym-Retro</w:t>
      </w:r>
    </w:p>
    <w:p w14:paraId="79CD825C" w14:textId="77777777" w:rsidR="00DA1DC3" w:rsidRPr="00DA1DC3" w:rsidRDefault="00DA1DC3" w:rsidP="00DA1DC3">
      <w:pPr>
        <w:pStyle w:val="P-Regular"/>
        <w:rPr>
          <w:lang w:val="en-US"/>
        </w:rPr>
      </w:pPr>
      <w:r w:rsidRPr="00DA1DC3">
        <w:rPr>
          <w:lang w:val="en-US"/>
        </w:rPr>
        <w:t>python</w:t>
      </w:r>
    </w:p>
    <w:p w14:paraId="5C0F0905" w14:textId="5B5D2320" w:rsidR="00DA1DC3" w:rsidRPr="00DA1DC3" w:rsidRDefault="00DA1DC3" w:rsidP="00DA1DC3">
      <w:pPr>
        <w:pStyle w:val="P-Regular"/>
        <w:rPr>
          <w:lang w:val="en-US"/>
        </w:rPr>
      </w:pPr>
    </w:p>
    <w:p w14:paraId="47D9D98F" w14:textId="77777777" w:rsidR="00DA1DC3" w:rsidRPr="00DA1DC3" w:rsidRDefault="00DA1DC3" w:rsidP="00DA1DC3">
      <w:pPr>
        <w:pStyle w:val="P-Regular"/>
        <w:rPr>
          <w:lang w:val="en-US"/>
        </w:rPr>
      </w:pPr>
      <w:r w:rsidRPr="00DA1DC3">
        <w:rPr>
          <w:lang w:val="en-US"/>
        </w:rPr>
        <w:t>import retro</w:t>
      </w:r>
    </w:p>
    <w:p w14:paraId="0B7C2D80" w14:textId="77777777" w:rsidR="00DA1DC3" w:rsidRPr="00DA1DC3" w:rsidRDefault="00DA1DC3" w:rsidP="00DA1DC3">
      <w:pPr>
        <w:pStyle w:val="P-Regular"/>
        <w:rPr>
          <w:lang w:val="en-US"/>
        </w:rPr>
      </w:pPr>
    </w:p>
    <w:p w14:paraId="35EA4637" w14:textId="77777777" w:rsidR="00DA1DC3" w:rsidRPr="00DA1DC3" w:rsidRDefault="00DA1DC3" w:rsidP="00DA1DC3">
      <w:pPr>
        <w:pStyle w:val="P-Regular"/>
        <w:rPr>
          <w:lang w:val="en-US"/>
        </w:rPr>
      </w:pPr>
      <w:r w:rsidRPr="00DA1DC3">
        <w:rPr>
          <w:lang w:val="en-US"/>
        </w:rPr>
        <w:t># Setup for Gym-Retro</w:t>
      </w:r>
    </w:p>
    <w:p w14:paraId="77948717" w14:textId="77777777" w:rsidR="00DA1DC3" w:rsidRPr="00DA1DC3" w:rsidRDefault="00DA1DC3" w:rsidP="00DA1DC3">
      <w:pPr>
        <w:pStyle w:val="P-Regular"/>
        <w:rPr>
          <w:lang w:val="en-US"/>
        </w:rPr>
      </w:pPr>
      <w:r w:rsidRPr="00DA1DC3">
        <w:rPr>
          <w:lang w:val="en-US"/>
        </w:rPr>
        <w:t xml:space="preserve">def </w:t>
      </w:r>
      <w:proofErr w:type="spellStart"/>
      <w:r w:rsidRPr="00DA1DC3">
        <w:rPr>
          <w:lang w:val="en-US"/>
        </w:rPr>
        <w:t>setup_retro</w:t>
      </w:r>
      <w:proofErr w:type="spellEnd"/>
      <w:r w:rsidRPr="00DA1DC3">
        <w:rPr>
          <w:lang w:val="en-US"/>
        </w:rPr>
        <w:t>(game, state):</w:t>
      </w:r>
    </w:p>
    <w:p w14:paraId="180F78C4" w14:textId="77777777" w:rsidR="00DA1DC3" w:rsidRPr="00DA1DC3" w:rsidRDefault="00DA1DC3" w:rsidP="00DA1DC3">
      <w:pPr>
        <w:pStyle w:val="P-Regular"/>
        <w:rPr>
          <w:lang w:val="en-US"/>
        </w:rPr>
      </w:pPr>
      <w:r w:rsidRPr="00DA1DC3">
        <w:rPr>
          <w:lang w:val="en-US"/>
        </w:rPr>
        <w:t xml:space="preserve">    env = </w:t>
      </w:r>
      <w:proofErr w:type="spellStart"/>
      <w:r w:rsidRPr="00DA1DC3">
        <w:rPr>
          <w:lang w:val="en-US"/>
        </w:rPr>
        <w:t>retro.make</w:t>
      </w:r>
      <w:proofErr w:type="spellEnd"/>
      <w:r w:rsidRPr="00DA1DC3">
        <w:rPr>
          <w:lang w:val="en-US"/>
        </w:rPr>
        <w:t>(game=game, state=state)</w:t>
      </w:r>
    </w:p>
    <w:p w14:paraId="2498B0FA" w14:textId="77777777" w:rsidR="00DA1DC3" w:rsidRPr="00DA1DC3" w:rsidRDefault="00DA1DC3" w:rsidP="00DA1DC3">
      <w:pPr>
        <w:pStyle w:val="P-Regular"/>
        <w:rPr>
          <w:lang w:val="en-US"/>
        </w:rPr>
      </w:pPr>
      <w:r w:rsidRPr="00DA1DC3">
        <w:rPr>
          <w:lang w:val="en-US"/>
        </w:rPr>
        <w:lastRenderedPageBreak/>
        <w:t xml:space="preserve">    return env</w:t>
      </w:r>
    </w:p>
    <w:p w14:paraId="10CA1C06" w14:textId="77777777" w:rsidR="00DA1DC3" w:rsidRPr="00DA1DC3" w:rsidRDefault="00DA1DC3" w:rsidP="00DA1DC3">
      <w:pPr>
        <w:pStyle w:val="P-Regular"/>
        <w:rPr>
          <w:lang w:val="en-US"/>
        </w:rPr>
      </w:pPr>
    </w:p>
    <w:p w14:paraId="34A1C44F" w14:textId="77777777" w:rsidR="00DA1DC3" w:rsidRPr="00DA1DC3" w:rsidRDefault="00DA1DC3" w:rsidP="00DA1DC3">
      <w:pPr>
        <w:pStyle w:val="P-Regular"/>
        <w:rPr>
          <w:lang w:val="en-US"/>
        </w:rPr>
      </w:pPr>
      <w:r w:rsidRPr="00DA1DC3">
        <w:rPr>
          <w:lang w:val="en-US"/>
        </w:rPr>
        <w:t># Example usage</w:t>
      </w:r>
    </w:p>
    <w:p w14:paraId="3CF4D208" w14:textId="77777777" w:rsidR="00DA1DC3" w:rsidRPr="00DA1DC3" w:rsidRDefault="00DA1DC3" w:rsidP="00DA1DC3">
      <w:pPr>
        <w:pStyle w:val="P-Regular"/>
        <w:rPr>
          <w:lang w:val="en-US"/>
        </w:rPr>
      </w:pPr>
      <w:r w:rsidRPr="00DA1DC3">
        <w:rPr>
          <w:lang w:val="en-US"/>
        </w:rPr>
        <w:t xml:space="preserve">env = </w:t>
      </w:r>
      <w:proofErr w:type="spellStart"/>
      <w:r w:rsidRPr="00DA1DC3">
        <w:rPr>
          <w:lang w:val="en-US"/>
        </w:rPr>
        <w:t>setup_retro</w:t>
      </w:r>
      <w:proofErr w:type="spellEnd"/>
      <w:r w:rsidRPr="00DA1DC3">
        <w:rPr>
          <w:lang w:val="en-US"/>
        </w:rPr>
        <w:t>('</w:t>
      </w:r>
      <w:proofErr w:type="spellStart"/>
      <w:r w:rsidRPr="00DA1DC3">
        <w:rPr>
          <w:lang w:val="en-US"/>
        </w:rPr>
        <w:t>Airstriker</w:t>
      </w:r>
      <w:proofErr w:type="spellEnd"/>
      <w:r w:rsidRPr="00DA1DC3">
        <w:rPr>
          <w:lang w:val="en-US"/>
        </w:rPr>
        <w:t>-Genesis', 'Level1')</w:t>
      </w:r>
    </w:p>
    <w:p w14:paraId="172A53C0" w14:textId="77777777" w:rsidR="00DA1DC3" w:rsidRPr="00DA1DC3" w:rsidRDefault="00DA1DC3" w:rsidP="00DA1DC3">
      <w:pPr>
        <w:pStyle w:val="P-Regular"/>
        <w:rPr>
          <w:lang w:val="en-US"/>
        </w:rPr>
      </w:pPr>
      <w:r w:rsidRPr="00DA1DC3">
        <w:rPr>
          <w:lang w:val="en-US"/>
        </w:rPr>
        <w:t xml:space="preserve">state = </w:t>
      </w:r>
      <w:proofErr w:type="spellStart"/>
      <w:r w:rsidRPr="00DA1DC3">
        <w:rPr>
          <w:lang w:val="en-US"/>
        </w:rPr>
        <w:t>env.reset</w:t>
      </w:r>
      <w:proofErr w:type="spellEnd"/>
      <w:r w:rsidRPr="00DA1DC3">
        <w:rPr>
          <w:lang w:val="en-US"/>
        </w:rPr>
        <w:t>()</w:t>
      </w:r>
    </w:p>
    <w:p w14:paraId="4DDBB43B" w14:textId="77777777" w:rsidR="00DA1DC3" w:rsidRPr="00DA1DC3" w:rsidRDefault="00DA1DC3" w:rsidP="00DA1DC3">
      <w:pPr>
        <w:pStyle w:val="P-Regular"/>
        <w:rPr>
          <w:lang w:val="en-US"/>
        </w:rPr>
      </w:pPr>
      <w:r w:rsidRPr="00DA1DC3">
        <w:rPr>
          <w:lang w:val="en-US"/>
        </w:rPr>
        <w:t xml:space="preserve">print("Environment initialized for </w:t>
      </w:r>
      <w:proofErr w:type="spellStart"/>
      <w:r w:rsidRPr="00DA1DC3">
        <w:rPr>
          <w:lang w:val="en-US"/>
        </w:rPr>
        <w:t>Airstriker</w:t>
      </w:r>
      <w:proofErr w:type="spellEnd"/>
      <w:r w:rsidRPr="00DA1DC3">
        <w:rPr>
          <w:lang w:val="en-US"/>
        </w:rPr>
        <w:t>.")</w:t>
      </w:r>
    </w:p>
    <w:p w14:paraId="009E2037" w14:textId="1389C903" w:rsidR="00DA1DC3" w:rsidRPr="00DA1DC3" w:rsidRDefault="00DA1DC3" w:rsidP="00DA1DC3">
      <w:pPr>
        <w:pStyle w:val="P-Regular"/>
        <w:rPr>
          <w:lang w:val="en-US"/>
        </w:rPr>
      </w:pPr>
    </w:p>
    <w:p w14:paraId="4D469D38" w14:textId="77777777" w:rsidR="00DA1DC3" w:rsidRPr="00DA1DC3" w:rsidRDefault="00DA1DC3" w:rsidP="005C4562">
      <w:pPr>
        <w:pStyle w:val="H1-Section"/>
      </w:pPr>
      <w:r w:rsidRPr="00DA1DC3">
        <w:t>11.4 Techniques for Stabilizing Training in Asynchronous Settings</w:t>
      </w:r>
    </w:p>
    <w:p w14:paraId="290A52E0" w14:textId="77777777" w:rsidR="00DA1DC3" w:rsidRPr="00DA1DC3" w:rsidRDefault="00DA1DC3" w:rsidP="005C4562">
      <w:pPr>
        <w:pStyle w:val="H2-Heading"/>
      </w:pPr>
      <w:r w:rsidRPr="00DA1DC3">
        <w:t>Common Challenges</w:t>
      </w:r>
    </w:p>
    <w:p w14:paraId="0C1A1F0A" w14:textId="77777777" w:rsidR="00DA1DC3" w:rsidRPr="00DA1DC3" w:rsidRDefault="00DA1DC3" w:rsidP="00DA1DC3">
      <w:pPr>
        <w:pStyle w:val="P-Regular"/>
        <w:numPr>
          <w:ilvl w:val="0"/>
          <w:numId w:val="53"/>
        </w:numPr>
        <w:rPr>
          <w:lang w:val="en-US"/>
        </w:rPr>
      </w:pPr>
      <w:r w:rsidRPr="00DA1DC3">
        <w:rPr>
          <w:b/>
          <w:bCs/>
          <w:lang w:val="en-US"/>
        </w:rPr>
        <w:t>Non-stationary Updates</w:t>
      </w:r>
      <w:r w:rsidRPr="00DA1DC3">
        <w:rPr>
          <w:lang w:val="en-US"/>
        </w:rPr>
        <w:t>: Variability in gradient updates from asynchronous agents.</w:t>
      </w:r>
    </w:p>
    <w:p w14:paraId="612576EE" w14:textId="77777777" w:rsidR="00DA1DC3" w:rsidRPr="00DA1DC3" w:rsidRDefault="00DA1DC3" w:rsidP="00DA1DC3">
      <w:pPr>
        <w:pStyle w:val="P-Regular"/>
        <w:numPr>
          <w:ilvl w:val="0"/>
          <w:numId w:val="53"/>
        </w:numPr>
        <w:rPr>
          <w:lang w:val="en-US"/>
        </w:rPr>
      </w:pPr>
      <w:r w:rsidRPr="00DA1DC3">
        <w:rPr>
          <w:b/>
          <w:bCs/>
          <w:lang w:val="en-US"/>
        </w:rPr>
        <w:t>Exploding Gradients</w:t>
      </w:r>
      <w:r w:rsidRPr="00DA1DC3">
        <w:rPr>
          <w:lang w:val="en-US"/>
        </w:rPr>
        <w:t>: High variance in rewards can destabilize learning.</w:t>
      </w:r>
    </w:p>
    <w:p w14:paraId="7550806B" w14:textId="77777777" w:rsidR="00DA1DC3" w:rsidRPr="00DA1DC3" w:rsidRDefault="00DA1DC3" w:rsidP="005C4562">
      <w:pPr>
        <w:pStyle w:val="H2-Heading"/>
      </w:pPr>
      <w:r w:rsidRPr="00DA1DC3">
        <w:t>Best Practices</w:t>
      </w:r>
    </w:p>
    <w:p w14:paraId="2C5B81A8" w14:textId="77777777" w:rsidR="00DA1DC3" w:rsidRPr="00DA1DC3" w:rsidRDefault="00DA1DC3" w:rsidP="004A2142">
      <w:pPr>
        <w:pStyle w:val="L-Bullets"/>
        <w:numPr>
          <w:ilvl w:val="0"/>
          <w:numId w:val="0"/>
        </w:numPr>
      </w:pPr>
      <w:r w:rsidRPr="00DA1DC3">
        <w:t>Gradient Clipping:</w:t>
      </w:r>
    </w:p>
    <w:p w14:paraId="4D89DC60" w14:textId="77777777" w:rsidR="00DA1DC3" w:rsidRPr="00DA1DC3" w:rsidRDefault="00DA1DC3" w:rsidP="004A2142">
      <w:pPr>
        <w:pStyle w:val="L-Bullets"/>
      </w:pPr>
      <w:r w:rsidRPr="00DA1DC3">
        <w:t>Prevents extreme updates by capping gradients.</w:t>
      </w:r>
    </w:p>
    <w:p w14:paraId="3CD8409E" w14:textId="77777777" w:rsidR="00DA1DC3" w:rsidRPr="00DA1DC3" w:rsidRDefault="00DA1DC3" w:rsidP="004A2142">
      <w:pPr>
        <w:pStyle w:val="L-Bullets"/>
        <w:numPr>
          <w:ilvl w:val="0"/>
          <w:numId w:val="0"/>
        </w:numPr>
      </w:pPr>
      <w:r w:rsidRPr="00DA1DC3">
        <w:t>Entropy Regularization:</w:t>
      </w:r>
    </w:p>
    <w:p w14:paraId="4F33BCE6" w14:textId="77777777" w:rsidR="00DA1DC3" w:rsidRPr="00DA1DC3" w:rsidRDefault="00DA1DC3" w:rsidP="004A2142">
      <w:pPr>
        <w:pStyle w:val="L-Bullets"/>
      </w:pPr>
      <w:r w:rsidRPr="00DA1DC3">
        <w:t>Encourages exploration by preventing deterministic policies.</w:t>
      </w:r>
    </w:p>
    <w:p w14:paraId="0EE292AF" w14:textId="77777777" w:rsidR="00DA1DC3" w:rsidRPr="00DA1DC3" w:rsidRDefault="00DA1DC3" w:rsidP="004A2142">
      <w:pPr>
        <w:pStyle w:val="L-Bullets"/>
        <w:numPr>
          <w:ilvl w:val="0"/>
          <w:numId w:val="0"/>
        </w:numPr>
      </w:pPr>
      <w:r w:rsidRPr="00DA1DC3">
        <w:t>Learning Rate Annealing:</w:t>
      </w:r>
    </w:p>
    <w:p w14:paraId="2521EFDC" w14:textId="77777777" w:rsidR="00DA1DC3" w:rsidRPr="00DA1DC3" w:rsidRDefault="00DA1DC3" w:rsidP="004A2142">
      <w:pPr>
        <w:pStyle w:val="L-Bullets"/>
      </w:pPr>
      <w:r w:rsidRPr="00DA1DC3">
        <w:t>Reduces learning rates as training progresses for stable convergence.</w:t>
      </w:r>
    </w:p>
    <w:p w14:paraId="21FB8BD0" w14:textId="77777777" w:rsidR="00DA1DC3" w:rsidRPr="00DA1DC3" w:rsidRDefault="00DA1DC3" w:rsidP="004A2142">
      <w:pPr>
        <w:pStyle w:val="H2-Heading"/>
      </w:pPr>
      <w:r w:rsidRPr="00DA1DC3">
        <w:t>Code Example: Gradient Clipping in A3C</w:t>
      </w:r>
    </w:p>
    <w:p w14:paraId="4A2F6994" w14:textId="77777777" w:rsidR="00DA1DC3" w:rsidRPr="00DA1DC3" w:rsidRDefault="00DA1DC3" w:rsidP="00DA1DC3">
      <w:pPr>
        <w:pStyle w:val="P-Regular"/>
        <w:rPr>
          <w:lang w:val="en-US"/>
        </w:rPr>
      </w:pPr>
      <w:r w:rsidRPr="00DA1DC3">
        <w:rPr>
          <w:lang w:val="en-US"/>
        </w:rPr>
        <w:t>python</w:t>
      </w:r>
    </w:p>
    <w:p w14:paraId="17F22364" w14:textId="39844FC7" w:rsidR="00DA1DC3" w:rsidRPr="00DA1DC3" w:rsidRDefault="00DA1DC3" w:rsidP="00DA1DC3">
      <w:pPr>
        <w:pStyle w:val="P-Regular"/>
        <w:rPr>
          <w:lang w:val="en-US"/>
        </w:rPr>
      </w:pPr>
    </w:p>
    <w:p w14:paraId="3F4477E3" w14:textId="77777777" w:rsidR="00DA1DC3" w:rsidRPr="00DA1DC3" w:rsidRDefault="00DA1DC3" w:rsidP="00DA1DC3">
      <w:pPr>
        <w:pStyle w:val="P-Regular"/>
        <w:rPr>
          <w:lang w:val="en-US"/>
        </w:rPr>
      </w:pPr>
      <w:r w:rsidRPr="00DA1DC3">
        <w:rPr>
          <w:lang w:val="en-US"/>
        </w:rPr>
        <w:t xml:space="preserve">def </w:t>
      </w:r>
      <w:proofErr w:type="spellStart"/>
      <w:r w:rsidRPr="00DA1DC3">
        <w:rPr>
          <w:lang w:val="en-US"/>
        </w:rPr>
        <w:t>clip_gradients</w:t>
      </w:r>
      <w:proofErr w:type="spellEnd"/>
      <w:r w:rsidRPr="00DA1DC3">
        <w:rPr>
          <w:lang w:val="en-US"/>
        </w:rPr>
        <w:t xml:space="preserve">(optimizer, loss, </w:t>
      </w:r>
      <w:proofErr w:type="spellStart"/>
      <w:r w:rsidRPr="00DA1DC3">
        <w:rPr>
          <w:lang w:val="en-US"/>
        </w:rPr>
        <w:t>max_grad_norm</w:t>
      </w:r>
      <w:proofErr w:type="spellEnd"/>
      <w:r w:rsidRPr="00DA1DC3">
        <w:rPr>
          <w:lang w:val="en-US"/>
        </w:rPr>
        <w:t>):</w:t>
      </w:r>
    </w:p>
    <w:p w14:paraId="40B82106" w14:textId="77777777" w:rsidR="00DA1DC3" w:rsidRPr="00DA1DC3" w:rsidRDefault="00DA1DC3" w:rsidP="00DA1DC3">
      <w:pPr>
        <w:pStyle w:val="P-Regular"/>
        <w:rPr>
          <w:lang w:val="en-US"/>
        </w:rPr>
      </w:pPr>
      <w:r w:rsidRPr="00DA1DC3">
        <w:rPr>
          <w:lang w:val="en-US"/>
        </w:rPr>
        <w:t xml:space="preserve">    gradients = </w:t>
      </w:r>
      <w:proofErr w:type="spellStart"/>
      <w:r w:rsidRPr="00DA1DC3">
        <w:rPr>
          <w:lang w:val="en-US"/>
        </w:rPr>
        <w:t>optimizer.compute_gradients</w:t>
      </w:r>
      <w:proofErr w:type="spellEnd"/>
      <w:r w:rsidRPr="00DA1DC3">
        <w:rPr>
          <w:lang w:val="en-US"/>
        </w:rPr>
        <w:t>(loss)</w:t>
      </w:r>
    </w:p>
    <w:p w14:paraId="72D7A9AF" w14:textId="77777777" w:rsidR="00DA1DC3" w:rsidRPr="00DA1DC3" w:rsidRDefault="00DA1DC3" w:rsidP="00DA1DC3">
      <w:pPr>
        <w:pStyle w:val="P-Regular"/>
        <w:rPr>
          <w:lang w:val="en-US"/>
        </w:rPr>
      </w:pPr>
      <w:r w:rsidRPr="00DA1DC3">
        <w:rPr>
          <w:lang w:val="en-US"/>
        </w:rPr>
        <w:t xml:space="preserve">    </w:t>
      </w:r>
      <w:proofErr w:type="spellStart"/>
      <w:r w:rsidRPr="00DA1DC3">
        <w:rPr>
          <w:lang w:val="en-US"/>
        </w:rPr>
        <w:t>clipped_gradients</w:t>
      </w:r>
      <w:proofErr w:type="spellEnd"/>
      <w:r w:rsidRPr="00DA1DC3">
        <w:rPr>
          <w:lang w:val="en-US"/>
        </w:rPr>
        <w:t xml:space="preserve"> = [(</w:t>
      </w:r>
      <w:proofErr w:type="spellStart"/>
      <w:r w:rsidRPr="00DA1DC3">
        <w:rPr>
          <w:lang w:val="en-US"/>
        </w:rPr>
        <w:t>tf.clip_by_norm</w:t>
      </w:r>
      <w:proofErr w:type="spellEnd"/>
      <w:r w:rsidRPr="00DA1DC3">
        <w:rPr>
          <w:lang w:val="en-US"/>
        </w:rPr>
        <w:t xml:space="preserve">(g, </w:t>
      </w:r>
      <w:proofErr w:type="spellStart"/>
      <w:r w:rsidRPr="00DA1DC3">
        <w:rPr>
          <w:lang w:val="en-US"/>
        </w:rPr>
        <w:t>max_grad_norm</w:t>
      </w:r>
      <w:proofErr w:type="spellEnd"/>
      <w:r w:rsidRPr="00DA1DC3">
        <w:rPr>
          <w:lang w:val="en-US"/>
        </w:rPr>
        <w:t>), v) for g, v in gradients]</w:t>
      </w:r>
    </w:p>
    <w:p w14:paraId="56959BDA" w14:textId="77777777" w:rsidR="00DA1DC3" w:rsidRPr="00DA1DC3" w:rsidRDefault="00DA1DC3" w:rsidP="00DA1DC3">
      <w:pPr>
        <w:pStyle w:val="P-Regular"/>
        <w:rPr>
          <w:lang w:val="en-US"/>
        </w:rPr>
      </w:pPr>
      <w:r w:rsidRPr="00DA1DC3">
        <w:rPr>
          <w:lang w:val="en-US"/>
        </w:rPr>
        <w:t xml:space="preserve">    </w:t>
      </w:r>
      <w:proofErr w:type="spellStart"/>
      <w:r w:rsidRPr="00DA1DC3">
        <w:rPr>
          <w:lang w:val="en-US"/>
        </w:rPr>
        <w:t>optimizer.apply_gradients</w:t>
      </w:r>
      <w:proofErr w:type="spellEnd"/>
      <w:r w:rsidRPr="00DA1DC3">
        <w:rPr>
          <w:lang w:val="en-US"/>
        </w:rPr>
        <w:t>(</w:t>
      </w:r>
      <w:proofErr w:type="spellStart"/>
      <w:r w:rsidRPr="00DA1DC3">
        <w:rPr>
          <w:lang w:val="en-US"/>
        </w:rPr>
        <w:t>clipped_gradients</w:t>
      </w:r>
      <w:proofErr w:type="spellEnd"/>
      <w:r w:rsidRPr="00DA1DC3">
        <w:rPr>
          <w:lang w:val="en-US"/>
        </w:rPr>
        <w:t>)</w:t>
      </w:r>
    </w:p>
    <w:p w14:paraId="4488EF02" w14:textId="42EB8035" w:rsidR="00DA1DC3" w:rsidRPr="00DA1DC3" w:rsidRDefault="00DA1DC3" w:rsidP="00DA1DC3">
      <w:pPr>
        <w:pStyle w:val="P-Regular"/>
        <w:rPr>
          <w:lang w:val="en-US"/>
        </w:rPr>
      </w:pPr>
    </w:p>
    <w:p w14:paraId="54460062" w14:textId="77777777" w:rsidR="00DA1DC3" w:rsidRPr="00DA1DC3" w:rsidRDefault="00DA1DC3" w:rsidP="005C4562">
      <w:pPr>
        <w:pStyle w:val="H1-Section"/>
      </w:pPr>
      <w:r w:rsidRPr="00DA1DC3">
        <w:t>11.5 Case Studies and Applications of A3C in Different Domains</w:t>
      </w:r>
    </w:p>
    <w:p w14:paraId="1C899595" w14:textId="77777777" w:rsidR="00DA1DC3" w:rsidRPr="00DA1DC3" w:rsidRDefault="00DA1DC3" w:rsidP="005C4562">
      <w:pPr>
        <w:pStyle w:val="H2-Heading"/>
      </w:pPr>
      <w:r w:rsidRPr="00DA1DC3">
        <w:t>Case Study 1: Autonomous Driving</w:t>
      </w:r>
    </w:p>
    <w:p w14:paraId="653C30C5" w14:textId="77777777" w:rsidR="00DA1DC3" w:rsidRPr="00DA1DC3" w:rsidRDefault="00DA1DC3" w:rsidP="004A2142">
      <w:pPr>
        <w:pStyle w:val="L-Bullets"/>
      </w:pPr>
      <w:r w:rsidRPr="00DA1DC3">
        <w:rPr>
          <w:b/>
          <w:bCs/>
        </w:rPr>
        <w:t>Scenario</w:t>
      </w:r>
      <w:r w:rsidRPr="00DA1DC3">
        <w:t>: Training vehicles to navigate city environments.</w:t>
      </w:r>
    </w:p>
    <w:p w14:paraId="5127E5E2" w14:textId="77777777" w:rsidR="00DA1DC3" w:rsidRPr="00DA1DC3" w:rsidRDefault="00DA1DC3" w:rsidP="004A2142">
      <w:pPr>
        <w:pStyle w:val="L-Bullets"/>
      </w:pPr>
      <w:r w:rsidRPr="00DA1DC3">
        <w:rPr>
          <w:b/>
          <w:bCs/>
        </w:rPr>
        <w:t>Outcome</w:t>
      </w:r>
      <w:r w:rsidRPr="00DA1DC3">
        <w:t>: Faster convergence compared to synchronous methods, with robust navigation policies.</w:t>
      </w:r>
    </w:p>
    <w:p w14:paraId="02AAF3A9" w14:textId="77777777" w:rsidR="00DA1DC3" w:rsidRPr="00DA1DC3" w:rsidRDefault="00DA1DC3" w:rsidP="005C4562">
      <w:pPr>
        <w:pStyle w:val="H2-Heading"/>
      </w:pPr>
      <w:r w:rsidRPr="00DA1DC3">
        <w:t>Case Study 2: Financial Trading</w:t>
      </w:r>
    </w:p>
    <w:p w14:paraId="735244BA" w14:textId="77777777" w:rsidR="00DA1DC3" w:rsidRPr="00DA1DC3" w:rsidRDefault="00DA1DC3" w:rsidP="004A2142">
      <w:pPr>
        <w:pStyle w:val="L-Bullets"/>
      </w:pPr>
      <w:r w:rsidRPr="00DA1DC3">
        <w:rPr>
          <w:b/>
          <w:bCs/>
        </w:rPr>
        <w:t>Scenario</w:t>
      </w:r>
      <w:r w:rsidRPr="00DA1DC3">
        <w:t>: Developing trading bots to predict market trends.</w:t>
      </w:r>
    </w:p>
    <w:p w14:paraId="36238577" w14:textId="77777777" w:rsidR="00DA1DC3" w:rsidRPr="00DA1DC3" w:rsidRDefault="00DA1DC3" w:rsidP="004A2142">
      <w:pPr>
        <w:pStyle w:val="L-Bullets"/>
      </w:pPr>
      <w:r w:rsidRPr="00DA1DC3">
        <w:rPr>
          <w:b/>
          <w:bCs/>
        </w:rPr>
        <w:t>Outcome</w:t>
      </w:r>
      <w:r w:rsidRPr="00DA1DC3">
        <w:t>: Adaptability to volatile markets with reduced risk of overfitting.</w:t>
      </w:r>
    </w:p>
    <w:p w14:paraId="0BC3F462" w14:textId="77777777" w:rsidR="00DA1DC3" w:rsidRPr="00DA1DC3" w:rsidRDefault="00DA1DC3" w:rsidP="005C4562">
      <w:pPr>
        <w:pStyle w:val="H2-Heading"/>
      </w:pPr>
      <w:r w:rsidRPr="00DA1DC3">
        <w:t>Code Example: Financial Trading with A3C</w:t>
      </w:r>
    </w:p>
    <w:p w14:paraId="77831862" w14:textId="77777777" w:rsidR="00DA1DC3" w:rsidRPr="00DA1DC3" w:rsidRDefault="00DA1DC3" w:rsidP="00DA1DC3">
      <w:pPr>
        <w:pStyle w:val="P-Regular"/>
        <w:rPr>
          <w:lang w:val="en-US"/>
        </w:rPr>
      </w:pPr>
      <w:r w:rsidRPr="00DA1DC3">
        <w:rPr>
          <w:lang w:val="en-US"/>
        </w:rPr>
        <w:t>python</w:t>
      </w:r>
    </w:p>
    <w:p w14:paraId="7B4B5E0F" w14:textId="4E95725E" w:rsidR="00DA1DC3" w:rsidRPr="00DA1DC3" w:rsidRDefault="00DA1DC3" w:rsidP="00DA1DC3">
      <w:pPr>
        <w:pStyle w:val="P-Regular"/>
        <w:rPr>
          <w:lang w:val="en-US"/>
        </w:rPr>
      </w:pPr>
    </w:p>
    <w:p w14:paraId="15646C66" w14:textId="77777777" w:rsidR="00DA1DC3" w:rsidRPr="00DA1DC3" w:rsidRDefault="00DA1DC3" w:rsidP="00DA1DC3">
      <w:pPr>
        <w:pStyle w:val="P-Regular"/>
        <w:rPr>
          <w:lang w:val="en-US"/>
        </w:rPr>
      </w:pPr>
      <w:r w:rsidRPr="00DA1DC3">
        <w:rPr>
          <w:lang w:val="en-US"/>
        </w:rPr>
        <w:t xml:space="preserve">class </w:t>
      </w:r>
      <w:proofErr w:type="spellStart"/>
      <w:r w:rsidRPr="00DA1DC3">
        <w:rPr>
          <w:lang w:val="en-US"/>
        </w:rPr>
        <w:t>TradingEnv</w:t>
      </w:r>
      <w:proofErr w:type="spellEnd"/>
      <w:r w:rsidRPr="00DA1DC3">
        <w:rPr>
          <w:lang w:val="en-US"/>
        </w:rPr>
        <w:t>:</w:t>
      </w:r>
    </w:p>
    <w:p w14:paraId="489F3DC6" w14:textId="77777777" w:rsidR="00DA1DC3" w:rsidRPr="00DA1DC3" w:rsidRDefault="00DA1DC3" w:rsidP="00DA1DC3">
      <w:pPr>
        <w:pStyle w:val="P-Regular"/>
        <w:rPr>
          <w:lang w:val="en-US"/>
        </w:rPr>
      </w:pPr>
      <w:r w:rsidRPr="00DA1DC3">
        <w:rPr>
          <w:lang w:val="en-US"/>
        </w:rPr>
        <w:t xml:space="preserve">    def __</w:t>
      </w:r>
      <w:proofErr w:type="spellStart"/>
      <w:r w:rsidRPr="00DA1DC3">
        <w:rPr>
          <w:lang w:val="en-US"/>
        </w:rPr>
        <w:t>init</w:t>
      </w:r>
      <w:proofErr w:type="spellEnd"/>
      <w:r w:rsidRPr="00DA1DC3">
        <w:rPr>
          <w:lang w:val="en-US"/>
        </w:rPr>
        <w:t>__(self):</w:t>
      </w:r>
    </w:p>
    <w:p w14:paraId="2011C207" w14:textId="77777777" w:rsidR="00DA1DC3" w:rsidRPr="00DA1DC3" w:rsidRDefault="00DA1DC3" w:rsidP="00DA1DC3">
      <w:pPr>
        <w:pStyle w:val="P-Regular"/>
        <w:rPr>
          <w:lang w:val="en-US"/>
        </w:rPr>
      </w:pPr>
      <w:r w:rsidRPr="00DA1DC3">
        <w:rPr>
          <w:lang w:val="en-US"/>
        </w:rPr>
        <w:t xml:space="preserve">        </w:t>
      </w:r>
      <w:proofErr w:type="spellStart"/>
      <w:r w:rsidRPr="00DA1DC3">
        <w:rPr>
          <w:lang w:val="en-US"/>
        </w:rPr>
        <w:t>self.state</w:t>
      </w:r>
      <w:proofErr w:type="spellEnd"/>
      <w:r w:rsidRPr="00DA1DC3">
        <w:rPr>
          <w:lang w:val="en-US"/>
        </w:rPr>
        <w:t xml:space="preserve"> = </w:t>
      </w:r>
      <w:proofErr w:type="spellStart"/>
      <w:r w:rsidRPr="00DA1DC3">
        <w:rPr>
          <w:lang w:val="en-US"/>
        </w:rPr>
        <w:t>np.random.randn</w:t>
      </w:r>
      <w:proofErr w:type="spellEnd"/>
      <w:r w:rsidRPr="00DA1DC3">
        <w:rPr>
          <w:lang w:val="en-US"/>
        </w:rPr>
        <w:t>(10)</w:t>
      </w:r>
    </w:p>
    <w:p w14:paraId="644D4C00" w14:textId="77777777" w:rsidR="00DA1DC3" w:rsidRPr="00DA1DC3" w:rsidRDefault="00DA1DC3" w:rsidP="00DA1DC3">
      <w:pPr>
        <w:pStyle w:val="P-Regular"/>
        <w:rPr>
          <w:lang w:val="en-US"/>
        </w:rPr>
      </w:pPr>
    </w:p>
    <w:p w14:paraId="04698474" w14:textId="77777777" w:rsidR="00DA1DC3" w:rsidRPr="00DA1DC3" w:rsidRDefault="00DA1DC3" w:rsidP="00DA1DC3">
      <w:pPr>
        <w:pStyle w:val="P-Regular"/>
        <w:rPr>
          <w:lang w:val="en-US"/>
        </w:rPr>
      </w:pPr>
      <w:r w:rsidRPr="00DA1DC3">
        <w:rPr>
          <w:lang w:val="en-US"/>
        </w:rPr>
        <w:lastRenderedPageBreak/>
        <w:t xml:space="preserve">    def step(self, action):</w:t>
      </w:r>
    </w:p>
    <w:p w14:paraId="5F0B118F" w14:textId="77777777" w:rsidR="00DA1DC3" w:rsidRPr="00DA1DC3" w:rsidRDefault="00DA1DC3" w:rsidP="00DA1DC3">
      <w:pPr>
        <w:pStyle w:val="P-Regular"/>
        <w:rPr>
          <w:lang w:val="en-US"/>
        </w:rPr>
      </w:pPr>
      <w:r w:rsidRPr="00DA1DC3">
        <w:rPr>
          <w:lang w:val="en-US"/>
        </w:rPr>
        <w:t xml:space="preserve">        reward = np.dot(</w:t>
      </w:r>
      <w:proofErr w:type="spellStart"/>
      <w:r w:rsidRPr="00DA1DC3">
        <w:rPr>
          <w:lang w:val="en-US"/>
        </w:rPr>
        <w:t>self.state</w:t>
      </w:r>
      <w:proofErr w:type="spellEnd"/>
      <w:r w:rsidRPr="00DA1DC3">
        <w:rPr>
          <w:lang w:val="en-US"/>
        </w:rPr>
        <w:t>, action)</w:t>
      </w:r>
    </w:p>
    <w:p w14:paraId="46AD765D" w14:textId="77777777" w:rsidR="00DA1DC3" w:rsidRPr="00DA1DC3" w:rsidRDefault="00DA1DC3" w:rsidP="00DA1DC3">
      <w:pPr>
        <w:pStyle w:val="P-Regular"/>
        <w:rPr>
          <w:lang w:val="en-US"/>
        </w:rPr>
      </w:pPr>
      <w:r w:rsidRPr="00DA1DC3">
        <w:rPr>
          <w:lang w:val="en-US"/>
        </w:rPr>
        <w:t xml:space="preserve">        </w:t>
      </w:r>
      <w:proofErr w:type="spellStart"/>
      <w:r w:rsidRPr="00DA1DC3">
        <w:rPr>
          <w:lang w:val="en-US"/>
        </w:rPr>
        <w:t>self.state</w:t>
      </w:r>
      <w:proofErr w:type="spellEnd"/>
      <w:r w:rsidRPr="00DA1DC3">
        <w:rPr>
          <w:lang w:val="en-US"/>
        </w:rPr>
        <w:t xml:space="preserve"> = </w:t>
      </w:r>
      <w:proofErr w:type="spellStart"/>
      <w:r w:rsidRPr="00DA1DC3">
        <w:rPr>
          <w:lang w:val="en-US"/>
        </w:rPr>
        <w:t>np.random.randn</w:t>
      </w:r>
      <w:proofErr w:type="spellEnd"/>
      <w:r w:rsidRPr="00DA1DC3">
        <w:rPr>
          <w:lang w:val="en-US"/>
        </w:rPr>
        <w:t>(10)</w:t>
      </w:r>
    </w:p>
    <w:p w14:paraId="07A29858" w14:textId="77777777" w:rsidR="00DA1DC3" w:rsidRPr="00DA1DC3" w:rsidRDefault="00DA1DC3" w:rsidP="00DA1DC3">
      <w:pPr>
        <w:pStyle w:val="P-Regular"/>
        <w:rPr>
          <w:lang w:val="en-US"/>
        </w:rPr>
      </w:pPr>
      <w:r w:rsidRPr="00DA1DC3">
        <w:rPr>
          <w:lang w:val="en-US"/>
        </w:rPr>
        <w:t xml:space="preserve">        done = False</w:t>
      </w:r>
    </w:p>
    <w:p w14:paraId="03BB112F" w14:textId="77777777" w:rsidR="00DA1DC3" w:rsidRPr="00DA1DC3" w:rsidRDefault="00DA1DC3" w:rsidP="00DA1DC3">
      <w:pPr>
        <w:pStyle w:val="P-Regular"/>
        <w:rPr>
          <w:lang w:val="en-US"/>
        </w:rPr>
      </w:pPr>
      <w:r w:rsidRPr="00DA1DC3">
        <w:rPr>
          <w:lang w:val="en-US"/>
        </w:rPr>
        <w:t xml:space="preserve">        return </w:t>
      </w:r>
      <w:proofErr w:type="spellStart"/>
      <w:r w:rsidRPr="00DA1DC3">
        <w:rPr>
          <w:lang w:val="en-US"/>
        </w:rPr>
        <w:t>self.state</w:t>
      </w:r>
      <w:proofErr w:type="spellEnd"/>
      <w:r w:rsidRPr="00DA1DC3">
        <w:rPr>
          <w:lang w:val="en-US"/>
        </w:rPr>
        <w:t>, reward, done</w:t>
      </w:r>
    </w:p>
    <w:p w14:paraId="3A8EE7CE" w14:textId="77777777" w:rsidR="00DA1DC3" w:rsidRPr="00DA1DC3" w:rsidRDefault="00DA1DC3" w:rsidP="00DA1DC3">
      <w:pPr>
        <w:pStyle w:val="P-Regular"/>
        <w:rPr>
          <w:lang w:val="en-US"/>
        </w:rPr>
      </w:pPr>
    </w:p>
    <w:p w14:paraId="175F985D" w14:textId="77777777" w:rsidR="00DA1DC3" w:rsidRPr="00DA1DC3" w:rsidRDefault="00DA1DC3" w:rsidP="00DA1DC3">
      <w:pPr>
        <w:pStyle w:val="P-Regular"/>
        <w:rPr>
          <w:lang w:val="en-US"/>
        </w:rPr>
      </w:pPr>
      <w:r w:rsidRPr="00DA1DC3">
        <w:rPr>
          <w:lang w:val="en-US"/>
        </w:rPr>
        <w:t># Placeholder for training logic</w:t>
      </w:r>
    </w:p>
    <w:p w14:paraId="4964E90C" w14:textId="77777777" w:rsidR="00DA1DC3" w:rsidRPr="00DA1DC3" w:rsidRDefault="00DA1DC3" w:rsidP="00DA1DC3">
      <w:pPr>
        <w:pStyle w:val="P-Regular"/>
        <w:rPr>
          <w:lang w:val="en-US"/>
        </w:rPr>
      </w:pPr>
      <w:r w:rsidRPr="00DA1DC3">
        <w:rPr>
          <w:lang w:val="en-US"/>
        </w:rPr>
        <w:t xml:space="preserve">env = </w:t>
      </w:r>
      <w:proofErr w:type="spellStart"/>
      <w:r w:rsidRPr="00DA1DC3">
        <w:rPr>
          <w:lang w:val="en-US"/>
        </w:rPr>
        <w:t>TradingEnv</w:t>
      </w:r>
      <w:proofErr w:type="spellEnd"/>
      <w:r w:rsidRPr="00DA1DC3">
        <w:rPr>
          <w:lang w:val="en-US"/>
        </w:rPr>
        <w:t>()</w:t>
      </w:r>
    </w:p>
    <w:p w14:paraId="3F4D5337" w14:textId="77777777" w:rsidR="00DA1DC3" w:rsidRPr="00DA1DC3" w:rsidRDefault="00DA1DC3" w:rsidP="00DA1DC3">
      <w:pPr>
        <w:pStyle w:val="P-Regular"/>
        <w:rPr>
          <w:lang w:val="en-US"/>
        </w:rPr>
      </w:pPr>
      <w:r w:rsidRPr="00DA1DC3">
        <w:rPr>
          <w:lang w:val="en-US"/>
        </w:rPr>
        <w:t xml:space="preserve">state, reward, done = </w:t>
      </w:r>
      <w:proofErr w:type="spellStart"/>
      <w:r w:rsidRPr="00DA1DC3">
        <w:rPr>
          <w:lang w:val="en-US"/>
        </w:rPr>
        <w:t>env.step</w:t>
      </w:r>
      <w:proofErr w:type="spellEnd"/>
      <w:r w:rsidRPr="00DA1DC3">
        <w:rPr>
          <w:lang w:val="en-US"/>
        </w:rPr>
        <w:t>(</w:t>
      </w:r>
      <w:proofErr w:type="spellStart"/>
      <w:r w:rsidRPr="00DA1DC3">
        <w:rPr>
          <w:lang w:val="en-US"/>
        </w:rPr>
        <w:t>np.random.randn</w:t>
      </w:r>
      <w:proofErr w:type="spellEnd"/>
      <w:r w:rsidRPr="00DA1DC3">
        <w:rPr>
          <w:lang w:val="en-US"/>
        </w:rPr>
        <w:t>(10))</w:t>
      </w:r>
    </w:p>
    <w:p w14:paraId="147E475D" w14:textId="77777777" w:rsidR="00DA1DC3" w:rsidRPr="00DA1DC3" w:rsidRDefault="00DA1DC3" w:rsidP="00DA1DC3">
      <w:pPr>
        <w:pStyle w:val="P-Regular"/>
        <w:rPr>
          <w:lang w:val="en-US"/>
        </w:rPr>
      </w:pPr>
      <w:r w:rsidRPr="00DA1DC3">
        <w:rPr>
          <w:lang w:val="en-US"/>
        </w:rPr>
        <w:t>print(</w:t>
      </w:r>
      <w:proofErr w:type="spellStart"/>
      <w:r w:rsidRPr="00DA1DC3">
        <w:rPr>
          <w:lang w:val="en-US"/>
        </w:rPr>
        <w:t>f"Reward</w:t>
      </w:r>
      <w:proofErr w:type="spellEnd"/>
      <w:r w:rsidRPr="00DA1DC3">
        <w:rPr>
          <w:lang w:val="en-US"/>
        </w:rPr>
        <w:t>: {reward}")</w:t>
      </w:r>
    </w:p>
    <w:p w14:paraId="4B848138" w14:textId="466F7C47" w:rsidR="00DA1DC3" w:rsidRPr="00DA1DC3" w:rsidRDefault="00DA1DC3" w:rsidP="00DA1DC3">
      <w:pPr>
        <w:pStyle w:val="P-Regular"/>
        <w:rPr>
          <w:lang w:val="en-US"/>
        </w:rPr>
      </w:pPr>
    </w:p>
    <w:p w14:paraId="355E114B" w14:textId="77777777" w:rsidR="00DA1DC3" w:rsidRPr="00DA1DC3" w:rsidRDefault="00DA1DC3" w:rsidP="005C4562">
      <w:pPr>
        <w:pStyle w:val="H1-Section"/>
      </w:pPr>
      <w:r w:rsidRPr="00DA1DC3">
        <w:t>Conclusion of Chapter 11</w:t>
      </w:r>
    </w:p>
    <w:p w14:paraId="74CA3CD0" w14:textId="77777777" w:rsidR="00DA1DC3" w:rsidRPr="00DA1DC3" w:rsidRDefault="00DA1DC3" w:rsidP="00DA1DC3">
      <w:pPr>
        <w:pStyle w:val="P-Regular"/>
        <w:rPr>
          <w:lang w:val="en-US"/>
        </w:rPr>
      </w:pPr>
      <w:r w:rsidRPr="00DA1DC3">
        <w:rPr>
          <w:lang w:val="en-US"/>
        </w:rPr>
        <w:t xml:space="preserve">This chapter provided a comprehensive overview of the </w:t>
      </w:r>
      <w:r w:rsidRPr="00DA1DC3">
        <w:rPr>
          <w:b/>
          <w:bCs/>
          <w:lang w:val="en-US"/>
        </w:rPr>
        <w:t>Asynchronous Actor-Critic (A3C)</w:t>
      </w:r>
      <w:r w:rsidRPr="00DA1DC3">
        <w:rPr>
          <w:lang w:val="en-US"/>
        </w:rPr>
        <w:t xml:space="preserve"> algorithm and its applications in retro gaming and real-world scenarios. Key takeaways include:</w:t>
      </w:r>
    </w:p>
    <w:p w14:paraId="0D8BFE36" w14:textId="77777777" w:rsidR="00DA1DC3" w:rsidRPr="00DA1DC3" w:rsidRDefault="00DA1DC3" w:rsidP="004A2142">
      <w:pPr>
        <w:pStyle w:val="L-Bullets"/>
      </w:pPr>
      <w:r w:rsidRPr="00DA1DC3">
        <w:rPr>
          <w:b/>
          <w:bCs/>
        </w:rPr>
        <w:t>Scalability</w:t>
      </w:r>
      <w:r w:rsidRPr="00DA1DC3">
        <w:t>: A3C efficiently utilizes parallel processing for faster training.</w:t>
      </w:r>
    </w:p>
    <w:p w14:paraId="4EA420D4" w14:textId="77777777" w:rsidR="00DA1DC3" w:rsidRPr="00DA1DC3" w:rsidRDefault="00DA1DC3" w:rsidP="004A2142">
      <w:pPr>
        <w:pStyle w:val="L-Bullets"/>
      </w:pPr>
      <w:r w:rsidRPr="00DA1DC3">
        <w:rPr>
          <w:b/>
          <w:bCs/>
        </w:rPr>
        <w:t>Versatility</w:t>
      </w:r>
      <w:r w:rsidRPr="00DA1DC3">
        <w:t>: From gaming to trading, A3C demonstrates adaptability across diverse domains.</w:t>
      </w:r>
    </w:p>
    <w:p w14:paraId="098C3C3C" w14:textId="77777777" w:rsidR="00DA1DC3" w:rsidRPr="00DA1DC3" w:rsidRDefault="00DA1DC3" w:rsidP="004A2142">
      <w:pPr>
        <w:pStyle w:val="L-Bullets"/>
      </w:pPr>
      <w:r w:rsidRPr="00DA1DC3">
        <w:rPr>
          <w:b/>
          <w:bCs/>
        </w:rPr>
        <w:t>Practical Implementation</w:t>
      </w:r>
      <w:r w:rsidRPr="00DA1DC3">
        <w:t>: Step-by-step coding examples for applying A3C in gaming and beyond.</w:t>
      </w:r>
    </w:p>
    <w:p w14:paraId="63EF8DC1" w14:textId="5FD74B35" w:rsidR="00DA1DC3" w:rsidRPr="00DA1DC3" w:rsidRDefault="00DA1DC3" w:rsidP="00DA1DC3">
      <w:pPr>
        <w:pStyle w:val="P-Regular"/>
        <w:rPr>
          <w:lang w:val="en-US"/>
        </w:rPr>
      </w:pPr>
    </w:p>
    <w:p w14:paraId="781E1BA6" w14:textId="77777777" w:rsidR="00DA1DC3" w:rsidRPr="00DA1DC3" w:rsidRDefault="00DA1DC3" w:rsidP="00F11208">
      <w:pPr>
        <w:pStyle w:val="H1-Section"/>
      </w:pPr>
      <w:r w:rsidRPr="00DA1DC3">
        <w:t>Bridge to Chapter 12: Future Directions</w:t>
      </w:r>
    </w:p>
    <w:p w14:paraId="52AB1D04" w14:textId="754F0DED" w:rsidR="00DA1DC3" w:rsidRDefault="00DA1DC3" w:rsidP="220381DB">
      <w:pPr>
        <w:pStyle w:val="P-Regular"/>
      </w:pPr>
      <w:r w:rsidRPr="00DA1DC3">
        <w:rPr>
          <w:lang w:val="en-US"/>
        </w:rPr>
        <w:t xml:space="preserve">Chapter 12 shifts focus to the </w:t>
      </w:r>
      <w:r w:rsidRPr="00DA1DC3">
        <w:rPr>
          <w:b/>
          <w:bCs/>
          <w:lang w:val="en-US"/>
        </w:rPr>
        <w:t>future of reinforcement learning</w:t>
      </w:r>
      <w:r w:rsidRPr="00DA1DC3">
        <w:rPr>
          <w:lang w:val="en-US"/>
        </w:rPr>
        <w:t xml:space="preserve">, discussing advancements beyond A3C, ethical considerations, and applications in cutting-edge domains like autonomous systems and healthcare. As we continue, we will explore how </w:t>
      </w:r>
      <w:r w:rsidRPr="00DA1DC3">
        <w:rPr>
          <w:lang w:val="en-US"/>
        </w:rPr>
        <w:lastRenderedPageBreak/>
        <w:t>these technologies can shape the future while ensuring responsible and ethical AI development.</w:t>
      </w:r>
    </w:p>
    <w:sectPr w:rsidR="00DA1DC3"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04DE71CC"/>
    <w:multiLevelType w:val="multilevel"/>
    <w:tmpl w:val="D7928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B834673"/>
    <w:multiLevelType w:val="multilevel"/>
    <w:tmpl w:val="C9E866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09141FB"/>
    <w:multiLevelType w:val="multilevel"/>
    <w:tmpl w:val="17986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671C60"/>
    <w:multiLevelType w:val="multilevel"/>
    <w:tmpl w:val="9F006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B454FB"/>
    <w:multiLevelType w:val="multilevel"/>
    <w:tmpl w:val="E27EB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2F1E0D"/>
    <w:multiLevelType w:val="multilevel"/>
    <w:tmpl w:val="0BFAB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6713B30"/>
    <w:multiLevelType w:val="multilevel"/>
    <w:tmpl w:val="C01ED5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6B614A1"/>
    <w:multiLevelType w:val="multilevel"/>
    <w:tmpl w:val="12BCF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21" w15:restartNumberingAfterBreak="0">
    <w:nsid w:val="3BFA25AC"/>
    <w:multiLevelType w:val="multilevel"/>
    <w:tmpl w:val="2726685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E154C47"/>
    <w:multiLevelType w:val="multilevel"/>
    <w:tmpl w:val="E80245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74949E0"/>
    <w:multiLevelType w:val="multilevel"/>
    <w:tmpl w:val="961060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7CB57B4"/>
    <w:multiLevelType w:val="multilevel"/>
    <w:tmpl w:val="A3966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8394E8F"/>
    <w:multiLevelType w:val="multilevel"/>
    <w:tmpl w:val="2258F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DD544B"/>
    <w:multiLevelType w:val="multilevel"/>
    <w:tmpl w:val="EE5CDB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132740F"/>
    <w:multiLevelType w:val="multilevel"/>
    <w:tmpl w:val="6C72DD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8918BA"/>
    <w:multiLevelType w:val="multilevel"/>
    <w:tmpl w:val="BF6AC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20"/>
  </w:num>
  <w:num w:numId="2" w16cid:durableId="1077089049">
    <w:abstractNumId w:val="10"/>
  </w:num>
  <w:num w:numId="3" w16cid:durableId="1838693099">
    <w:abstractNumId w:val="33"/>
  </w:num>
  <w:num w:numId="4" w16cid:durableId="2093694759">
    <w:abstractNumId w:val="22"/>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29"/>
  </w:num>
  <w:num w:numId="16" w16cid:durableId="1561208181">
    <w:abstractNumId w:val="24"/>
  </w:num>
  <w:num w:numId="17" w16cid:durableId="1363677389">
    <w:abstractNumId w:val="43"/>
  </w:num>
  <w:num w:numId="18" w16cid:durableId="1056391860">
    <w:abstractNumId w:val="42"/>
  </w:num>
  <w:num w:numId="19" w16cid:durableId="1022047604">
    <w:abstractNumId w:val="38"/>
  </w:num>
  <w:num w:numId="20" w16cid:durableId="645553275">
    <w:abstractNumId w:val="23"/>
  </w:num>
  <w:num w:numId="21" w16cid:durableId="1364479168">
    <w:abstractNumId w:val="36"/>
  </w:num>
  <w:num w:numId="22" w16cid:durableId="1449812707">
    <w:abstractNumId w:val="41"/>
  </w:num>
  <w:num w:numId="23" w16cid:durableId="1272978133">
    <w:abstractNumId w:val="25"/>
  </w:num>
  <w:num w:numId="24" w16cid:durableId="1580871009">
    <w:abstractNumId w:val="27"/>
  </w:num>
  <w:num w:numId="25" w16cid:durableId="2129278747">
    <w:abstractNumId w:val="39"/>
  </w:num>
  <w:num w:numId="26" w16cid:durableId="2076975057">
    <w:abstractNumId w:val="16"/>
  </w:num>
  <w:num w:numId="27" w16cid:durableId="1159154371">
    <w:abstractNumId w:val="33"/>
    <w:lvlOverride w:ilvl="0">
      <w:startOverride w:val="1"/>
    </w:lvlOverride>
  </w:num>
  <w:num w:numId="28" w16cid:durableId="602108199">
    <w:abstractNumId w:val="33"/>
    <w:lvlOverride w:ilvl="0">
      <w:startOverride w:val="1"/>
    </w:lvlOverride>
  </w:num>
  <w:num w:numId="29" w16cid:durableId="1399980753">
    <w:abstractNumId w:val="33"/>
    <w:lvlOverride w:ilvl="0">
      <w:startOverride w:val="1"/>
    </w:lvlOverride>
  </w:num>
  <w:num w:numId="30" w16cid:durableId="2129082674">
    <w:abstractNumId w:val="40"/>
  </w:num>
  <w:num w:numId="31" w16cid:durableId="1208950024">
    <w:abstractNumId w:val="33"/>
    <w:lvlOverride w:ilvl="0">
      <w:startOverride w:val="1"/>
    </w:lvlOverride>
  </w:num>
  <w:num w:numId="32" w16cid:durableId="1627394435">
    <w:abstractNumId w:val="33"/>
    <w:lvlOverride w:ilvl="0">
      <w:startOverride w:val="1"/>
    </w:lvlOverride>
  </w:num>
  <w:num w:numId="33" w16cid:durableId="223680864">
    <w:abstractNumId w:val="26"/>
  </w:num>
  <w:num w:numId="34" w16cid:durableId="1164976269">
    <w:abstractNumId w:val="33"/>
    <w:lvlOverride w:ilvl="0">
      <w:startOverride w:val="1"/>
    </w:lvlOverride>
  </w:num>
  <w:num w:numId="35" w16cid:durableId="663751709">
    <w:abstractNumId w:val="33"/>
    <w:lvlOverride w:ilvl="0">
      <w:startOverride w:val="1"/>
    </w:lvlOverride>
  </w:num>
  <w:num w:numId="36" w16cid:durableId="1910386255">
    <w:abstractNumId w:val="33"/>
    <w:lvlOverride w:ilvl="0">
      <w:startOverride w:val="1"/>
    </w:lvlOverride>
  </w:num>
  <w:num w:numId="37" w16cid:durableId="703364360">
    <w:abstractNumId w:val="33"/>
    <w:lvlOverride w:ilvl="0">
      <w:startOverride w:val="1"/>
    </w:lvlOverride>
  </w:num>
  <w:num w:numId="38" w16cid:durableId="657268431">
    <w:abstractNumId w:val="33"/>
    <w:lvlOverride w:ilvl="0">
      <w:startOverride w:val="1"/>
    </w:lvlOverride>
  </w:num>
  <w:num w:numId="39" w16cid:durableId="2096896165">
    <w:abstractNumId w:val="33"/>
    <w:lvlOverride w:ilvl="0">
      <w:startOverride w:val="1"/>
    </w:lvlOverride>
  </w:num>
  <w:num w:numId="40" w16cid:durableId="770395854">
    <w:abstractNumId w:val="33"/>
    <w:lvlOverride w:ilvl="0">
      <w:startOverride w:val="1"/>
    </w:lvlOverride>
  </w:num>
  <w:num w:numId="41" w16cid:durableId="2104446547">
    <w:abstractNumId w:val="33"/>
    <w:lvlOverride w:ilvl="0">
      <w:startOverride w:val="1"/>
    </w:lvlOverride>
  </w:num>
  <w:num w:numId="42" w16cid:durableId="621810957">
    <w:abstractNumId w:val="33"/>
    <w:lvlOverride w:ilvl="0">
      <w:startOverride w:val="1"/>
    </w:lvlOverride>
  </w:num>
  <w:num w:numId="43" w16cid:durableId="251361244">
    <w:abstractNumId w:val="33"/>
    <w:lvlOverride w:ilvl="0">
      <w:startOverride w:val="1"/>
    </w:lvlOverride>
  </w:num>
  <w:num w:numId="44" w16cid:durableId="1561594144">
    <w:abstractNumId w:val="33"/>
    <w:lvlOverride w:ilvl="0">
      <w:startOverride w:val="1"/>
    </w:lvlOverride>
  </w:num>
  <w:num w:numId="45" w16cid:durableId="47921951">
    <w:abstractNumId w:val="33"/>
    <w:lvlOverride w:ilvl="0">
      <w:startOverride w:val="1"/>
    </w:lvlOverride>
  </w:num>
  <w:num w:numId="46" w16cid:durableId="88842178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28636021">
    <w:abstractNumId w:val="28"/>
  </w:num>
  <w:num w:numId="48" w16cid:durableId="614942026">
    <w:abstractNumId w:val="13"/>
  </w:num>
  <w:num w:numId="49" w16cid:durableId="1697460531">
    <w:abstractNumId w:val="35"/>
  </w:num>
  <w:num w:numId="50" w16cid:durableId="1708263675">
    <w:abstractNumId w:val="17"/>
  </w:num>
  <w:num w:numId="51" w16cid:durableId="1627157472">
    <w:abstractNumId w:val="31"/>
  </w:num>
  <w:num w:numId="52" w16cid:durableId="1123428278">
    <w:abstractNumId w:val="18"/>
  </w:num>
  <w:num w:numId="53" w16cid:durableId="1419668599">
    <w:abstractNumId w:val="37"/>
  </w:num>
  <w:num w:numId="54" w16cid:durableId="1738476056">
    <w:abstractNumId w:val="30"/>
  </w:num>
  <w:num w:numId="55" w16cid:durableId="1099373700">
    <w:abstractNumId w:val="32"/>
  </w:num>
  <w:num w:numId="56" w16cid:durableId="1928228597">
    <w:abstractNumId w:val="15"/>
  </w:num>
  <w:num w:numId="57" w16cid:durableId="1002775471">
    <w:abstractNumId w:val="19"/>
  </w:num>
  <w:num w:numId="58" w16cid:durableId="955721772">
    <w:abstractNumId w:val="11"/>
    <w:lvlOverride w:ilvl="0">
      <w:startOverride w:val="1"/>
    </w:lvlOverride>
  </w:num>
  <w:num w:numId="59" w16cid:durableId="332533049">
    <w:abstractNumId w:val="22"/>
  </w:num>
  <w:num w:numId="60" w16cid:durableId="1285038001">
    <w:abstractNumId w:val="22"/>
  </w:num>
  <w:num w:numId="61" w16cid:durableId="432365412">
    <w:abstractNumId w:val="34"/>
  </w:num>
  <w:num w:numId="62" w16cid:durableId="1716925046">
    <w:abstractNumId w:val="21"/>
  </w:num>
  <w:num w:numId="63" w16cid:durableId="1645769910">
    <w:abstractNumId w:val="12"/>
  </w:num>
  <w:num w:numId="64" w16cid:durableId="1392388106">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20"/>
  <w:proofState w:spelling="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35535"/>
    <w:rsid w:val="00042F71"/>
    <w:rsid w:val="0004373F"/>
    <w:rsid w:val="0006743D"/>
    <w:rsid w:val="00083403"/>
    <w:rsid w:val="00086DB5"/>
    <w:rsid w:val="00092C2C"/>
    <w:rsid w:val="000B6564"/>
    <w:rsid w:val="000E393D"/>
    <w:rsid w:val="000F673A"/>
    <w:rsid w:val="00110B6E"/>
    <w:rsid w:val="00123A1A"/>
    <w:rsid w:val="001B1A8B"/>
    <w:rsid w:val="001D0060"/>
    <w:rsid w:val="0020073A"/>
    <w:rsid w:val="00203BBE"/>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52061"/>
    <w:rsid w:val="003714A4"/>
    <w:rsid w:val="00386256"/>
    <w:rsid w:val="003A376F"/>
    <w:rsid w:val="003B0D8D"/>
    <w:rsid w:val="003B1371"/>
    <w:rsid w:val="003B6E22"/>
    <w:rsid w:val="003C3243"/>
    <w:rsid w:val="003C45C6"/>
    <w:rsid w:val="003F02D3"/>
    <w:rsid w:val="004072D5"/>
    <w:rsid w:val="0043035F"/>
    <w:rsid w:val="0047308D"/>
    <w:rsid w:val="004A2142"/>
    <w:rsid w:val="004B0AE7"/>
    <w:rsid w:val="004C0374"/>
    <w:rsid w:val="004D27A6"/>
    <w:rsid w:val="004E11BB"/>
    <w:rsid w:val="004E160B"/>
    <w:rsid w:val="00511551"/>
    <w:rsid w:val="00526D7C"/>
    <w:rsid w:val="00542925"/>
    <w:rsid w:val="00570370"/>
    <w:rsid w:val="005C4562"/>
    <w:rsid w:val="005D5EFE"/>
    <w:rsid w:val="0060629A"/>
    <w:rsid w:val="006225F0"/>
    <w:rsid w:val="00624A0A"/>
    <w:rsid w:val="00625700"/>
    <w:rsid w:val="00625848"/>
    <w:rsid w:val="00636C0D"/>
    <w:rsid w:val="00641D62"/>
    <w:rsid w:val="006739BB"/>
    <w:rsid w:val="00683D19"/>
    <w:rsid w:val="006E4A3B"/>
    <w:rsid w:val="006F7553"/>
    <w:rsid w:val="00714E28"/>
    <w:rsid w:val="00733CC1"/>
    <w:rsid w:val="00757BA6"/>
    <w:rsid w:val="00760A21"/>
    <w:rsid w:val="00780C03"/>
    <w:rsid w:val="00783FFB"/>
    <w:rsid w:val="00794157"/>
    <w:rsid w:val="007C7E9A"/>
    <w:rsid w:val="007D2788"/>
    <w:rsid w:val="007F78F2"/>
    <w:rsid w:val="00805409"/>
    <w:rsid w:val="00837C4C"/>
    <w:rsid w:val="00887581"/>
    <w:rsid w:val="0089201C"/>
    <w:rsid w:val="008972CF"/>
    <w:rsid w:val="008C47C9"/>
    <w:rsid w:val="008D0B73"/>
    <w:rsid w:val="008E0151"/>
    <w:rsid w:val="008E5B6C"/>
    <w:rsid w:val="008F7FC4"/>
    <w:rsid w:val="0090482A"/>
    <w:rsid w:val="009258DE"/>
    <w:rsid w:val="00940E1A"/>
    <w:rsid w:val="00956561"/>
    <w:rsid w:val="00966DCE"/>
    <w:rsid w:val="00967DCC"/>
    <w:rsid w:val="009838E5"/>
    <w:rsid w:val="009A1AEA"/>
    <w:rsid w:val="009F7971"/>
    <w:rsid w:val="00A14F90"/>
    <w:rsid w:val="00A42540"/>
    <w:rsid w:val="00A55F8D"/>
    <w:rsid w:val="00A617F7"/>
    <w:rsid w:val="00A6433C"/>
    <w:rsid w:val="00A833A5"/>
    <w:rsid w:val="00AA1BDD"/>
    <w:rsid w:val="00AD0DE1"/>
    <w:rsid w:val="00B34934"/>
    <w:rsid w:val="00B46B77"/>
    <w:rsid w:val="00B62217"/>
    <w:rsid w:val="00B72559"/>
    <w:rsid w:val="00B97FA9"/>
    <w:rsid w:val="00BA7F42"/>
    <w:rsid w:val="00BB12A8"/>
    <w:rsid w:val="00BB155C"/>
    <w:rsid w:val="00BD0C70"/>
    <w:rsid w:val="00C10FC3"/>
    <w:rsid w:val="00C76E72"/>
    <w:rsid w:val="00CA1874"/>
    <w:rsid w:val="00CA6204"/>
    <w:rsid w:val="00CA6394"/>
    <w:rsid w:val="00CB75DA"/>
    <w:rsid w:val="00CC53DA"/>
    <w:rsid w:val="00CD6C41"/>
    <w:rsid w:val="00CD7433"/>
    <w:rsid w:val="00CE4417"/>
    <w:rsid w:val="00D469DC"/>
    <w:rsid w:val="00D50FAA"/>
    <w:rsid w:val="00D5505B"/>
    <w:rsid w:val="00D61752"/>
    <w:rsid w:val="00D62D2A"/>
    <w:rsid w:val="00D651AC"/>
    <w:rsid w:val="00D80112"/>
    <w:rsid w:val="00D8189D"/>
    <w:rsid w:val="00DA1DC3"/>
    <w:rsid w:val="00DB0C69"/>
    <w:rsid w:val="00DB66E3"/>
    <w:rsid w:val="00DD51A0"/>
    <w:rsid w:val="00DF5C7F"/>
    <w:rsid w:val="00E20017"/>
    <w:rsid w:val="00E230ED"/>
    <w:rsid w:val="00E24FDA"/>
    <w:rsid w:val="00E32E2E"/>
    <w:rsid w:val="00E710F2"/>
    <w:rsid w:val="00E860FA"/>
    <w:rsid w:val="00E90E41"/>
    <w:rsid w:val="00EA7909"/>
    <w:rsid w:val="00EB0283"/>
    <w:rsid w:val="00EB33A2"/>
    <w:rsid w:val="00EF43BD"/>
    <w:rsid w:val="00F11208"/>
    <w:rsid w:val="00F26228"/>
    <w:rsid w:val="00F520C9"/>
    <w:rsid w:val="00F543EA"/>
    <w:rsid w:val="00F66887"/>
    <w:rsid w:val="00F76C6D"/>
    <w:rsid w:val="00F8327D"/>
    <w:rsid w:val="00F909C7"/>
    <w:rsid w:val="00F961D2"/>
    <w:rsid w:val="00FA63E6"/>
    <w:rsid w:val="00FD3BD8"/>
    <w:rsid w:val="00FD7FE1"/>
    <w:rsid w:val="00FF1DF3"/>
    <w:rsid w:val="00FF7D29"/>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8972CF"/>
    <w:pPr>
      <w:spacing w:line="256" w:lineRule="auto"/>
    </w:pPr>
    <w:rPr>
      <w:lang w:val="en-US"/>
    </w:rPr>
  </w:style>
  <w:style w:type="paragraph" w:styleId="Heading1">
    <w:name w:val="heading 1"/>
    <w:basedOn w:val="Normal"/>
    <w:next w:val="Normal"/>
    <w:link w:val="Heading1Char"/>
    <w:uiPriority w:val="9"/>
    <w:rsid w:val="008972CF"/>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8972CF"/>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8972CF"/>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8972CF"/>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8972CF"/>
    <w:pPr>
      <w:keepNext/>
      <w:keepLines/>
      <w:spacing w:before="240" w:after="80" w:line="259" w:lineRule="auto"/>
      <w:outlineLvl w:val="4"/>
    </w:pPr>
    <w:rPr>
      <w:sz w:val="20"/>
    </w:rPr>
  </w:style>
  <w:style w:type="paragraph" w:styleId="Heading6">
    <w:name w:val="heading 6"/>
    <w:basedOn w:val="Heading5"/>
    <w:next w:val="Normal"/>
    <w:link w:val="Heading6Char"/>
    <w:rsid w:val="008972CF"/>
    <w:pPr>
      <w:spacing w:before="120" w:after="240"/>
      <w:outlineLvl w:val="5"/>
    </w:p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72C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8972CF"/>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8972CF"/>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8972CF"/>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8972CF"/>
    <w:rPr>
      <w:sz w:val="20"/>
      <w:lang w:val="en-US"/>
    </w:rPr>
  </w:style>
  <w:style w:type="character" w:customStyle="1" w:styleId="Heading6Char">
    <w:name w:val="Heading 6 Char"/>
    <w:basedOn w:val="DefaultParagraphFont"/>
    <w:link w:val="Heading6"/>
    <w:rsid w:val="008972CF"/>
    <w:rPr>
      <w:sz w:val="20"/>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46"/>
      </w:numPr>
      <w:spacing w:before="160" w:line="300" w:lineRule="auto"/>
    </w:pPr>
    <w:rPr>
      <w:rFonts w:eastAsia="Arial"/>
      <w:lang w:val="en"/>
    </w:rPr>
  </w:style>
  <w:style w:type="paragraph" w:customStyle="1" w:styleId="L-Bullets">
    <w:name w:val="L - Bullets"/>
    <w:basedOn w:val="Normal"/>
    <w:qFormat/>
    <w:rsid w:val="008972CF"/>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8972CF"/>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rFonts w:eastAsia="Arial"/>
      <w:lang w:val="en"/>
    </w:rPr>
  </w:style>
  <w:style w:type="paragraph" w:customStyle="1" w:styleId="H3-Subheading">
    <w:name w:val="H3 - Subheading"/>
    <w:basedOn w:val="Heading3"/>
    <w:next w:val="Normal"/>
    <w:qFormat/>
    <w:rsid w:val="008972CF"/>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D9E2F3" w:themeColor="accent1" w:themeTint="33" w:fill="auto"/>
      <w:ind w:left="720"/>
    </w:pPr>
  </w:style>
  <w:style w:type="table" w:styleId="TableGrid">
    <w:name w:val="Table Grid"/>
    <w:basedOn w:val="TableNormal"/>
    <w:uiPriority w:val="39"/>
    <w:rsid w:val="008972CF"/>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D9E2F3"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8972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7734237">
      <w:bodyDiv w:val="1"/>
      <w:marLeft w:val="0"/>
      <w:marRight w:val="0"/>
      <w:marTop w:val="0"/>
      <w:marBottom w:val="0"/>
      <w:divBdr>
        <w:top w:val="none" w:sz="0" w:space="0" w:color="auto"/>
        <w:left w:val="none" w:sz="0" w:space="0" w:color="auto"/>
        <w:bottom w:val="none" w:sz="0" w:space="0" w:color="auto"/>
        <w:right w:val="none" w:sz="0" w:space="0" w:color="auto"/>
      </w:divBdr>
    </w:div>
    <w:div w:id="449278850">
      <w:bodyDiv w:val="1"/>
      <w:marLeft w:val="0"/>
      <w:marRight w:val="0"/>
      <w:marTop w:val="0"/>
      <w:marBottom w:val="0"/>
      <w:divBdr>
        <w:top w:val="none" w:sz="0" w:space="0" w:color="auto"/>
        <w:left w:val="none" w:sz="0" w:space="0" w:color="auto"/>
        <w:bottom w:val="none" w:sz="0" w:space="0" w:color="auto"/>
        <w:right w:val="none" w:sz="0" w:space="0" w:color="auto"/>
      </w:divBdr>
    </w:div>
    <w:div w:id="515585641">
      <w:bodyDiv w:val="1"/>
      <w:marLeft w:val="0"/>
      <w:marRight w:val="0"/>
      <w:marTop w:val="0"/>
      <w:marBottom w:val="0"/>
      <w:divBdr>
        <w:top w:val="none" w:sz="0" w:space="0" w:color="auto"/>
        <w:left w:val="none" w:sz="0" w:space="0" w:color="auto"/>
        <w:bottom w:val="none" w:sz="0" w:space="0" w:color="auto"/>
        <w:right w:val="none" w:sz="0" w:space="0" w:color="auto"/>
      </w:divBdr>
    </w:div>
    <w:div w:id="543828216">
      <w:bodyDiv w:val="1"/>
      <w:marLeft w:val="0"/>
      <w:marRight w:val="0"/>
      <w:marTop w:val="0"/>
      <w:marBottom w:val="0"/>
      <w:divBdr>
        <w:top w:val="none" w:sz="0" w:space="0" w:color="auto"/>
        <w:left w:val="none" w:sz="0" w:space="0" w:color="auto"/>
        <w:bottom w:val="none" w:sz="0" w:space="0" w:color="auto"/>
        <w:right w:val="none" w:sz="0" w:space="0" w:color="auto"/>
      </w:divBdr>
      <w:divsChild>
        <w:div w:id="1047487033">
          <w:marLeft w:val="0"/>
          <w:marRight w:val="0"/>
          <w:marTop w:val="0"/>
          <w:marBottom w:val="0"/>
          <w:divBdr>
            <w:top w:val="none" w:sz="0" w:space="0" w:color="auto"/>
            <w:left w:val="none" w:sz="0" w:space="0" w:color="auto"/>
            <w:bottom w:val="none" w:sz="0" w:space="0" w:color="auto"/>
            <w:right w:val="none" w:sz="0" w:space="0" w:color="auto"/>
          </w:divBdr>
          <w:divsChild>
            <w:div w:id="2142845902">
              <w:marLeft w:val="0"/>
              <w:marRight w:val="0"/>
              <w:marTop w:val="0"/>
              <w:marBottom w:val="0"/>
              <w:divBdr>
                <w:top w:val="none" w:sz="0" w:space="0" w:color="auto"/>
                <w:left w:val="none" w:sz="0" w:space="0" w:color="auto"/>
                <w:bottom w:val="none" w:sz="0" w:space="0" w:color="auto"/>
                <w:right w:val="none" w:sz="0" w:space="0" w:color="auto"/>
              </w:divBdr>
            </w:div>
            <w:div w:id="2128356435">
              <w:marLeft w:val="0"/>
              <w:marRight w:val="0"/>
              <w:marTop w:val="0"/>
              <w:marBottom w:val="0"/>
              <w:divBdr>
                <w:top w:val="none" w:sz="0" w:space="0" w:color="auto"/>
                <w:left w:val="none" w:sz="0" w:space="0" w:color="auto"/>
                <w:bottom w:val="none" w:sz="0" w:space="0" w:color="auto"/>
                <w:right w:val="none" w:sz="0" w:space="0" w:color="auto"/>
              </w:divBdr>
              <w:divsChild>
                <w:div w:id="525951406">
                  <w:marLeft w:val="0"/>
                  <w:marRight w:val="0"/>
                  <w:marTop w:val="0"/>
                  <w:marBottom w:val="0"/>
                  <w:divBdr>
                    <w:top w:val="none" w:sz="0" w:space="0" w:color="auto"/>
                    <w:left w:val="none" w:sz="0" w:space="0" w:color="auto"/>
                    <w:bottom w:val="none" w:sz="0" w:space="0" w:color="auto"/>
                    <w:right w:val="none" w:sz="0" w:space="0" w:color="auto"/>
                  </w:divBdr>
                  <w:divsChild>
                    <w:div w:id="157254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851058">
              <w:marLeft w:val="0"/>
              <w:marRight w:val="0"/>
              <w:marTop w:val="0"/>
              <w:marBottom w:val="0"/>
              <w:divBdr>
                <w:top w:val="none" w:sz="0" w:space="0" w:color="auto"/>
                <w:left w:val="none" w:sz="0" w:space="0" w:color="auto"/>
                <w:bottom w:val="none" w:sz="0" w:space="0" w:color="auto"/>
                <w:right w:val="none" w:sz="0" w:space="0" w:color="auto"/>
              </w:divBdr>
            </w:div>
          </w:divsChild>
        </w:div>
        <w:div w:id="1050181409">
          <w:marLeft w:val="0"/>
          <w:marRight w:val="0"/>
          <w:marTop w:val="0"/>
          <w:marBottom w:val="0"/>
          <w:divBdr>
            <w:top w:val="none" w:sz="0" w:space="0" w:color="auto"/>
            <w:left w:val="none" w:sz="0" w:space="0" w:color="auto"/>
            <w:bottom w:val="none" w:sz="0" w:space="0" w:color="auto"/>
            <w:right w:val="none" w:sz="0" w:space="0" w:color="auto"/>
          </w:divBdr>
          <w:divsChild>
            <w:div w:id="246038931">
              <w:marLeft w:val="0"/>
              <w:marRight w:val="0"/>
              <w:marTop w:val="0"/>
              <w:marBottom w:val="0"/>
              <w:divBdr>
                <w:top w:val="none" w:sz="0" w:space="0" w:color="auto"/>
                <w:left w:val="none" w:sz="0" w:space="0" w:color="auto"/>
                <w:bottom w:val="none" w:sz="0" w:space="0" w:color="auto"/>
                <w:right w:val="none" w:sz="0" w:space="0" w:color="auto"/>
              </w:divBdr>
            </w:div>
            <w:div w:id="1677729932">
              <w:marLeft w:val="0"/>
              <w:marRight w:val="0"/>
              <w:marTop w:val="0"/>
              <w:marBottom w:val="0"/>
              <w:divBdr>
                <w:top w:val="none" w:sz="0" w:space="0" w:color="auto"/>
                <w:left w:val="none" w:sz="0" w:space="0" w:color="auto"/>
                <w:bottom w:val="none" w:sz="0" w:space="0" w:color="auto"/>
                <w:right w:val="none" w:sz="0" w:space="0" w:color="auto"/>
              </w:divBdr>
              <w:divsChild>
                <w:div w:id="97144303">
                  <w:marLeft w:val="0"/>
                  <w:marRight w:val="0"/>
                  <w:marTop w:val="0"/>
                  <w:marBottom w:val="0"/>
                  <w:divBdr>
                    <w:top w:val="none" w:sz="0" w:space="0" w:color="auto"/>
                    <w:left w:val="none" w:sz="0" w:space="0" w:color="auto"/>
                    <w:bottom w:val="none" w:sz="0" w:space="0" w:color="auto"/>
                    <w:right w:val="none" w:sz="0" w:space="0" w:color="auto"/>
                  </w:divBdr>
                  <w:divsChild>
                    <w:div w:id="106452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669650">
              <w:marLeft w:val="0"/>
              <w:marRight w:val="0"/>
              <w:marTop w:val="0"/>
              <w:marBottom w:val="0"/>
              <w:divBdr>
                <w:top w:val="none" w:sz="0" w:space="0" w:color="auto"/>
                <w:left w:val="none" w:sz="0" w:space="0" w:color="auto"/>
                <w:bottom w:val="none" w:sz="0" w:space="0" w:color="auto"/>
                <w:right w:val="none" w:sz="0" w:space="0" w:color="auto"/>
              </w:divBdr>
            </w:div>
          </w:divsChild>
        </w:div>
        <w:div w:id="1050227629">
          <w:marLeft w:val="0"/>
          <w:marRight w:val="0"/>
          <w:marTop w:val="0"/>
          <w:marBottom w:val="0"/>
          <w:divBdr>
            <w:top w:val="none" w:sz="0" w:space="0" w:color="auto"/>
            <w:left w:val="none" w:sz="0" w:space="0" w:color="auto"/>
            <w:bottom w:val="none" w:sz="0" w:space="0" w:color="auto"/>
            <w:right w:val="none" w:sz="0" w:space="0" w:color="auto"/>
          </w:divBdr>
          <w:divsChild>
            <w:div w:id="515655447">
              <w:marLeft w:val="0"/>
              <w:marRight w:val="0"/>
              <w:marTop w:val="0"/>
              <w:marBottom w:val="0"/>
              <w:divBdr>
                <w:top w:val="none" w:sz="0" w:space="0" w:color="auto"/>
                <w:left w:val="none" w:sz="0" w:space="0" w:color="auto"/>
                <w:bottom w:val="none" w:sz="0" w:space="0" w:color="auto"/>
                <w:right w:val="none" w:sz="0" w:space="0" w:color="auto"/>
              </w:divBdr>
            </w:div>
            <w:div w:id="142893490">
              <w:marLeft w:val="0"/>
              <w:marRight w:val="0"/>
              <w:marTop w:val="0"/>
              <w:marBottom w:val="0"/>
              <w:divBdr>
                <w:top w:val="none" w:sz="0" w:space="0" w:color="auto"/>
                <w:left w:val="none" w:sz="0" w:space="0" w:color="auto"/>
                <w:bottom w:val="none" w:sz="0" w:space="0" w:color="auto"/>
                <w:right w:val="none" w:sz="0" w:space="0" w:color="auto"/>
              </w:divBdr>
              <w:divsChild>
                <w:div w:id="1075974546">
                  <w:marLeft w:val="0"/>
                  <w:marRight w:val="0"/>
                  <w:marTop w:val="0"/>
                  <w:marBottom w:val="0"/>
                  <w:divBdr>
                    <w:top w:val="none" w:sz="0" w:space="0" w:color="auto"/>
                    <w:left w:val="none" w:sz="0" w:space="0" w:color="auto"/>
                    <w:bottom w:val="none" w:sz="0" w:space="0" w:color="auto"/>
                    <w:right w:val="none" w:sz="0" w:space="0" w:color="auto"/>
                  </w:divBdr>
                  <w:divsChild>
                    <w:div w:id="163822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3248">
              <w:marLeft w:val="0"/>
              <w:marRight w:val="0"/>
              <w:marTop w:val="0"/>
              <w:marBottom w:val="0"/>
              <w:divBdr>
                <w:top w:val="none" w:sz="0" w:space="0" w:color="auto"/>
                <w:left w:val="none" w:sz="0" w:space="0" w:color="auto"/>
                <w:bottom w:val="none" w:sz="0" w:space="0" w:color="auto"/>
                <w:right w:val="none" w:sz="0" w:space="0" w:color="auto"/>
              </w:divBdr>
            </w:div>
          </w:divsChild>
        </w:div>
        <w:div w:id="944118942">
          <w:marLeft w:val="0"/>
          <w:marRight w:val="0"/>
          <w:marTop w:val="0"/>
          <w:marBottom w:val="0"/>
          <w:divBdr>
            <w:top w:val="none" w:sz="0" w:space="0" w:color="auto"/>
            <w:left w:val="none" w:sz="0" w:space="0" w:color="auto"/>
            <w:bottom w:val="none" w:sz="0" w:space="0" w:color="auto"/>
            <w:right w:val="none" w:sz="0" w:space="0" w:color="auto"/>
          </w:divBdr>
          <w:divsChild>
            <w:div w:id="1137256294">
              <w:marLeft w:val="0"/>
              <w:marRight w:val="0"/>
              <w:marTop w:val="0"/>
              <w:marBottom w:val="0"/>
              <w:divBdr>
                <w:top w:val="none" w:sz="0" w:space="0" w:color="auto"/>
                <w:left w:val="none" w:sz="0" w:space="0" w:color="auto"/>
                <w:bottom w:val="none" w:sz="0" w:space="0" w:color="auto"/>
                <w:right w:val="none" w:sz="0" w:space="0" w:color="auto"/>
              </w:divBdr>
            </w:div>
            <w:div w:id="2100439934">
              <w:marLeft w:val="0"/>
              <w:marRight w:val="0"/>
              <w:marTop w:val="0"/>
              <w:marBottom w:val="0"/>
              <w:divBdr>
                <w:top w:val="none" w:sz="0" w:space="0" w:color="auto"/>
                <w:left w:val="none" w:sz="0" w:space="0" w:color="auto"/>
                <w:bottom w:val="none" w:sz="0" w:space="0" w:color="auto"/>
                <w:right w:val="none" w:sz="0" w:space="0" w:color="auto"/>
              </w:divBdr>
              <w:divsChild>
                <w:div w:id="1290933543">
                  <w:marLeft w:val="0"/>
                  <w:marRight w:val="0"/>
                  <w:marTop w:val="0"/>
                  <w:marBottom w:val="0"/>
                  <w:divBdr>
                    <w:top w:val="none" w:sz="0" w:space="0" w:color="auto"/>
                    <w:left w:val="none" w:sz="0" w:space="0" w:color="auto"/>
                    <w:bottom w:val="none" w:sz="0" w:space="0" w:color="auto"/>
                    <w:right w:val="none" w:sz="0" w:space="0" w:color="auto"/>
                  </w:divBdr>
                  <w:divsChild>
                    <w:div w:id="14099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637691">
              <w:marLeft w:val="0"/>
              <w:marRight w:val="0"/>
              <w:marTop w:val="0"/>
              <w:marBottom w:val="0"/>
              <w:divBdr>
                <w:top w:val="none" w:sz="0" w:space="0" w:color="auto"/>
                <w:left w:val="none" w:sz="0" w:space="0" w:color="auto"/>
                <w:bottom w:val="none" w:sz="0" w:space="0" w:color="auto"/>
                <w:right w:val="none" w:sz="0" w:space="0" w:color="auto"/>
              </w:divBdr>
            </w:div>
          </w:divsChild>
        </w:div>
        <w:div w:id="1407995527">
          <w:marLeft w:val="0"/>
          <w:marRight w:val="0"/>
          <w:marTop w:val="0"/>
          <w:marBottom w:val="0"/>
          <w:divBdr>
            <w:top w:val="none" w:sz="0" w:space="0" w:color="auto"/>
            <w:left w:val="none" w:sz="0" w:space="0" w:color="auto"/>
            <w:bottom w:val="none" w:sz="0" w:space="0" w:color="auto"/>
            <w:right w:val="none" w:sz="0" w:space="0" w:color="auto"/>
          </w:divBdr>
          <w:divsChild>
            <w:div w:id="837117921">
              <w:marLeft w:val="0"/>
              <w:marRight w:val="0"/>
              <w:marTop w:val="0"/>
              <w:marBottom w:val="0"/>
              <w:divBdr>
                <w:top w:val="none" w:sz="0" w:space="0" w:color="auto"/>
                <w:left w:val="none" w:sz="0" w:space="0" w:color="auto"/>
                <w:bottom w:val="none" w:sz="0" w:space="0" w:color="auto"/>
                <w:right w:val="none" w:sz="0" w:space="0" w:color="auto"/>
              </w:divBdr>
            </w:div>
            <w:div w:id="1983995618">
              <w:marLeft w:val="0"/>
              <w:marRight w:val="0"/>
              <w:marTop w:val="0"/>
              <w:marBottom w:val="0"/>
              <w:divBdr>
                <w:top w:val="none" w:sz="0" w:space="0" w:color="auto"/>
                <w:left w:val="none" w:sz="0" w:space="0" w:color="auto"/>
                <w:bottom w:val="none" w:sz="0" w:space="0" w:color="auto"/>
                <w:right w:val="none" w:sz="0" w:space="0" w:color="auto"/>
              </w:divBdr>
              <w:divsChild>
                <w:div w:id="1977830568">
                  <w:marLeft w:val="0"/>
                  <w:marRight w:val="0"/>
                  <w:marTop w:val="0"/>
                  <w:marBottom w:val="0"/>
                  <w:divBdr>
                    <w:top w:val="none" w:sz="0" w:space="0" w:color="auto"/>
                    <w:left w:val="none" w:sz="0" w:space="0" w:color="auto"/>
                    <w:bottom w:val="none" w:sz="0" w:space="0" w:color="auto"/>
                    <w:right w:val="none" w:sz="0" w:space="0" w:color="auto"/>
                  </w:divBdr>
                  <w:divsChild>
                    <w:div w:id="11701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36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586937">
      <w:bodyDiv w:val="1"/>
      <w:marLeft w:val="0"/>
      <w:marRight w:val="0"/>
      <w:marTop w:val="0"/>
      <w:marBottom w:val="0"/>
      <w:divBdr>
        <w:top w:val="none" w:sz="0" w:space="0" w:color="auto"/>
        <w:left w:val="none" w:sz="0" w:space="0" w:color="auto"/>
        <w:bottom w:val="none" w:sz="0" w:space="0" w:color="auto"/>
        <w:right w:val="none" w:sz="0" w:space="0" w:color="auto"/>
      </w:divBdr>
      <w:divsChild>
        <w:div w:id="1061949694">
          <w:marLeft w:val="0"/>
          <w:marRight w:val="0"/>
          <w:marTop w:val="0"/>
          <w:marBottom w:val="0"/>
          <w:divBdr>
            <w:top w:val="none" w:sz="0" w:space="0" w:color="auto"/>
            <w:left w:val="none" w:sz="0" w:space="0" w:color="auto"/>
            <w:bottom w:val="none" w:sz="0" w:space="0" w:color="auto"/>
            <w:right w:val="none" w:sz="0" w:space="0" w:color="auto"/>
          </w:divBdr>
          <w:divsChild>
            <w:div w:id="1783843949">
              <w:marLeft w:val="0"/>
              <w:marRight w:val="0"/>
              <w:marTop w:val="0"/>
              <w:marBottom w:val="0"/>
              <w:divBdr>
                <w:top w:val="none" w:sz="0" w:space="0" w:color="auto"/>
                <w:left w:val="none" w:sz="0" w:space="0" w:color="auto"/>
                <w:bottom w:val="none" w:sz="0" w:space="0" w:color="auto"/>
                <w:right w:val="none" w:sz="0" w:space="0" w:color="auto"/>
              </w:divBdr>
            </w:div>
            <w:div w:id="12073768">
              <w:marLeft w:val="0"/>
              <w:marRight w:val="0"/>
              <w:marTop w:val="0"/>
              <w:marBottom w:val="0"/>
              <w:divBdr>
                <w:top w:val="none" w:sz="0" w:space="0" w:color="auto"/>
                <w:left w:val="none" w:sz="0" w:space="0" w:color="auto"/>
                <w:bottom w:val="none" w:sz="0" w:space="0" w:color="auto"/>
                <w:right w:val="none" w:sz="0" w:space="0" w:color="auto"/>
              </w:divBdr>
              <w:divsChild>
                <w:div w:id="1419867164">
                  <w:marLeft w:val="0"/>
                  <w:marRight w:val="0"/>
                  <w:marTop w:val="0"/>
                  <w:marBottom w:val="0"/>
                  <w:divBdr>
                    <w:top w:val="none" w:sz="0" w:space="0" w:color="auto"/>
                    <w:left w:val="none" w:sz="0" w:space="0" w:color="auto"/>
                    <w:bottom w:val="none" w:sz="0" w:space="0" w:color="auto"/>
                    <w:right w:val="none" w:sz="0" w:space="0" w:color="auto"/>
                  </w:divBdr>
                  <w:divsChild>
                    <w:div w:id="58650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39635">
              <w:marLeft w:val="0"/>
              <w:marRight w:val="0"/>
              <w:marTop w:val="0"/>
              <w:marBottom w:val="0"/>
              <w:divBdr>
                <w:top w:val="none" w:sz="0" w:space="0" w:color="auto"/>
                <w:left w:val="none" w:sz="0" w:space="0" w:color="auto"/>
                <w:bottom w:val="none" w:sz="0" w:space="0" w:color="auto"/>
                <w:right w:val="none" w:sz="0" w:space="0" w:color="auto"/>
              </w:divBdr>
            </w:div>
          </w:divsChild>
        </w:div>
        <w:div w:id="424302307">
          <w:marLeft w:val="0"/>
          <w:marRight w:val="0"/>
          <w:marTop w:val="0"/>
          <w:marBottom w:val="0"/>
          <w:divBdr>
            <w:top w:val="none" w:sz="0" w:space="0" w:color="auto"/>
            <w:left w:val="none" w:sz="0" w:space="0" w:color="auto"/>
            <w:bottom w:val="none" w:sz="0" w:space="0" w:color="auto"/>
            <w:right w:val="none" w:sz="0" w:space="0" w:color="auto"/>
          </w:divBdr>
          <w:divsChild>
            <w:div w:id="737290735">
              <w:marLeft w:val="0"/>
              <w:marRight w:val="0"/>
              <w:marTop w:val="0"/>
              <w:marBottom w:val="0"/>
              <w:divBdr>
                <w:top w:val="none" w:sz="0" w:space="0" w:color="auto"/>
                <w:left w:val="none" w:sz="0" w:space="0" w:color="auto"/>
                <w:bottom w:val="none" w:sz="0" w:space="0" w:color="auto"/>
                <w:right w:val="none" w:sz="0" w:space="0" w:color="auto"/>
              </w:divBdr>
            </w:div>
            <w:div w:id="767577215">
              <w:marLeft w:val="0"/>
              <w:marRight w:val="0"/>
              <w:marTop w:val="0"/>
              <w:marBottom w:val="0"/>
              <w:divBdr>
                <w:top w:val="none" w:sz="0" w:space="0" w:color="auto"/>
                <w:left w:val="none" w:sz="0" w:space="0" w:color="auto"/>
                <w:bottom w:val="none" w:sz="0" w:space="0" w:color="auto"/>
                <w:right w:val="none" w:sz="0" w:space="0" w:color="auto"/>
              </w:divBdr>
              <w:divsChild>
                <w:div w:id="847869748">
                  <w:marLeft w:val="0"/>
                  <w:marRight w:val="0"/>
                  <w:marTop w:val="0"/>
                  <w:marBottom w:val="0"/>
                  <w:divBdr>
                    <w:top w:val="none" w:sz="0" w:space="0" w:color="auto"/>
                    <w:left w:val="none" w:sz="0" w:space="0" w:color="auto"/>
                    <w:bottom w:val="none" w:sz="0" w:space="0" w:color="auto"/>
                    <w:right w:val="none" w:sz="0" w:space="0" w:color="auto"/>
                  </w:divBdr>
                  <w:divsChild>
                    <w:div w:id="134119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865038">
              <w:marLeft w:val="0"/>
              <w:marRight w:val="0"/>
              <w:marTop w:val="0"/>
              <w:marBottom w:val="0"/>
              <w:divBdr>
                <w:top w:val="none" w:sz="0" w:space="0" w:color="auto"/>
                <w:left w:val="none" w:sz="0" w:space="0" w:color="auto"/>
                <w:bottom w:val="none" w:sz="0" w:space="0" w:color="auto"/>
                <w:right w:val="none" w:sz="0" w:space="0" w:color="auto"/>
              </w:divBdr>
            </w:div>
          </w:divsChild>
        </w:div>
        <w:div w:id="1315795822">
          <w:marLeft w:val="0"/>
          <w:marRight w:val="0"/>
          <w:marTop w:val="0"/>
          <w:marBottom w:val="0"/>
          <w:divBdr>
            <w:top w:val="none" w:sz="0" w:space="0" w:color="auto"/>
            <w:left w:val="none" w:sz="0" w:space="0" w:color="auto"/>
            <w:bottom w:val="none" w:sz="0" w:space="0" w:color="auto"/>
            <w:right w:val="none" w:sz="0" w:space="0" w:color="auto"/>
          </w:divBdr>
          <w:divsChild>
            <w:div w:id="733889506">
              <w:marLeft w:val="0"/>
              <w:marRight w:val="0"/>
              <w:marTop w:val="0"/>
              <w:marBottom w:val="0"/>
              <w:divBdr>
                <w:top w:val="none" w:sz="0" w:space="0" w:color="auto"/>
                <w:left w:val="none" w:sz="0" w:space="0" w:color="auto"/>
                <w:bottom w:val="none" w:sz="0" w:space="0" w:color="auto"/>
                <w:right w:val="none" w:sz="0" w:space="0" w:color="auto"/>
              </w:divBdr>
            </w:div>
            <w:div w:id="1468350679">
              <w:marLeft w:val="0"/>
              <w:marRight w:val="0"/>
              <w:marTop w:val="0"/>
              <w:marBottom w:val="0"/>
              <w:divBdr>
                <w:top w:val="none" w:sz="0" w:space="0" w:color="auto"/>
                <w:left w:val="none" w:sz="0" w:space="0" w:color="auto"/>
                <w:bottom w:val="none" w:sz="0" w:space="0" w:color="auto"/>
                <w:right w:val="none" w:sz="0" w:space="0" w:color="auto"/>
              </w:divBdr>
              <w:divsChild>
                <w:div w:id="1253008673">
                  <w:marLeft w:val="0"/>
                  <w:marRight w:val="0"/>
                  <w:marTop w:val="0"/>
                  <w:marBottom w:val="0"/>
                  <w:divBdr>
                    <w:top w:val="none" w:sz="0" w:space="0" w:color="auto"/>
                    <w:left w:val="none" w:sz="0" w:space="0" w:color="auto"/>
                    <w:bottom w:val="none" w:sz="0" w:space="0" w:color="auto"/>
                    <w:right w:val="none" w:sz="0" w:space="0" w:color="auto"/>
                  </w:divBdr>
                  <w:divsChild>
                    <w:div w:id="151298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88556">
              <w:marLeft w:val="0"/>
              <w:marRight w:val="0"/>
              <w:marTop w:val="0"/>
              <w:marBottom w:val="0"/>
              <w:divBdr>
                <w:top w:val="none" w:sz="0" w:space="0" w:color="auto"/>
                <w:left w:val="none" w:sz="0" w:space="0" w:color="auto"/>
                <w:bottom w:val="none" w:sz="0" w:space="0" w:color="auto"/>
                <w:right w:val="none" w:sz="0" w:space="0" w:color="auto"/>
              </w:divBdr>
            </w:div>
          </w:divsChild>
        </w:div>
        <w:div w:id="1188711168">
          <w:marLeft w:val="0"/>
          <w:marRight w:val="0"/>
          <w:marTop w:val="0"/>
          <w:marBottom w:val="0"/>
          <w:divBdr>
            <w:top w:val="none" w:sz="0" w:space="0" w:color="auto"/>
            <w:left w:val="none" w:sz="0" w:space="0" w:color="auto"/>
            <w:bottom w:val="none" w:sz="0" w:space="0" w:color="auto"/>
            <w:right w:val="none" w:sz="0" w:space="0" w:color="auto"/>
          </w:divBdr>
          <w:divsChild>
            <w:div w:id="1773932378">
              <w:marLeft w:val="0"/>
              <w:marRight w:val="0"/>
              <w:marTop w:val="0"/>
              <w:marBottom w:val="0"/>
              <w:divBdr>
                <w:top w:val="none" w:sz="0" w:space="0" w:color="auto"/>
                <w:left w:val="none" w:sz="0" w:space="0" w:color="auto"/>
                <w:bottom w:val="none" w:sz="0" w:space="0" w:color="auto"/>
                <w:right w:val="none" w:sz="0" w:space="0" w:color="auto"/>
              </w:divBdr>
            </w:div>
            <w:div w:id="1424230755">
              <w:marLeft w:val="0"/>
              <w:marRight w:val="0"/>
              <w:marTop w:val="0"/>
              <w:marBottom w:val="0"/>
              <w:divBdr>
                <w:top w:val="none" w:sz="0" w:space="0" w:color="auto"/>
                <w:left w:val="none" w:sz="0" w:space="0" w:color="auto"/>
                <w:bottom w:val="none" w:sz="0" w:space="0" w:color="auto"/>
                <w:right w:val="none" w:sz="0" w:space="0" w:color="auto"/>
              </w:divBdr>
              <w:divsChild>
                <w:div w:id="16854221">
                  <w:marLeft w:val="0"/>
                  <w:marRight w:val="0"/>
                  <w:marTop w:val="0"/>
                  <w:marBottom w:val="0"/>
                  <w:divBdr>
                    <w:top w:val="none" w:sz="0" w:space="0" w:color="auto"/>
                    <w:left w:val="none" w:sz="0" w:space="0" w:color="auto"/>
                    <w:bottom w:val="none" w:sz="0" w:space="0" w:color="auto"/>
                    <w:right w:val="none" w:sz="0" w:space="0" w:color="auto"/>
                  </w:divBdr>
                  <w:divsChild>
                    <w:div w:id="207088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92635">
              <w:marLeft w:val="0"/>
              <w:marRight w:val="0"/>
              <w:marTop w:val="0"/>
              <w:marBottom w:val="0"/>
              <w:divBdr>
                <w:top w:val="none" w:sz="0" w:space="0" w:color="auto"/>
                <w:left w:val="none" w:sz="0" w:space="0" w:color="auto"/>
                <w:bottom w:val="none" w:sz="0" w:space="0" w:color="auto"/>
                <w:right w:val="none" w:sz="0" w:space="0" w:color="auto"/>
              </w:divBdr>
            </w:div>
          </w:divsChild>
        </w:div>
        <w:div w:id="1801217533">
          <w:marLeft w:val="0"/>
          <w:marRight w:val="0"/>
          <w:marTop w:val="0"/>
          <w:marBottom w:val="0"/>
          <w:divBdr>
            <w:top w:val="none" w:sz="0" w:space="0" w:color="auto"/>
            <w:left w:val="none" w:sz="0" w:space="0" w:color="auto"/>
            <w:bottom w:val="none" w:sz="0" w:space="0" w:color="auto"/>
            <w:right w:val="none" w:sz="0" w:space="0" w:color="auto"/>
          </w:divBdr>
          <w:divsChild>
            <w:div w:id="1857381855">
              <w:marLeft w:val="0"/>
              <w:marRight w:val="0"/>
              <w:marTop w:val="0"/>
              <w:marBottom w:val="0"/>
              <w:divBdr>
                <w:top w:val="none" w:sz="0" w:space="0" w:color="auto"/>
                <w:left w:val="none" w:sz="0" w:space="0" w:color="auto"/>
                <w:bottom w:val="none" w:sz="0" w:space="0" w:color="auto"/>
                <w:right w:val="none" w:sz="0" w:space="0" w:color="auto"/>
              </w:divBdr>
            </w:div>
            <w:div w:id="2061593029">
              <w:marLeft w:val="0"/>
              <w:marRight w:val="0"/>
              <w:marTop w:val="0"/>
              <w:marBottom w:val="0"/>
              <w:divBdr>
                <w:top w:val="none" w:sz="0" w:space="0" w:color="auto"/>
                <w:left w:val="none" w:sz="0" w:space="0" w:color="auto"/>
                <w:bottom w:val="none" w:sz="0" w:space="0" w:color="auto"/>
                <w:right w:val="none" w:sz="0" w:space="0" w:color="auto"/>
              </w:divBdr>
              <w:divsChild>
                <w:div w:id="1027173670">
                  <w:marLeft w:val="0"/>
                  <w:marRight w:val="0"/>
                  <w:marTop w:val="0"/>
                  <w:marBottom w:val="0"/>
                  <w:divBdr>
                    <w:top w:val="none" w:sz="0" w:space="0" w:color="auto"/>
                    <w:left w:val="none" w:sz="0" w:space="0" w:color="auto"/>
                    <w:bottom w:val="none" w:sz="0" w:space="0" w:color="auto"/>
                    <w:right w:val="none" w:sz="0" w:space="0" w:color="auto"/>
                  </w:divBdr>
                  <w:divsChild>
                    <w:div w:id="12468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5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28047">
      <w:bodyDiv w:val="1"/>
      <w:marLeft w:val="0"/>
      <w:marRight w:val="0"/>
      <w:marTop w:val="0"/>
      <w:marBottom w:val="0"/>
      <w:divBdr>
        <w:top w:val="none" w:sz="0" w:space="0" w:color="auto"/>
        <w:left w:val="none" w:sz="0" w:space="0" w:color="auto"/>
        <w:bottom w:val="none" w:sz="0" w:space="0" w:color="auto"/>
        <w:right w:val="none" w:sz="0" w:space="0" w:color="auto"/>
      </w:divBdr>
    </w:div>
    <w:div w:id="777330103">
      <w:bodyDiv w:val="1"/>
      <w:marLeft w:val="0"/>
      <w:marRight w:val="0"/>
      <w:marTop w:val="0"/>
      <w:marBottom w:val="0"/>
      <w:divBdr>
        <w:top w:val="none" w:sz="0" w:space="0" w:color="auto"/>
        <w:left w:val="none" w:sz="0" w:space="0" w:color="auto"/>
        <w:bottom w:val="none" w:sz="0" w:space="0" w:color="auto"/>
        <w:right w:val="none" w:sz="0" w:space="0" w:color="auto"/>
      </w:divBdr>
    </w:div>
    <w:div w:id="886181955">
      <w:bodyDiv w:val="1"/>
      <w:marLeft w:val="0"/>
      <w:marRight w:val="0"/>
      <w:marTop w:val="0"/>
      <w:marBottom w:val="0"/>
      <w:divBdr>
        <w:top w:val="none" w:sz="0" w:space="0" w:color="auto"/>
        <w:left w:val="none" w:sz="0" w:space="0" w:color="auto"/>
        <w:bottom w:val="none" w:sz="0" w:space="0" w:color="auto"/>
        <w:right w:val="none" w:sz="0" w:space="0" w:color="auto"/>
      </w:divBdr>
    </w:div>
    <w:div w:id="1131437546">
      <w:bodyDiv w:val="1"/>
      <w:marLeft w:val="0"/>
      <w:marRight w:val="0"/>
      <w:marTop w:val="0"/>
      <w:marBottom w:val="0"/>
      <w:divBdr>
        <w:top w:val="none" w:sz="0" w:space="0" w:color="auto"/>
        <w:left w:val="none" w:sz="0" w:space="0" w:color="auto"/>
        <w:bottom w:val="none" w:sz="0" w:space="0" w:color="auto"/>
        <w:right w:val="none" w:sz="0" w:space="0" w:color="auto"/>
      </w:divBdr>
    </w:div>
    <w:div w:id="1160316525">
      <w:bodyDiv w:val="1"/>
      <w:marLeft w:val="0"/>
      <w:marRight w:val="0"/>
      <w:marTop w:val="0"/>
      <w:marBottom w:val="0"/>
      <w:divBdr>
        <w:top w:val="none" w:sz="0" w:space="0" w:color="auto"/>
        <w:left w:val="none" w:sz="0" w:space="0" w:color="auto"/>
        <w:bottom w:val="none" w:sz="0" w:space="0" w:color="auto"/>
        <w:right w:val="none" w:sz="0" w:space="0" w:color="auto"/>
      </w:divBdr>
    </w:div>
    <w:div w:id="1189442923">
      <w:bodyDiv w:val="1"/>
      <w:marLeft w:val="0"/>
      <w:marRight w:val="0"/>
      <w:marTop w:val="0"/>
      <w:marBottom w:val="0"/>
      <w:divBdr>
        <w:top w:val="none" w:sz="0" w:space="0" w:color="auto"/>
        <w:left w:val="none" w:sz="0" w:space="0" w:color="auto"/>
        <w:bottom w:val="none" w:sz="0" w:space="0" w:color="auto"/>
        <w:right w:val="none" w:sz="0" w:space="0" w:color="auto"/>
      </w:divBdr>
    </w:div>
    <w:div w:id="140326088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795321571">
      <w:bodyDiv w:val="1"/>
      <w:marLeft w:val="0"/>
      <w:marRight w:val="0"/>
      <w:marTop w:val="0"/>
      <w:marBottom w:val="0"/>
      <w:divBdr>
        <w:top w:val="none" w:sz="0" w:space="0" w:color="auto"/>
        <w:left w:val="none" w:sz="0" w:space="0" w:color="auto"/>
        <w:bottom w:val="none" w:sz="0" w:space="0" w:color="auto"/>
        <w:right w:val="none" w:sz="0" w:space="0" w:color="auto"/>
      </w:divBdr>
    </w:div>
    <w:div w:id="212291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BIBTEX_Entry>techreport</b:BIBTEX_Entry>
    <b:Comments>Preprint arXiv:1312.5602</b:Comments>
    <b:SourceType>Report</b:SourceType>
    <b:Title>Playing Atari with deep reinforcement learning</b:Title>
    <b:Tag>Mnih2013</b:Tag>
    <b:Author>
      <b:Author>
        <b:NameList>
          <b:Person>
            <b:Last>Mnih</b:Last>
            <b:First>V.</b:First>
          </b:Person>
          <b:Person>
            <b:Last>Kavukcuoglu</b:Last>
            <b:First>K.</b:First>
          </b:Person>
          <b:Person>
            <b:Last>Silver</b:Last>
            <b:First>D.</b:First>
          </b:Person>
        </b:NameList>
      </b:Author>
    </b:Author>
    <b:Year>2013</b:Year>
    <b:ThesisType>Tech. rep.</b:ThesisType>
    <b:RefOrder>4</b:RefOrder>
  </b:Source>
  <b:Source>
    <b:Year>2013</b:Year>
    <b:Volume>32</b:Volume>
    <b:BIBTEX_Entry>article</b:BIBTEX_Entry>
    <b:SourceType>JournalArticle</b:SourceType>
    <b:Title>Reinforcement learning in robotics: A survey</b:Title>
    <b:Tag>Kober2013</b:Tag>
    <b:Author>
      <b:Author>
        <b:NameList>
          <b:Person>
            <b:Last>Kober</b:Last>
            <b:First>J.</b:First>
          </b:Person>
          <b:Person>
            <b:Last>Bagnell</b:Last>
            <b:Middle>A.</b:Middle>
            <b:First>J.</b:First>
          </b:Person>
          <b:Person>
            <b:Last>Peters</b:Last>
            <b:First>J.</b:First>
          </b:Person>
        </b:NameList>
      </b:Author>
    </b:Author>
    <b:Pages>1238, 1274</b:Pages>
    <b:JournalName>The International Journal of Robotics Research</b:JournalName>
    <b:Number>11</b:Number>
    <b:RefOrder>3</b:RefOrder>
  </b:Source>
  <b:Source>
    <b:Year>2013</b:Year>
    <b:Volume>47</b:Volume>
    <b:BIBTEX_Entry>article</b:BIBTEX_Entry>
    <b:SourceType>JournalArticle</b:SourceType>
    <b:Title>The arcade learning environment: An evaluation platform for general agents</b:Title>
    <b:Tag>Bellemare2013</b:Tag>
    <b:Author>
      <b:Author>
        <b:NameList>
          <b:Person>
            <b:Last>Bellemare</b:Last>
            <b:Middle>G.</b:Middle>
            <b:First>M.</b:First>
          </b:Person>
          <b:Person>
            <b:Last>Naddaf</b:Last>
            <b:First>Y.</b:First>
          </b:Person>
          <b:Person>
            <b:Last>Veness</b:Last>
            <b:First>J.</b:First>
          </b:Person>
          <b:Person>
            <b:Last>Bowling</b:Last>
            <b:First>M.</b:First>
          </b:Person>
        </b:NameList>
      </b:Author>
    </b:Author>
    <b:Pages>253, 279</b:Pages>
    <b:JournalName>Journal of Artificial Intelligence Research</b:JournalName>
    <b:RefOrder>2</b:RefOrder>
  </b:Source>
  <b:Source>
    <b:Year>2016</b:Year>
    <b:BIBTEX_Entry>conference</b:BIBTEX_Entry>
    <b:SourceType>ConferenceProceedings</b:SourceType>
    <b:Title>Asynchronous methods for deep reinforcement learning</b:Title>
    <b:Tag>Mnih2016</b:Tag>
    <b:BookTitle>International Conference on Machine Learning (ICML)</b:BookTitle>
    <b:Author>
      <b:Author>
        <b:NameList>
          <b:Person>
            <b:Last>Mnih</b:Last>
            <b:First>V.</b:First>
          </b:Person>
          <b:Person>
            <b:Last>Badia</b:Last>
            <b:First>A.</b:First>
            <b:Middle>P.</b:Middle>
          </b:Person>
          <b:Person>
            <b:Last>Mirza</b:Last>
            <b:First>M.</b:First>
            <b:Middle>M</b:Middle>
          </b:Person>
          <b:Person>
            <b:First>Grave,</b:First>
            <b:Middle>A.</b:Middle>
          </b:Person>
          <b:Person>
            <b:First>Lillicrap,</b:First>
            <b:Middle>T</b:Middle>
          </b:Person>
          <b:Person>
            <b:First>Harley,</b:First>
            <b:Middle>T.</b:Middle>
          </b:Person>
          <b:Person>
            <b:Last>Kavukcuoglu</b:Last>
            <b:First>K.</b:First>
          </b:Person>
        </b:NameList>
      </b:Author>
    </b:Author>
    <b:Pages>1928, 1937</b:Pages>
    <b:ConferenceName>International Conference on Machine Learning (ICML)</b:ConferenceName>
    <b:Guid>{13A69F7A-905F-4D08-9C2F-5706E5A71D26}</b:Guid>
    <b:RefOrder>1</b:RefOrder>
  </b:Source>
</b:Sources>
</file>

<file path=customXml/itemProps1.xml><?xml version="1.0" encoding="utf-8"?>
<ds:datastoreItem xmlns:ds="http://schemas.openxmlformats.org/officeDocument/2006/customXml" ds:itemID="{F7F2EDE2-3AAE-4072-8605-394A521A5E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C772AAFB-BBCE-4A06-BCEF-924B58E3A4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101</TotalTime>
  <Pages>13</Pages>
  <Words>2248</Words>
  <Characters>12816</Characters>
  <Application>Microsoft Office Word</Application>
  <DocSecurity>2</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67</cp:revision>
  <dcterms:created xsi:type="dcterms:W3CDTF">2019-09-30T16:14:00Z</dcterms:created>
  <dcterms:modified xsi:type="dcterms:W3CDTF">2024-12-29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0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